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23E69218" w:rsidR="000C1E67" w:rsidRPr="001A03A2" w:rsidRDefault="003A071A" w:rsidP="00BE5168">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 </w:t>
      </w:r>
      <w:r w:rsidR="0038389B">
        <w:rPr>
          <w:b/>
          <w:u w:val="single"/>
        </w:rPr>
        <w:t xml:space="preserve">TRANSPORTATION </w:t>
      </w:r>
      <w:r w:rsidR="0055376F">
        <w:rPr>
          <w:b/>
          <w:u w:val="single"/>
        </w:rPr>
        <w:t>COMMITTEE MEETING</w:t>
      </w:r>
      <w:r w:rsidR="0038389B">
        <w:rPr>
          <w:b/>
          <w:u w:val="single"/>
        </w:rPr>
        <w:t xml:space="preserve"> HELD TUESDAY</w:t>
      </w:r>
      <w:r w:rsidR="00B61E91">
        <w:rPr>
          <w:b/>
          <w:u w:val="single"/>
        </w:rPr>
        <w:t xml:space="preserve">, </w:t>
      </w:r>
      <w:r w:rsidR="0076495C">
        <w:rPr>
          <w:b/>
          <w:u w:val="single"/>
        </w:rPr>
        <w:t>FEBRUARY 2</w:t>
      </w:r>
      <w:r w:rsidR="0038389B">
        <w:rPr>
          <w:b/>
          <w:u w:val="single"/>
        </w:rPr>
        <w:t>5</w:t>
      </w:r>
      <w:r w:rsidR="00B61E91">
        <w:rPr>
          <w:b/>
          <w:u w:val="single"/>
        </w:rPr>
        <w:t>, 2020</w:t>
      </w:r>
      <w:r w:rsidR="00D8117E" w:rsidRPr="001A03A2">
        <w:rPr>
          <w:b/>
          <w:u w:val="single"/>
        </w:rPr>
        <w:t xml:space="preserve"> AT </w:t>
      </w:r>
      <w:r w:rsidR="00A11B5A">
        <w:rPr>
          <w:b/>
          <w:u w:val="single"/>
        </w:rPr>
        <w:t>2</w:t>
      </w:r>
      <w:r w:rsidR="00B20EAD">
        <w:rPr>
          <w:b/>
          <w:u w:val="single"/>
        </w:rPr>
        <w:t>:</w:t>
      </w:r>
      <w:r w:rsidR="00C13874">
        <w:rPr>
          <w:b/>
          <w:u w:val="single"/>
        </w:rPr>
        <w:t>0</w:t>
      </w:r>
      <w:r w:rsidR="00E16869">
        <w:rPr>
          <w:b/>
          <w:u w:val="single"/>
        </w:rPr>
        <w:t>0</w:t>
      </w:r>
      <w:r w:rsidR="00B20EAD">
        <w:rPr>
          <w:b/>
          <w:u w:val="single"/>
        </w:rPr>
        <w:t xml:space="preserve"> </w:t>
      </w:r>
      <w:r w:rsidR="00A11B5A">
        <w:rPr>
          <w:b/>
          <w:u w:val="single"/>
        </w:rPr>
        <w:t>P</w:t>
      </w:r>
      <w:r w:rsidR="000C1E67" w:rsidRPr="001A03A2">
        <w:rPr>
          <w:b/>
          <w:u w:val="single"/>
        </w:rPr>
        <w:t xml:space="preserve">.M. IN THE </w:t>
      </w:r>
      <w:r w:rsidR="0097444B">
        <w:rPr>
          <w:b/>
          <w:u w:val="single"/>
        </w:rPr>
        <w:t xml:space="preserve">SALT </w:t>
      </w:r>
      <w:r w:rsidR="008A07C9">
        <w:rPr>
          <w:b/>
          <w:u w:val="single"/>
        </w:rPr>
        <w:t xml:space="preserve">LAKE CITY </w:t>
      </w:r>
      <w:r w:rsidR="0097444B">
        <w:rPr>
          <w:b/>
          <w:u w:val="single"/>
        </w:rPr>
        <w:t>C</w:t>
      </w:r>
      <w:r w:rsidR="00724D86">
        <w:rPr>
          <w:b/>
          <w:u w:val="single"/>
        </w:rPr>
        <w:t>O</w:t>
      </w:r>
      <w:r w:rsidR="0097444B">
        <w:rPr>
          <w:b/>
          <w:u w:val="single"/>
        </w:rPr>
        <w:t xml:space="preserve">UNTY </w:t>
      </w:r>
      <w:r w:rsidR="008A07C9">
        <w:rPr>
          <w:b/>
          <w:u w:val="single"/>
        </w:rPr>
        <w:t>BUILDING</w:t>
      </w:r>
      <w:r w:rsidR="00537D41">
        <w:rPr>
          <w:b/>
          <w:u w:val="single"/>
        </w:rPr>
        <w:t xml:space="preserve">, CANNON ROOM </w:t>
      </w:r>
      <w:r w:rsidR="008A07C9">
        <w:rPr>
          <w:b/>
          <w:u w:val="single"/>
        </w:rPr>
        <w:t xml:space="preserve"> </w:t>
      </w:r>
      <w:r w:rsidR="000C1E67" w:rsidRPr="001A03A2">
        <w:rPr>
          <w:b/>
          <w:u w:val="single"/>
        </w:rPr>
        <w:t>LOCATED AT</w:t>
      </w:r>
      <w:r w:rsidR="0097444B">
        <w:rPr>
          <w:b/>
          <w:u w:val="single"/>
        </w:rPr>
        <w:t xml:space="preserve"> </w:t>
      </w:r>
      <w:r w:rsidR="00537D41">
        <w:rPr>
          <w:b/>
          <w:u w:val="single"/>
        </w:rPr>
        <w:t xml:space="preserve">451 SOUTH STATE </w:t>
      </w:r>
      <w:r w:rsidR="0097444B">
        <w:rPr>
          <w:b/>
          <w:u w:val="single"/>
        </w:rPr>
        <w:t>STREET</w:t>
      </w:r>
      <w:r w:rsidR="000C1E67" w:rsidRPr="001A03A2">
        <w:rPr>
          <w:b/>
          <w:u w:val="single"/>
        </w:rPr>
        <w:t xml:space="preserve">, </w:t>
      </w:r>
      <w:r w:rsidR="0097444B">
        <w:rPr>
          <w:b/>
          <w:u w:val="single"/>
        </w:rPr>
        <w:t>SALT LAKE CIT</w:t>
      </w:r>
      <w:r w:rsidR="00537D41">
        <w:rPr>
          <w:b/>
          <w:u w:val="single"/>
        </w:rPr>
        <w:t>Y</w:t>
      </w:r>
      <w:r w:rsidR="0097444B">
        <w:rPr>
          <w:b/>
          <w:u w:val="single"/>
        </w:rPr>
        <w:t xml:space="preserve">, </w:t>
      </w:r>
      <w:r w:rsidR="000C1E67" w:rsidRPr="001A03A2">
        <w:rPr>
          <w:b/>
          <w:u w:val="single"/>
        </w:rPr>
        <w:t xml:space="preserve">UTAH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19633CC6" w14:textId="77777777" w:rsidR="00F8727F"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F8727F" w:rsidRPr="00C0073E">
        <w:rPr>
          <w:u w:val="single"/>
        </w:rPr>
        <w:t>Committee Members:</w:t>
      </w:r>
    </w:p>
    <w:p w14:paraId="2B3D229D" w14:textId="77777777" w:rsidR="00F8727F" w:rsidRDefault="00F8727F" w:rsidP="00BE5168">
      <w:pPr>
        <w:tabs>
          <w:tab w:val="left" w:pos="1440"/>
          <w:tab w:val="left" w:pos="2160"/>
        </w:tabs>
        <w:ind w:left="2160" w:hanging="2160"/>
        <w:jc w:val="both"/>
        <w:rPr>
          <w:b/>
        </w:rPr>
      </w:pPr>
      <w:r>
        <w:rPr>
          <w:b/>
        </w:rPr>
        <w:tab/>
      </w:r>
    </w:p>
    <w:p w14:paraId="6CA05EDA" w14:textId="13883EDA" w:rsidR="00DA12D9" w:rsidRPr="001101BE" w:rsidRDefault="00F8727F" w:rsidP="00BE5168">
      <w:pPr>
        <w:tabs>
          <w:tab w:val="left" w:pos="1440"/>
          <w:tab w:val="left" w:pos="2160"/>
        </w:tabs>
        <w:ind w:left="2160" w:hanging="2160"/>
        <w:jc w:val="both"/>
      </w:pPr>
      <w:r>
        <w:tab/>
      </w:r>
      <w:r>
        <w:tab/>
      </w:r>
      <w:r w:rsidR="00724D86" w:rsidRPr="001101BE">
        <w:t>Chair</w:t>
      </w:r>
      <w:r w:rsidR="00B80996" w:rsidRPr="001101BE">
        <w:t xml:space="preserve"> </w:t>
      </w:r>
      <w:r w:rsidR="00C13874">
        <w:t>Mike Peterson, Mayor of Cottonwood Heights City</w:t>
      </w:r>
    </w:p>
    <w:p w14:paraId="3347A05A" w14:textId="2C733FDB" w:rsidR="00C0073E" w:rsidRDefault="00C0073E" w:rsidP="00C0073E">
      <w:pPr>
        <w:tabs>
          <w:tab w:val="left" w:pos="1440"/>
          <w:tab w:val="left" w:pos="2160"/>
        </w:tabs>
        <w:ind w:left="2160" w:hanging="2160"/>
        <w:jc w:val="both"/>
      </w:pPr>
      <w:r w:rsidRPr="001101BE">
        <w:tab/>
      </w:r>
      <w:r w:rsidR="00C13874">
        <w:tab/>
        <w:t>Mayor Andy Beerman, Co-Chair</w:t>
      </w:r>
      <w:r w:rsidR="00BA0E5A">
        <w:t xml:space="preserve"> Park City</w:t>
      </w:r>
    </w:p>
    <w:p w14:paraId="0DE6C34B" w14:textId="73F62B33" w:rsidR="00C13874" w:rsidRDefault="00C13874" w:rsidP="00C0073E">
      <w:pPr>
        <w:tabs>
          <w:tab w:val="left" w:pos="1440"/>
          <w:tab w:val="left" w:pos="2160"/>
        </w:tabs>
        <w:ind w:left="2160" w:hanging="2160"/>
        <w:jc w:val="both"/>
      </w:pPr>
      <w:r>
        <w:tab/>
      </w:r>
      <w:r>
        <w:tab/>
      </w:r>
      <w:r w:rsidR="0028772D">
        <w:t>Mayor Dan Knopp</w:t>
      </w:r>
      <w:r w:rsidR="0015369B">
        <w:t>, Town of Brighton</w:t>
      </w:r>
    </w:p>
    <w:p w14:paraId="5C0659F4" w14:textId="77777777" w:rsidR="00DC0455" w:rsidRDefault="00DC0455" w:rsidP="00DC0455">
      <w:pPr>
        <w:tabs>
          <w:tab w:val="left" w:pos="1440"/>
          <w:tab w:val="left" w:pos="2160"/>
        </w:tabs>
        <w:ind w:left="2160" w:hanging="2160"/>
        <w:jc w:val="both"/>
      </w:pPr>
      <w:r>
        <w:tab/>
      </w:r>
      <w:r>
        <w:tab/>
        <w:t xml:space="preserve">Chris Robinson, Central Wasatch Commission Chair </w:t>
      </w:r>
    </w:p>
    <w:p w14:paraId="22F3773D" w14:textId="4485130F" w:rsidR="0028772D" w:rsidRDefault="004D2A7E" w:rsidP="00C0073E">
      <w:pPr>
        <w:tabs>
          <w:tab w:val="left" w:pos="1440"/>
          <w:tab w:val="left" w:pos="2160"/>
        </w:tabs>
        <w:ind w:left="2160" w:hanging="2160"/>
        <w:jc w:val="both"/>
      </w:pPr>
      <w:r>
        <w:tab/>
      </w:r>
      <w:r>
        <w:tab/>
      </w:r>
    </w:p>
    <w:p w14:paraId="63DBA571" w14:textId="0305C331" w:rsidR="00890180" w:rsidRPr="00890180" w:rsidRDefault="00890180" w:rsidP="00C0073E">
      <w:pPr>
        <w:tabs>
          <w:tab w:val="left" w:pos="1440"/>
          <w:tab w:val="left" w:pos="2160"/>
        </w:tabs>
        <w:ind w:left="2160" w:hanging="2160"/>
        <w:jc w:val="both"/>
        <w:rPr>
          <w:u w:val="single"/>
        </w:rPr>
      </w:pPr>
      <w:r>
        <w:tab/>
      </w:r>
      <w:r>
        <w:tab/>
      </w:r>
      <w:r w:rsidRPr="00890180">
        <w:rPr>
          <w:u w:val="single"/>
        </w:rPr>
        <w:t>Others:</w:t>
      </w:r>
    </w:p>
    <w:p w14:paraId="68B502DC" w14:textId="560A7941" w:rsidR="00890180" w:rsidRDefault="00890180" w:rsidP="00C0073E">
      <w:pPr>
        <w:tabs>
          <w:tab w:val="left" w:pos="1440"/>
          <w:tab w:val="left" w:pos="2160"/>
        </w:tabs>
        <w:ind w:left="2160" w:hanging="2160"/>
        <w:jc w:val="both"/>
      </w:pPr>
    </w:p>
    <w:p w14:paraId="006E8157" w14:textId="77777777" w:rsidR="00660F57" w:rsidRDefault="00660F57" w:rsidP="00660F57">
      <w:pPr>
        <w:tabs>
          <w:tab w:val="left" w:pos="1440"/>
          <w:tab w:val="left" w:pos="2160"/>
        </w:tabs>
        <w:ind w:left="2160" w:hanging="2160"/>
        <w:jc w:val="both"/>
      </w:pPr>
      <w:r>
        <w:tab/>
      </w:r>
      <w:r>
        <w:tab/>
        <w:t>Dave Fields, Snowbird</w:t>
      </w:r>
    </w:p>
    <w:p w14:paraId="2A649284" w14:textId="77777777" w:rsidR="00660F57" w:rsidRDefault="00660F57" w:rsidP="00660F57">
      <w:pPr>
        <w:tabs>
          <w:tab w:val="left" w:pos="1440"/>
          <w:tab w:val="left" w:pos="2160"/>
        </w:tabs>
        <w:ind w:left="2160" w:hanging="2160"/>
        <w:jc w:val="both"/>
      </w:pPr>
      <w:r>
        <w:tab/>
      </w:r>
      <w:r>
        <w:tab/>
        <w:t>Mike Reburg, Salt Lake County</w:t>
      </w:r>
    </w:p>
    <w:p w14:paraId="6F55965C" w14:textId="77777777" w:rsidR="00660F57" w:rsidRDefault="00660F57" w:rsidP="00660F57">
      <w:pPr>
        <w:tabs>
          <w:tab w:val="left" w:pos="1440"/>
          <w:tab w:val="left" w:pos="2160"/>
        </w:tabs>
        <w:ind w:left="2160" w:hanging="2160"/>
        <w:jc w:val="both"/>
      </w:pPr>
      <w:r>
        <w:tab/>
      </w:r>
      <w:r>
        <w:tab/>
        <w:t>Carlton Christensen, Utah Transit Authority (“UTA”)</w:t>
      </w:r>
    </w:p>
    <w:p w14:paraId="41764CE8" w14:textId="77777777" w:rsidR="00660F57" w:rsidRDefault="00660F57" w:rsidP="00660F57">
      <w:pPr>
        <w:tabs>
          <w:tab w:val="left" w:pos="1440"/>
          <w:tab w:val="left" w:pos="2160"/>
        </w:tabs>
        <w:ind w:left="2160" w:hanging="2160"/>
        <w:jc w:val="both"/>
      </w:pPr>
      <w:r>
        <w:tab/>
      </w:r>
      <w:r>
        <w:tab/>
        <w:t>Kyle Maynard, Friends of Alta</w:t>
      </w:r>
    </w:p>
    <w:p w14:paraId="72713DB7" w14:textId="77777777" w:rsidR="00660F57" w:rsidRDefault="00660F57" w:rsidP="00660F57">
      <w:pPr>
        <w:tabs>
          <w:tab w:val="left" w:pos="1440"/>
          <w:tab w:val="left" w:pos="2160"/>
        </w:tabs>
        <w:ind w:left="2160" w:hanging="2160"/>
        <w:jc w:val="both"/>
      </w:pPr>
      <w:r>
        <w:tab/>
      </w:r>
      <w:r>
        <w:tab/>
        <w:t>Grant Farnsworth, Utah Department of Transportation (“UDOT”)</w:t>
      </w:r>
    </w:p>
    <w:p w14:paraId="7D5982B9" w14:textId="77777777" w:rsidR="00660F57" w:rsidRDefault="00660F57" w:rsidP="00660F57">
      <w:pPr>
        <w:tabs>
          <w:tab w:val="left" w:pos="1440"/>
          <w:tab w:val="left" w:pos="2160"/>
        </w:tabs>
        <w:ind w:left="2160" w:hanging="2160"/>
        <w:jc w:val="both"/>
      </w:pPr>
      <w:r>
        <w:tab/>
      </w:r>
      <w:r>
        <w:tab/>
        <w:t>Caroline Rodriguez</w:t>
      </w:r>
    </w:p>
    <w:p w14:paraId="6DF8ED1D" w14:textId="17704FE6" w:rsidR="00660F57" w:rsidRDefault="00660F57" w:rsidP="00660F57">
      <w:pPr>
        <w:tabs>
          <w:tab w:val="left" w:pos="1440"/>
          <w:tab w:val="left" w:pos="2160"/>
        </w:tabs>
        <w:ind w:left="2160" w:hanging="2160"/>
        <w:jc w:val="both"/>
      </w:pPr>
      <w:r>
        <w:tab/>
      </w:r>
      <w:r>
        <w:tab/>
        <w:t>Tod Young</w:t>
      </w:r>
      <w:r w:rsidR="007205DF">
        <w:t xml:space="preserve">, </w:t>
      </w:r>
      <w:r w:rsidR="007205DF" w:rsidRPr="007205DF">
        <w:rPr>
          <w:highlight w:val="yellow"/>
        </w:rPr>
        <w:t>_____________</w:t>
      </w:r>
    </w:p>
    <w:p w14:paraId="01AD5FC2" w14:textId="77777777" w:rsidR="00660F57" w:rsidRDefault="00660F57" w:rsidP="00660F57">
      <w:pPr>
        <w:tabs>
          <w:tab w:val="left" w:pos="1440"/>
          <w:tab w:val="left" w:pos="2160"/>
        </w:tabs>
        <w:ind w:left="2160" w:hanging="2160"/>
        <w:jc w:val="both"/>
      </w:pPr>
      <w:r>
        <w:tab/>
      </w:r>
      <w:r>
        <w:tab/>
        <w:t>Kim Mayhew, Solitude Mountain Resort</w:t>
      </w:r>
    </w:p>
    <w:p w14:paraId="733F5071" w14:textId="48201DF0" w:rsidR="00660F57" w:rsidRDefault="00660F57" w:rsidP="00660F57">
      <w:pPr>
        <w:tabs>
          <w:tab w:val="left" w:pos="1440"/>
          <w:tab w:val="left" w:pos="2160"/>
        </w:tabs>
        <w:ind w:left="2160" w:hanging="2160"/>
        <w:jc w:val="both"/>
      </w:pPr>
      <w:r>
        <w:tab/>
      </w:r>
      <w:r>
        <w:tab/>
        <w:t>Lori Fowlke</w:t>
      </w:r>
      <w:r w:rsidR="007205DF">
        <w:t xml:space="preserve">, </w:t>
      </w:r>
      <w:r w:rsidR="007205DF" w:rsidRPr="007205DF">
        <w:rPr>
          <w:highlight w:val="yellow"/>
        </w:rPr>
        <w:t>_____________</w:t>
      </w:r>
    </w:p>
    <w:p w14:paraId="5EFDFD61" w14:textId="77777777" w:rsidR="00660F57" w:rsidRDefault="00660F57" w:rsidP="00660F57">
      <w:pPr>
        <w:tabs>
          <w:tab w:val="left" w:pos="1440"/>
          <w:tab w:val="left" w:pos="2160"/>
        </w:tabs>
        <w:ind w:left="2160" w:hanging="2160"/>
        <w:jc w:val="both"/>
      </w:pPr>
      <w:r>
        <w:tab/>
      </w:r>
      <w:r>
        <w:tab/>
        <w:t>Nathan Raffarty, Ski Utah</w:t>
      </w:r>
    </w:p>
    <w:p w14:paraId="50EE6C98" w14:textId="77777777" w:rsidR="00660F57" w:rsidRDefault="00660F57" w:rsidP="00660F57">
      <w:pPr>
        <w:tabs>
          <w:tab w:val="left" w:pos="1440"/>
          <w:tab w:val="left" w:pos="2160"/>
        </w:tabs>
        <w:ind w:left="2160" w:hanging="2160"/>
        <w:jc w:val="both"/>
      </w:pPr>
      <w:r>
        <w:tab/>
      </w:r>
      <w:r>
        <w:tab/>
        <w:t>Chris Adams, Wasatch Backcountry Alliance</w:t>
      </w:r>
    </w:p>
    <w:p w14:paraId="65C8F4CF" w14:textId="7983FFF6" w:rsidR="00660F57" w:rsidRDefault="00660F57" w:rsidP="00660F57">
      <w:pPr>
        <w:tabs>
          <w:tab w:val="left" w:pos="1440"/>
          <w:tab w:val="left" w:pos="2160"/>
        </w:tabs>
        <w:ind w:left="2160" w:hanging="2160"/>
        <w:jc w:val="both"/>
      </w:pPr>
      <w:r>
        <w:tab/>
      </w:r>
      <w:r>
        <w:tab/>
        <w:t>Randy Doyle, Brighton</w:t>
      </w:r>
      <w:r w:rsidR="006E2FF6">
        <w:t xml:space="preserve"> Ski Resort</w:t>
      </w:r>
    </w:p>
    <w:p w14:paraId="6964911F" w14:textId="34E3CF12" w:rsidR="00660F57" w:rsidRDefault="00660F57" w:rsidP="00660F57">
      <w:pPr>
        <w:tabs>
          <w:tab w:val="left" w:pos="1440"/>
          <w:tab w:val="left" w:pos="2160"/>
        </w:tabs>
        <w:ind w:left="2160" w:hanging="2160"/>
        <w:jc w:val="both"/>
      </w:pPr>
      <w:r>
        <w:tab/>
      </w:r>
      <w:r>
        <w:tab/>
        <w:t>Mike Maughan, Alta</w:t>
      </w:r>
      <w:r w:rsidR="006E2FF6">
        <w:t xml:space="preserve"> Ski Area</w:t>
      </w:r>
    </w:p>
    <w:p w14:paraId="52204FFE" w14:textId="77777777" w:rsidR="00660F57" w:rsidRDefault="00660F57" w:rsidP="00660F57">
      <w:pPr>
        <w:tabs>
          <w:tab w:val="left" w:pos="1440"/>
          <w:tab w:val="left" w:pos="2160"/>
        </w:tabs>
        <w:ind w:left="2880" w:hanging="2160"/>
        <w:jc w:val="both"/>
      </w:pPr>
      <w:r>
        <w:tab/>
      </w:r>
      <w:r>
        <w:tab/>
        <w:t xml:space="preserve">Greg Summerhays, South Valley Chamber of Commerce and Stakeholders Council Chair </w:t>
      </w:r>
    </w:p>
    <w:p w14:paraId="3CA9952C" w14:textId="588C6C09" w:rsidR="00660F57" w:rsidRDefault="00660F57" w:rsidP="00660F57">
      <w:pPr>
        <w:tabs>
          <w:tab w:val="left" w:pos="1440"/>
          <w:tab w:val="left" w:pos="2160"/>
        </w:tabs>
        <w:ind w:left="2880" w:hanging="2160"/>
        <w:jc w:val="both"/>
      </w:pPr>
      <w:r>
        <w:tab/>
      </w:r>
      <w:r>
        <w:tab/>
        <w:t>Ashley Burn</w:t>
      </w:r>
      <w:r w:rsidR="007205DF">
        <w:t xml:space="preserve">, </w:t>
      </w:r>
      <w:r w:rsidR="007205DF" w:rsidRPr="007205DF">
        <w:rPr>
          <w:highlight w:val="yellow"/>
        </w:rPr>
        <w:t>_____________</w:t>
      </w:r>
    </w:p>
    <w:p w14:paraId="50CC80EA" w14:textId="77777777" w:rsidR="00660F57" w:rsidRDefault="00660F57" w:rsidP="00660F57">
      <w:pPr>
        <w:tabs>
          <w:tab w:val="left" w:pos="1440"/>
          <w:tab w:val="left" w:pos="2160"/>
        </w:tabs>
        <w:ind w:left="2880" w:hanging="2160"/>
        <w:jc w:val="both"/>
      </w:pPr>
      <w:r>
        <w:tab/>
      </w:r>
      <w:r>
        <w:tab/>
        <w:t>Caroline Morgan, Summit County</w:t>
      </w:r>
    </w:p>
    <w:p w14:paraId="507A793B" w14:textId="562424C6" w:rsidR="00660F57" w:rsidRDefault="00660F57" w:rsidP="00660F57">
      <w:pPr>
        <w:tabs>
          <w:tab w:val="left" w:pos="1440"/>
          <w:tab w:val="left" w:pos="2160"/>
        </w:tabs>
        <w:ind w:left="2880" w:hanging="2160"/>
        <w:jc w:val="both"/>
      </w:pPr>
      <w:r>
        <w:tab/>
      </w:r>
      <w:r>
        <w:tab/>
        <w:t>Carl Fisher</w:t>
      </w:r>
      <w:r w:rsidR="007205DF">
        <w:t>, Save Our Canyons</w:t>
      </w:r>
    </w:p>
    <w:p w14:paraId="0589BFAD" w14:textId="558FBC3D" w:rsidR="00660F57" w:rsidRDefault="00660F57" w:rsidP="00660F57">
      <w:pPr>
        <w:tabs>
          <w:tab w:val="left" w:pos="1440"/>
          <w:tab w:val="left" w:pos="2160"/>
        </w:tabs>
        <w:ind w:left="2880" w:hanging="2160"/>
        <w:jc w:val="both"/>
      </w:pPr>
      <w:r>
        <w:tab/>
      </w:r>
      <w:r>
        <w:tab/>
        <w:t>Ned Hacker, Was</w:t>
      </w:r>
      <w:r w:rsidR="005D55EB">
        <w:t>a</w:t>
      </w:r>
      <w:r>
        <w:t xml:space="preserve">tch Front Regional Council  </w:t>
      </w:r>
    </w:p>
    <w:p w14:paraId="13857A64" w14:textId="77777777" w:rsidR="00890180" w:rsidRDefault="00890180" w:rsidP="00C0073E">
      <w:pPr>
        <w:tabs>
          <w:tab w:val="left" w:pos="1440"/>
          <w:tab w:val="left" w:pos="2160"/>
        </w:tabs>
        <w:ind w:left="2160" w:hanging="2160"/>
        <w:jc w:val="both"/>
      </w:pPr>
    </w:p>
    <w:p w14:paraId="6E0D23FB" w14:textId="1A0967E2" w:rsidR="0028772D" w:rsidRDefault="0028772D" w:rsidP="00934A91">
      <w:pPr>
        <w:tabs>
          <w:tab w:val="left" w:pos="1440"/>
          <w:tab w:val="left" w:pos="2160"/>
        </w:tabs>
        <w:ind w:left="2160" w:hanging="2160"/>
        <w:jc w:val="both"/>
        <w:rPr>
          <w:u w:val="single"/>
        </w:rPr>
      </w:pPr>
      <w:r>
        <w:tab/>
      </w:r>
      <w:r>
        <w:tab/>
      </w:r>
      <w:r w:rsidRPr="0028772D">
        <w:rPr>
          <w:u w:val="single"/>
        </w:rPr>
        <w:t xml:space="preserve">CWC </w:t>
      </w:r>
      <w:r>
        <w:rPr>
          <w:u w:val="single"/>
        </w:rPr>
        <w:t>Staff:</w:t>
      </w:r>
    </w:p>
    <w:p w14:paraId="6276C745" w14:textId="36EE1D98" w:rsidR="0028772D" w:rsidRDefault="0028772D" w:rsidP="00934A91">
      <w:pPr>
        <w:tabs>
          <w:tab w:val="left" w:pos="1440"/>
          <w:tab w:val="left" w:pos="2160"/>
        </w:tabs>
        <w:ind w:left="2160" w:hanging="2160"/>
        <w:jc w:val="both"/>
        <w:rPr>
          <w:u w:val="single"/>
        </w:rPr>
      </w:pPr>
    </w:p>
    <w:p w14:paraId="3C23CFB7" w14:textId="77777777" w:rsidR="004D2A7E" w:rsidRDefault="0028772D" w:rsidP="00934A91">
      <w:pPr>
        <w:tabs>
          <w:tab w:val="left" w:pos="1440"/>
          <w:tab w:val="left" w:pos="2160"/>
        </w:tabs>
        <w:ind w:left="2160" w:hanging="2160"/>
        <w:jc w:val="both"/>
      </w:pPr>
      <w:r>
        <w:tab/>
      </w:r>
      <w:r>
        <w:tab/>
      </w:r>
      <w:r w:rsidR="004D2A7E">
        <w:t>Ralph Becker, CWC Executive Director</w:t>
      </w:r>
    </w:p>
    <w:p w14:paraId="67F23239" w14:textId="2DA3C7F9" w:rsidR="0028772D" w:rsidRPr="0028772D" w:rsidRDefault="004D2A7E" w:rsidP="00934A91">
      <w:pPr>
        <w:tabs>
          <w:tab w:val="left" w:pos="1440"/>
          <w:tab w:val="left" w:pos="2160"/>
        </w:tabs>
        <w:ind w:left="2160" w:hanging="2160"/>
        <w:jc w:val="both"/>
      </w:pPr>
      <w:r>
        <w:tab/>
      </w:r>
      <w:r>
        <w:tab/>
      </w:r>
      <w:r w:rsidR="0028772D">
        <w:t>Blake Perez, CWC Deputy Director</w:t>
      </w:r>
    </w:p>
    <w:p w14:paraId="4A376CEF" w14:textId="41EDFFAF" w:rsidR="00E34036" w:rsidRDefault="00934A91" w:rsidP="00934A91">
      <w:pPr>
        <w:tabs>
          <w:tab w:val="left" w:pos="1440"/>
          <w:tab w:val="left" w:pos="2160"/>
        </w:tabs>
        <w:ind w:left="2160" w:hanging="2160"/>
        <w:jc w:val="both"/>
      </w:pPr>
      <w:r>
        <w:tab/>
      </w:r>
      <w:r>
        <w:tab/>
      </w:r>
    </w:p>
    <w:p w14:paraId="5353D552" w14:textId="4AFA33A7" w:rsidR="00BC4BC6" w:rsidRDefault="0028772D" w:rsidP="00BC4BC6">
      <w:pPr>
        <w:pStyle w:val="ListParagraph"/>
        <w:numPr>
          <w:ilvl w:val="0"/>
          <w:numId w:val="13"/>
        </w:numPr>
        <w:tabs>
          <w:tab w:val="left" w:pos="1440"/>
          <w:tab w:val="left" w:pos="2160"/>
        </w:tabs>
        <w:ind w:hanging="720"/>
        <w:jc w:val="both"/>
        <w:rPr>
          <w:b/>
          <w:bCs/>
          <w:u w:val="single"/>
        </w:rPr>
      </w:pPr>
      <w:r>
        <w:rPr>
          <w:b/>
          <w:bCs/>
          <w:u w:val="single"/>
        </w:rPr>
        <w:t>OPENING</w:t>
      </w:r>
    </w:p>
    <w:p w14:paraId="0AC3C7DF" w14:textId="653B0D41" w:rsidR="00902C4E" w:rsidRDefault="00902C4E" w:rsidP="00BC4BC6">
      <w:pPr>
        <w:tabs>
          <w:tab w:val="left" w:pos="720"/>
          <w:tab w:val="left" w:pos="2160"/>
        </w:tabs>
        <w:jc w:val="both"/>
        <w:rPr>
          <w:bCs/>
        </w:rPr>
      </w:pPr>
    </w:p>
    <w:p w14:paraId="549C28D1" w14:textId="0C6CFD2F" w:rsidR="00A11B5A" w:rsidRPr="00A11B5A" w:rsidRDefault="00321A61" w:rsidP="00A11B5A">
      <w:pPr>
        <w:pStyle w:val="ListParagraph"/>
        <w:numPr>
          <w:ilvl w:val="0"/>
          <w:numId w:val="17"/>
        </w:numPr>
        <w:tabs>
          <w:tab w:val="left" w:pos="720"/>
          <w:tab w:val="left" w:pos="1440"/>
          <w:tab w:val="left" w:pos="2160"/>
        </w:tabs>
        <w:ind w:left="1440" w:hanging="720"/>
        <w:jc w:val="both"/>
        <w:rPr>
          <w:b/>
          <w:bCs/>
        </w:rPr>
      </w:pPr>
      <w:r>
        <w:rPr>
          <w:b/>
          <w:bCs/>
          <w:u w:val="single"/>
        </w:rPr>
        <w:t xml:space="preserve">The </w:t>
      </w:r>
      <w:r w:rsidR="00C13874">
        <w:rPr>
          <w:b/>
          <w:bCs/>
          <w:u w:val="single"/>
        </w:rPr>
        <w:t>Meeting will be Called to Order by Transportation Committee Chair, Mayor Mike Peterson</w:t>
      </w:r>
    </w:p>
    <w:p w14:paraId="40CE6A0E" w14:textId="556AB673" w:rsidR="00A11B5A" w:rsidRPr="00EC4506" w:rsidRDefault="00A11B5A" w:rsidP="00BC4BC6">
      <w:pPr>
        <w:tabs>
          <w:tab w:val="left" w:pos="1440"/>
          <w:tab w:val="left" w:pos="2160"/>
        </w:tabs>
        <w:jc w:val="both"/>
      </w:pPr>
    </w:p>
    <w:p w14:paraId="39C63F42" w14:textId="35F47381" w:rsidR="00660F57" w:rsidRDefault="00660F57" w:rsidP="00660F57">
      <w:pPr>
        <w:tabs>
          <w:tab w:val="left" w:pos="720"/>
          <w:tab w:val="left" w:pos="2160"/>
        </w:tabs>
        <w:jc w:val="both"/>
        <w:rPr>
          <w:bCs/>
        </w:rPr>
      </w:pPr>
      <w:r>
        <w:rPr>
          <w:bCs/>
        </w:rPr>
        <w:t xml:space="preserve">Chair Peterson called the </w:t>
      </w:r>
      <w:r w:rsidR="005D55EB">
        <w:rPr>
          <w:bCs/>
        </w:rPr>
        <w:t>newly created</w:t>
      </w:r>
      <w:r>
        <w:rPr>
          <w:bCs/>
        </w:rPr>
        <w:t xml:space="preserve"> Central Wasatch Commission Transportation Committee Meeting to order at 2:06 p.m.  </w:t>
      </w:r>
    </w:p>
    <w:p w14:paraId="545FB103" w14:textId="77777777" w:rsidR="00EC4506" w:rsidRPr="00EC4506" w:rsidRDefault="00EC4506" w:rsidP="00BC4BC6">
      <w:pPr>
        <w:tabs>
          <w:tab w:val="left" w:pos="1440"/>
          <w:tab w:val="left" w:pos="2160"/>
        </w:tabs>
        <w:jc w:val="both"/>
      </w:pPr>
    </w:p>
    <w:p w14:paraId="7295604B" w14:textId="3275A0A5" w:rsidR="00BC4BC6" w:rsidRDefault="0028772D" w:rsidP="00BC4BC6">
      <w:pPr>
        <w:pStyle w:val="ListParagraph"/>
        <w:numPr>
          <w:ilvl w:val="0"/>
          <w:numId w:val="13"/>
        </w:numPr>
        <w:tabs>
          <w:tab w:val="left" w:pos="1440"/>
          <w:tab w:val="left" w:pos="2160"/>
        </w:tabs>
        <w:ind w:hanging="720"/>
        <w:jc w:val="both"/>
        <w:rPr>
          <w:b/>
          <w:bCs/>
          <w:u w:val="single"/>
        </w:rPr>
      </w:pPr>
      <w:r>
        <w:rPr>
          <w:b/>
          <w:bCs/>
          <w:u w:val="single"/>
        </w:rPr>
        <w:t>INTRODUCTIONS</w:t>
      </w:r>
    </w:p>
    <w:p w14:paraId="63D0CBAF" w14:textId="77777777" w:rsidR="008766D6" w:rsidRDefault="008766D6" w:rsidP="000667DA">
      <w:pPr>
        <w:tabs>
          <w:tab w:val="left" w:pos="1440"/>
          <w:tab w:val="left" w:pos="2160"/>
        </w:tabs>
        <w:jc w:val="both"/>
      </w:pPr>
    </w:p>
    <w:p w14:paraId="7F1D2F18" w14:textId="4B7D358C" w:rsidR="000667DA" w:rsidRDefault="008766D6" w:rsidP="000667DA">
      <w:pPr>
        <w:tabs>
          <w:tab w:val="left" w:pos="1440"/>
          <w:tab w:val="left" w:pos="2160"/>
        </w:tabs>
        <w:jc w:val="both"/>
      </w:pPr>
      <w:r>
        <w:t xml:space="preserve">Those present introduced themselves.  </w:t>
      </w:r>
    </w:p>
    <w:p w14:paraId="58558578" w14:textId="77777777" w:rsidR="008766D6" w:rsidRDefault="008766D6" w:rsidP="000667DA">
      <w:pPr>
        <w:tabs>
          <w:tab w:val="left" w:pos="1440"/>
          <w:tab w:val="left" w:pos="2160"/>
        </w:tabs>
        <w:jc w:val="both"/>
      </w:pPr>
    </w:p>
    <w:p w14:paraId="13277478" w14:textId="0B857776" w:rsidR="00BC4BC6" w:rsidRDefault="0028772D" w:rsidP="004C1435">
      <w:pPr>
        <w:pStyle w:val="ListParagraph"/>
        <w:keepNext/>
        <w:keepLines/>
        <w:numPr>
          <w:ilvl w:val="0"/>
          <w:numId w:val="13"/>
        </w:numPr>
        <w:tabs>
          <w:tab w:val="left" w:pos="1440"/>
          <w:tab w:val="left" w:pos="2160"/>
        </w:tabs>
        <w:ind w:hanging="720"/>
        <w:jc w:val="both"/>
        <w:rPr>
          <w:b/>
          <w:bCs/>
          <w:u w:val="single"/>
        </w:rPr>
      </w:pPr>
      <w:r>
        <w:rPr>
          <w:b/>
          <w:bCs/>
          <w:u w:val="single"/>
        </w:rPr>
        <w:t>PURPOSE</w:t>
      </w:r>
    </w:p>
    <w:p w14:paraId="741702F6" w14:textId="77777777" w:rsidR="000B2595" w:rsidRDefault="000B2595" w:rsidP="004C1435">
      <w:pPr>
        <w:pStyle w:val="ListParagraph"/>
        <w:keepNext/>
        <w:keepLines/>
        <w:tabs>
          <w:tab w:val="left" w:pos="1440"/>
          <w:tab w:val="left" w:pos="2160"/>
        </w:tabs>
        <w:jc w:val="both"/>
        <w:rPr>
          <w:b/>
          <w:bCs/>
          <w:u w:val="single"/>
        </w:rPr>
      </w:pPr>
    </w:p>
    <w:p w14:paraId="17395436" w14:textId="155DD3A3" w:rsidR="000667DA" w:rsidRDefault="0028772D" w:rsidP="004C1435">
      <w:pPr>
        <w:pStyle w:val="ListParagraph"/>
        <w:keepNext/>
        <w:keepLines/>
        <w:numPr>
          <w:ilvl w:val="0"/>
          <w:numId w:val="21"/>
        </w:numPr>
        <w:tabs>
          <w:tab w:val="left" w:pos="720"/>
          <w:tab w:val="left" w:pos="1440"/>
          <w:tab w:val="left" w:pos="2160"/>
        </w:tabs>
        <w:ind w:left="1440" w:hanging="720"/>
        <w:jc w:val="both"/>
      </w:pPr>
      <w:r>
        <w:rPr>
          <w:b/>
          <w:bCs/>
          <w:u w:val="single"/>
        </w:rPr>
        <w:t>Chris Robinson, Chair of the Central Wasatch Commission, will Inform the Committee of the Purpose of Why the Committee was Created and the Work Done to Date.</w:t>
      </w:r>
    </w:p>
    <w:p w14:paraId="7D8505F2" w14:textId="3FD2A35F" w:rsidR="00F7488F" w:rsidRDefault="00F7488F" w:rsidP="004B0070">
      <w:pPr>
        <w:tabs>
          <w:tab w:val="left" w:pos="1440"/>
          <w:tab w:val="left" w:pos="2160"/>
        </w:tabs>
        <w:jc w:val="both"/>
      </w:pPr>
    </w:p>
    <w:p w14:paraId="0ED245F0" w14:textId="49C84874" w:rsidR="008766D6" w:rsidRDefault="008766D6" w:rsidP="004B0070">
      <w:pPr>
        <w:tabs>
          <w:tab w:val="left" w:pos="1440"/>
          <w:tab w:val="left" w:pos="2160"/>
        </w:tabs>
        <w:jc w:val="both"/>
      </w:pPr>
      <w:r>
        <w:t>Chair Peterson reported that Mountain Accord set a precedent for the Central Wasatch Commission and refers to transportation</w:t>
      </w:r>
      <w:r w:rsidR="000E5EE4">
        <w:t xml:space="preserve">, which is also an important part of the proposed federal legislation.  </w:t>
      </w:r>
      <w:r w:rsidR="00BA57D9">
        <w:t>For the past 12 to 18 months</w:t>
      </w:r>
      <w:r w:rsidR="005C436B">
        <w:t>,</w:t>
      </w:r>
      <w:r w:rsidR="00BA57D9">
        <w:t xml:space="preserve"> the CWC set transportation a</w:t>
      </w:r>
      <w:r w:rsidR="005C436B">
        <w:t>s</w:t>
      </w:r>
      <w:r w:rsidR="00BA57D9">
        <w:t xml:space="preserve"> </w:t>
      </w:r>
      <w:r w:rsidR="005C436B">
        <w:t xml:space="preserve">a </w:t>
      </w:r>
      <w:r w:rsidR="00BA57D9">
        <w:t xml:space="preserve">very high priority.  </w:t>
      </w:r>
      <w:r w:rsidR="00BC10AB">
        <w:t xml:space="preserve">The intent of the Transportation Committee was </w:t>
      </w:r>
      <w:r w:rsidR="009756A4">
        <w:t>to inform their partners</w:t>
      </w:r>
      <w:r w:rsidR="00A54B4C">
        <w:t xml:space="preserve"> and discuss </w:t>
      </w:r>
      <w:r w:rsidR="00660EFC">
        <w:t xml:space="preserve">the </w:t>
      </w:r>
      <w:r w:rsidR="00A54B4C">
        <w:t>develop</w:t>
      </w:r>
      <w:r w:rsidR="00BC10AB">
        <w:t xml:space="preserve">ment of </w:t>
      </w:r>
      <w:r w:rsidR="00A54B4C">
        <w:t xml:space="preserve">a framework for a mountain transportation system development process.  </w:t>
      </w:r>
    </w:p>
    <w:p w14:paraId="3DFC586B" w14:textId="70071094" w:rsidR="00BC10AB" w:rsidRDefault="00BC10AB" w:rsidP="004B0070">
      <w:pPr>
        <w:tabs>
          <w:tab w:val="left" w:pos="1440"/>
          <w:tab w:val="left" w:pos="2160"/>
        </w:tabs>
        <w:jc w:val="both"/>
      </w:pPr>
    </w:p>
    <w:p w14:paraId="77B351BE" w14:textId="5EEF7AD4" w:rsidR="005C2DD0" w:rsidRDefault="00EB7CF4" w:rsidP="004B0070">
      <w:pPr>
        <w:tabs>
          <w:tab w:val="left" w:pos="1440"/>
          <w:tab w:val="left" w:pos="2160"/>
        </w:tabs>
        <w:jc w:val="both"/>
      </w:pPr>
      <w:r>
        <w:t xml:space="preserve">CWC Executive </w:t>
      </w:r>
      <w:r w:rsidR="00BC10AB">
        <w:t>Director</w:t>
      </w:r>
      <w:r>
        <w:t xml:space="preserve">, </w:t>
      </w:r>
      <w:r w:rsidR="002F74C1">
        <w:t>Ralph Becker</w:t>
      </w:r>
      <w:r w:rsidR="0011588B">
        <w:t xml:space="preserve"> observed that many of those present were involved in Mountain Accord, which served as the foundation </w:t>
      </w:r>
      <w:r w:rsidR="00AD004C">
        <w:t xml:space="preserve">for the CWC.  Within Mountain Accord there were two primary thrusts.  One was to pursue federal legislation to </w:t>
      </w:r>
      <w:r w:rsidR="009600C2">
        <w:t xml:space="preserve">encourage </w:t>
      </w:r>
      <w:r w:rsidR="00AD004C">
        <w:t xml:space="preserve">additional congressional action </w:t>
      </w:r>
      <w:r w:rsidR="009600C2">
        <w:t xml:space="preserve">pertaining to </w:t>
      </w:r>
      <w:r w:rsidR="0076069D">
        <w:t xml:space="preserve">the </w:t>
      </w:r>
      <w:r w:rsidR="00AD004C">
        <w:t>protecti</w:t>
      </w:r>
      <w:r w:rsidR="009600C2">
        <w:t xml:space="preserve">on of </w:t>
      </w:r>
      <w:r w:rsidR="00AD004C">
        <w:t xml:space="preserve">the land in the </w:t>
      </w:r>
      <w:r w:rsidR="009600C2">
        <w:t xml:space="preserve">Central </w:t>
      </w:r>
      <w:r w:rsidR="00AD004C">
        <w:t xml:space="preserve">Wasatch.  It also looked to land exchanges and realigning public and private ownership </w:t>
      </w:r>
      <w:r w:rsidR="00F3625F">
        <w:t xml:space="preserve">for </w:t>
      </w:r>
      <w:r w:rsidR="00AD004C">
        <w:t xml:space="preserve">more sensible and beneficial </w:t>
      </w:r>
      <w:r w:rsidR="00F3625F">
        <w:t xml:space="preserve">outcomes for public and private parties.  Mr. Becker was the first CWC staff member </w:t>
      </w:r>
      <w:r w:rsidR="009600C2">
        <w:t xml:space="preserve">after being hired </w:t>
      </w:r>
      <w:r w:rsidR="00F3625F">
        <w:t xml:space="preserve">in June 2018.  </w:t>
      </w:r>
      <w:r w:rsidR="005C2DD0">
        <w:t>Over the following 18 months</w:t>
      </w:r>
      <w:r w:rsidR="006B1659">
        <w:t>,</w:t>
      </w:r>
      <w:r w:rsidR="005C2DD0">
        <w:t xml:space="preserve"> </w:t>
      </w:r>
      <w:r w:rsidR="007E2298">
        <w:t xml:space="preserve">the congressional legislation </w:t>
      </w:r>
      <w:r w:rsidR="005C2DD0">
        <w:t xml:space="preserve">was the primary focus of the Central Wasatch Commission.  </w:t>
      </w:r>
      <w:r w:rsidR="00ED3622">
        <w:t xml:space="preserve">The </w:t>
      </w:r>
      <w:r w:rsidR="007C54A4">
        <w:t xml:space="preserve">second focus was to address and find solutions to the transportation </w:t>
      </w:r>
      <w:r w:rsidR="007E2298">
        <w:t xml:space="preserve">issues </w:t>
      </w:r>
      <w:r w:rsidR="007C54A4">
        <w:t xml:space="preserve">in the Central Wasatch Mountains.  </w:t>
      </w:r>
    </w:p>
    <w:p w14:paraId="6FC7C308" w14:textId="24ADD3EA" w:rsidR="001C4A55" w:rsidRDefault="001C4A55" w:rsidP="004B0070">
      <w:pPr>
        <w:tabs>
          <w:tab w:val="left" w:pos="1440"/>
          <w:tab w:val="left" w:pos="2160"/>
        </w:tabs>
        <w:jc w:val="both"/>
      </w:pPr>
    </w:p>
    <w:p w14:paraId="78B891F4" w14:textId="00AFDD28" w:rsidR="00B24F19" w:rsidRDefault="001C4A55" w:rsidP="004B0070">
      <w:pPr>
        <w:tabs>
          <w:tab w:val="left" w:pos="1440"/>
          <w:tab w:val="left" w:pos="2160"/>
        </w:tabs>
        <w:jc w:val="both"/>
      </w:pPr>
      <w:r>
        <w:t xml:space="preserve">Mr. Becker reported that </w:t>
      </w:r>
      <w:r w:rsidR="007E2298">
        <w:t xml:space="preserve">a CWC Retreat was held </w:t>
      </w:r>
      <w:r>
        <w:t xml:space="preserve">in November </w:t>
      </w:r>
      <w:r w:rsidR="007E2298">
        <w:t xml:space="preserve">2019 where </w:t>
      </w:r>
      <w:r>
        <w:t xml:space="preserve">the CWC made the decision to refocus its attention on transportation issues.  The intent was </w:t>
      </w:r>
      <w:r w:rsidR="00E95C56">
        <w:t xml:space="preserve">to </w:t>
      </w:r>
      <w:r>
        <w:t>complement</w:t>
      </w:r>
      <w:r w:rsidR="00E95C56">
        <w:t xml:space="preserve"> </w:t>
      </w:r>
      <w:r>
        <w:t xml:space="preserve">UDOT’s work </w:t>
      </w:r>
      <w:r w:rsidR="00FC048D">
        <w:t>on the Little Cottonwood Canyon Environmental Impact Statement (“EIS”).  Since November, CWC Chair Chris Robinson</w:t>
      </w:r>
      <w:r w:rsidR="00E95C56">
        <w:t>, Mr.</w:t>
      </w:r>
      <w:r w:rsidR="00FC048D">
        <w:t xml:space="preserve"> Becker</w:t>
      </w:r>
      <w:r w:rsidR="00E95C56">
        <w:t xml:space="preserve">, Mr. </w:t>
      </w:r>
      <w:r w:rsidR="00FC048D">
        <w:t>Perez</w:t>
      </w:r>
      <w:r w:rsidR="00E95C56">
        <w:t>,</w:t>
      </w:r>
      <w:r w:rsidR="00F438F1">
        <w:t xml:space="preserve"> and others addressed the new focus.  </w:t>
      </w:r>
      <w:r w:rsidR="00E95C56">
        <w:t xml:space="preserve">It </w:t>
      </w:r>
      <w:r w:rsidR="00140C29">
        <w:t>has refined the effort</w:t>
      </w:r>
      <w:r w:rsidR="000D3E06">
        <w:t xml:space="preserve">, which has been well received and supported.  </w:t>
      </w:r>
      <w:r w:rsidR="003040E6">
        <w:t>This year’s mission is to find solutions and pursue implementation to address the transportation</w:t>
      </w:r>
      <w:r w:rsidR="00C22B46">
        <w:t xml:space="preserve"> issues </w:t>
      </w:r>
      <w:r w:rsidR="003040E6">
        <w:t xml:space="preserve">that exist in the Central Wasatch Mountains.  </w:t>
      </w:r>
      <w:r w:rsidR="00E32293">
        <w:t xml:space="preserve">This year, the intent was to bring the parties together </w:t>
      </w:r>
      <w:r w:rsidR="00C22B46">
        <w:t xml:space="preserve">along with </w:t>
      </w:r>
      <w:r w:rsidR="00E32293">
        <w:t>the best information staff has develope</w:t>
      </w:r>
      <w:r w:rsidR="00B80C37">
        <w:t xml:space="preserve">d in an effort to arrive at a consensus about what mountain transportation should be.  </w:t>
      </w:r>
    </w:p>
    <w:p w14:paraId="304426C2" w14:textId="77777777" w:rsidR="00B24F19" w:rsidRDefault="00B24F19" w:rsidP="004B0070">
      <w:pPr>
        <w:tabs>
          <w:tab w:val="left" w:pos="1440"/>
          <w:tab w:val="left" w:pos="2160"/>
        </w:tabs>
        <w:jc w:val="both"/>
      </w:pPr>
    </w:p>
    <w:p w14:paraId="2196E020" w14:textId="6A08172B" w:rsidR="00672790" w:rsidRDefault="00C22B46" w:rsidP="004B0070">
      <w:pPr>
        <w:tabs>
          <w:tab w:val="left" w:pos="1440"/>
          <w:tab w:val="left" w:pos="2160"/>
        </w:tabs>
        <w:jc w:val="both"/>
      </w:pPr>
      <w:r>
        <w:t xml:space="preserve">Mr. </w:t>
      </w:r>
      <w:r w:rsidR="00B24F19">
        <w:t xml:space="preserve">Robinson commented that </w:t>
      </w:r>
      <w:r w:rsidR="00F511CA">
        <w:t>putting the federal legislation on hold</w:t>
      </w:r>
      <w:r>
        <w:t xml:space="preserve"> was</w:t>
      </w:r>
      <w:r w:rsidR="00F511CA">
        <w:t xml:space="preserve"> not </w:t>
      </w:r>
      <w:r w:rsidR="00073F9D">
        <w:t xml:space="preserve">intended to be construed as an abandonment.  It was believed that in order to </w:t>
      </w:r>
      <w:r>
        <w:t>re</w:t>
      </w:r>
      <w:r w:rsidR="00073F9D">
        <w:t xml:space="preserve">solve </w:t>
      </w:r>
      <w:r>
        <w:t xml:space="preserve">the </w:t>
      </w:r>
      <w:r w:rsidR="00073F9D">
        <w:t>challenges</w:t>
      </w:r>
      <w:r>
        <w:t xml:space="preserve"> that exist,</w:t>
      </w:r>
      <w:r w:rsidR="006A695F">
        <w:t xml:space="preserve"> a symbiosis between transportation and conservation efforts</w:t>
      </w:r>
      <w:r>
        <w:t xml:space="preserve"> is needed</w:t>
      </w:r>
      <w:r w:rsidR="006A695F">
        <w:t xml:space="preserve">.  </w:t>
      </w:r>
      <w:r w:rsidR="006859A6">
        <w:t xml:space="preserve">More progress needed </w:t>
      </w:r>
      <w:r>
        <w:t xml:space="preserve">to be made </w:t>
      </w:r>
      <w:r w:rsidR="006859A6">
        <w:t xml:space="preserve">on the mountain transportation system before moving forward with federal protections.  </w:t>
      </w:r>
      <w:r w:rsidR="00B31F74">
        <w:t>Mr.</w:t>
      </w:r>
      <w:r>
        <w:t> </w:t>
      </w:r>
      <w:r w:rsidR="00B31F74">
        <w:t>Robinson commented that the intent was not to upend, contradict, or interfere with</w:t>
      </w:r>
      <w:r w:rsidR="005400D5">
        <w:t xml:space="preserve"> the Little Cottonwood Canyon EIS.  He explained that UDOT is on course to issue a record of decision </w:t>
      </w:r>
      <w:r w:rsidR="00E70D73">
        <w:t>by 2021</w:t>
      </w:r>
      <w:r w:rsidR="00B45079">
        <w:t xml:space="preserve">.  </w:t>
      </w:r>
      <w:r w:rsidR="00D5564A">
        <w:t>It was considered beneficial for the CWC and the Transportation Committee to brainstorm</w:t>
      </w:r>
      <w:r w:rsidR="00157A7C">
        <w:t xml:space="preserve"> a system for the entire Central Wasatch</w:t>
      </w:r>
      <w:r w:rsidR="00DB1B65">
        <w:t>.</w:t>
      </w:r>
      <w:r w:rsidR="00157A7C">
        <w:t xml:space="preserve">  </w:t>
      </w:r>
      <w:r w:rsidR="006F6AAA">
        <w:t>Mr. Robinso</w:t>
      </w:r>
      <w:r w:rsidR="00284CB9">
        <w:t xml:space="preserve">n explained that </w:t>
      </w:r>
      <w:r>
        <w:t xml:space="preserve">public </w:t>
      </w:r>
      <w:r w:rsidR="00284CB9">
        <w:t xml:space="preserve">comment </w:t>
      </w:r>
      <w:r>
        <w:t xml:space="preserve">will </w:t>
      </w:r>
      <w:r w:rsidR="00B91AC2">
        <w:t xml:space="preserve">be received through </w:t>
      </w:r>
      <w:r w:rsidR="00284CB9">
        <w:t xml:space="preserve">March 1 </w:t>
      </w:r>
      <w:r w:rsidR="0088300B">
        <w:t xml:space="preserve">on the characteristics </w:t>
      </w:r>
      <w:r w:rsidR="00B91AC2">
        <w:t xml:space="preserve">and traits </w:t>
      </w:r>
      <w:r w:rsidR="0088300B">
        <w:t>of a mountain transportation</w:t>
      </w:r>
      <w:r w:rsidR="00EE6761">
        <w:t xml:space="preserve"> system</w:t>
      </w:r>
      <w:r w:rsidR="0088300B">
        <w:t xml:space="preserve">.  </w:t>
      </w:r>
    </w:p>
    <w:p w14:paraId="1C79E1EA" w14:textId="77777777" w:rsidR="00672790" w:rsidRDefault="00672790" w:rsidP="004B0070">
      <w:pPr>
        <w:tabs>
          <w:tab w:val="left" w:pos="1440"/>
          <w:tab w:val="left" w:pos="2160"/>
        </w:tabs>
        <w:jc w:val="both"/>
      </w:pPr>
    </w:p>
    <w:p w14:paraId="6D9D4C89" w14:textId="003EB4BD" w:rsidR="00506BEB" w:rsidRDefault="00506BEB" w:rsidP="004B0070">
      <w:pPr>
        <w:tabs>
          <w:tab w:val="left" w:pos="1440"/>
          <w:tab w:val="left" w:pos="2160"/>
        </w:tabs>
        <w:jc w:val="both"/>
      </w:pPr>
      <w:r>
        <w:t xml:space="preserve">Chair Peterson </w:t>
      </w:r>
      <w:r w:rsidR="00C22B46">
        <w:t xml:space="preserve">reported </w:t>
      </w:r>
      <w:r>
        <w:t xml:space="preserve">that the </w:t>
      </w:r>
      <w:r w:rsidR="008D0FA8">
        <w:t>comments received will be used to shape the concepts of the system</w:t>
      </w:r>
      <w:r w:rsidR="00672790">
        <w:t xml:space="preserve">.  </w:t>
      </w:r>
    </w:p>
    <w:p w14:paraId="4CF8AF3B" w14:textId="4D0F6B21" w:rsidR="000559FD" w:rsidRDefault="000559FD" w:rsidP="004B0070">
      <w:pPr>
        <w:tabs>
          <w:tab w:val="left" w:pos="1440"/>
          <w:tab w:val="left" w:pos="2160"/>
        </w:tabs>
        <w:jc w:val="both"/>
      </w:pPr>
    </w:p>
    <w:p w14:paraId="1E48AB9E" w14:textId="0543052A" w:rsidR="00FD5798" w:rsidRDefault="000559FD" w:rsidP="004B0070">
      <w:pPr>
        <w:tabs>
          <w:tab w:val="left" w:pos="1440"/>
          <w:tab w:val="left" w:pos="2160"/>
        </w:tabs>
        <w:jc w:val="both"/>
      </w:pPr>
      <w:r>
        <w:t>Carlton Christensen</w:t>
      </w:r>
      <w:r w:rsidR="00C22B46">
        <w:t xml:space="preserve"> </w:t>
      </w:r>
      <w:r w:rsidR="009A5068">
        <w:t xml:space="preserve">asked how the information will be integrated into the process.  </w:t>
      </w:r>
      <w:r w:rsidR="00F04853">
        <w:t>He asked about next steps in the event there is a conflict.  Mr. Becker explained that as part of the EIS, UDOT has taken a series of steps</w:t>
      </w:r>
      <w:r w:rsidR="00C22B46">
        <w:t xml:space="preserve"> including </w:t>
      </w:r>
      <w:r w:rsidR="00F04853">
        <w:t>tolling, parking, aerial systems, bus systems, and drainage systems.</w:t>
      </w:r>
      <w:r w:rsidR="006C2D36">
        <w:t xml:space="preserve">  They have </w:t>
      </w:r>
      <w:r w:rsidR="00C22B46">
        <w:t xml:space="preserve">prepared </w:t>
      </w:r>
      <w:r w:rsidR="006C2D36">
        <w:t>a draft of an aerial system and they plan to issue drafts of the other reports in the spring.</w:t>
      </w:r>
      <w:r w:rsidR="00FD5798">
        <w:t xml:space="preserve">  UDOT also offered to provide additional assistance.</w:t>
      </w:r>
    </w:p>
    <w:p w14:paraId="74F7A145" w14:textId="77777777" w:rsidR="00FD5798" w:rsidRDefault="00FD5798" w:rsidP="004B0070">
      <w:pPr>
        <w:tabs>
          <w:tab w:val="left" w:pos="1440"/>
          <w:tab w:val="left" w:pos="2160"/>
        </w:tabs>
        <w:jc w:val="both"/>
      </w:pPr>
    </w:p>
    <w:p w14:paraId="638D9E76" w14:textId="17AD4D51" w:rsidR="000559FD" w:rsidRDefault="00940BBA" w:rsidP="004B0070">
      <w:pPr>
        <w:tabs>
          <w:tab w:val="left" w:pos="1440"/>
          <w:tab w:val="left" w:pos="2160"/>
        </w:tabs>
        <w:jc w:val="both"/>
      </w:pPr>
      <w:r>
        <w:t xml:space="preserve">Chris </w:t>
      </w:r>
      <w:r w:rsidR="00CC08A4">
        <w:t xml:space="preserve">Adams </w:t>
      </w:r>
      <w:r w:rsidR="00B005BD">
        <w:t xml:space="preserve">commented that traffic seems to be getting worse and they need to think about the situation in the short, medium, and long term.  </w:t>
      </w:r>
      <w:r w:rsidR="00C22B46">
        <w:t>He pointed out that s</w:t>
      </w:r>
      <w:r w:rsidR="00B005BD">
        <w:t xml:space="preserve">ome solutions </w:t>
      </w:r>
      <w:r w:rsidR="0030685E">
        <w:t xml:space="preserve">will not be implemented for 10 or more years.  He suggested that immediate steps be taken to address traffic concerns.  </w:t>
      </w:r>
      <w:r w:rsidR="00645AAA">
        <w:t xml:space="preserve">Chair Peterson </w:t>
      </w:r>
      <w:r w:rsidR="009A62CE">
        <w:t xml:space="preserve">agreed and stated </w:t>
      </w:r>
      <w:r w:rsidR="00645AAA">
        <w:t xml:space="preserve">that the CWC has addressed short-term </w:t>
      </w:r>
      <w:r w:rsidR="009160E1">
        <w:t xml:space="preserve">strategies including increasing bus service up the canyons.  </w:t>
      </w:r>
      <w:r w:rsidR="00B005BD">
        <w:t xml:space="preserve"> </w:t>
      </w:r>
    </w:p>
    <w:p w14:paraId="79042742" w14:textId="48E4D4B6" w:rsidR="009A62CE" w:rsidRDefault="009A62CE" w:rsidP="004B0070">
      <w:pPr>
        <w:tabs>
          <w:tab w:val="left" w:pos="1440"/>
          <w:tab w:val="left" w:pos="2160"/>
        </w:tabs>
        <w:jc w:val="both"/>
      </w:pPr>
    </w:p>
    <w:p w14:paraId="69D4F5F9" w14:textId="54E00141" w:rsidR="00E70D73" w:rsidRDefault="00A57040" w:rsidP="004B0070">
      <w:pPr>
        <w:tabs>
          <w:tab w:val="left" w:pos="1440"/>
          <w:tab w:val="left" w:pos="2160"/>
        </w:tabs>
        <w:jc w:val="both"/>
      </w:pPr>
      <w:r>
        <w:t xml:space="preserve">Mr. Becker stated that the focus </w:t>
      </w:r>
      <w:r w:rsidR="00B43EC8">
        <w:t>i</w:t>
      </w:r>
      <w:r>
        <w:t>s through 2050</w:t>
      </w:r>
      <w:r w:rsidR="00B43EC8">
        <w:t xml:space="preserve">.  </w:t>
      </w:r>
      <w:r w:rsidR="00C22B46">
        <w:t>At the R</w:t>
      </w:r>
      <w:r w:rsidR="00D62B0D">
        <w:t>etreat</w:t>
      </w:r>
      <w:r w:rsidR="009D1D00">
        <w:t>,</w:t>
      </w:r>
      <w:r w:rsidR="00D62B0D">
        <w:t xml:space="preserve"> there were three areas of focus.  The first was the formation of the Transportation Committee.  The second addressed legislature and land tenure issues and the third </w:t>
      </w:r>
      <w:r w:rsidR="00C22B46">
        <w:t xml:space="preserve">consisted of </w:t>
      </w:r>
      <w:r w:rsidR="00D62B0D">
        <w:t xml:space="preserve">short-term projects.  A group was </w:t>
      </w:r>
      <w:r w:rsidR="00C22B46">
        <w:t xml:space="preserve">established to </w:t>
      </w:r>
      <w:r w:rsidR="00D62B0D">
        <w:t>look</w:t>
      </w:r>
      <w:r w:rsidR="00C22B46">
        <w:t xml:space="preserve"> </w:t>
      </w:r>
      <w:r w:rsidR="00D62B0D">
        <w:t xml:space="preserve">at short-term projects that can be done immediately and what the CWC can do to support that effort.  </w:t>
      </w:r>
      <w:r w:rsidR="001039D1">
        <w:t>Possible solutions included bus service improvements for this year</w:t>
      </w:r>
      <w:r w:rsidR="00C22B46">
        <w:t xml:space="preserve">, </w:t>
      </w:r>
      <w:r w:rsidR="001039D1">
        <w:t>State legislation</w:t>
      </w:r>
      <w:r w:rsidR="00C22B46">
        <w:t xml:space="preserve">, and </w:t>
      </w:r>
      <w:r w:rsidR="001039D1">
        <w:t xml:space="preserve">a State appropriation.  </w:t>
      </w:r>
      <w:r w:rsidR="00AD544C">
        <w:t xml:space="preserve">Various short-term </w:t>
      </w:r>
      <w:r w:rsidR="00C22B46">
        <w:t xml:space="preserve">transit-focused </w:t>
      </w:r>
      <w:r w:rsidR="00AD544C">
        <w:t xml:space="preserve">issues were </w:t>
      </w:r>
      <w:r w:rsidR="00C22B46">
        <w:t xml:space="preserve">also </w:t>
      </w:r>
      <w:r w:rsidR="00AD544C">
        <w:t xml:space="preserve">being considered.  </w:t>
      </w:r>
    </w:p>
    <w:p w14:paraId="695F92F4" w14:textId="09355192" w:rsidR="00AD544C" w:rsidRDefault="00AD544C" w:rsidP="004B0070">
      <w:pPr>
        <w:tabs>
          <w:tab w:val="left" w:pos="1440"/>
          <w:tab w:val="left" w:pos="2160"/>
        </w:tabs>
        <w:jc w:val="both"/>
      </w:pPr>
    </w:p>
    <w:p w14:paraId="4BCAD4A8" w14:textId="21352F7D" w:rsidR="00964862" w:rsidRDefault="00926609" w:rsidP="004B0070">
      <w:pPr>
        <w:tabs>
          <w:tab w:val="left" w:pos="1440"/>
          <w:tab w:val="left" w:pos="2160"/>
        </w:tabs>
        <w:jc w:val="both"/>
      </w:pPr>
      <w:r>
        <w:t xml:space="preserve">Mr. Becker </w:t>
      </w:r>
      <w:r w:rsidR="00C22B46">
        <w:t xml:space="preserve">reported </w:t>
      </w:r>
      <w:r>
        <w:t xml:space="preserve">that the previous day, the Short-Term Projects Committee recommended </w:t>
      </w:r>
      <w:r w:rsidR="00E1687A">
        <w:t xml:space="preserve">recreational and environmental improvement projects that can be </w:t>
      </w:r>
      <w:r w:rsidR="00C22B46">
        <w:t xml:space="preserve">completed </w:t>
      </w:r>
      <w:r w:rsidR="00E1687A">
        <w:t>this year.  The categories include</w:t>
      </w:r>
      <w:r w:rsidR="00C22B46">
        <w:t>d</w:t>
      </w:r>
      <w:r w:rsidR="00E1687A">
        <w:t xml:space="preserve"> transportation, environment, recreation, and economy.  A list of projects will be fleshed out</w:t>
      </w:r>
      <w:r w:rsidR="008E58E5">
        <w:t>.  If th</w:t>
      </w:r>
      <w:r w:rsidR="00C22B46">
        <w:t xml:space="preserve">e Transportation Committee </w:t>
      </w:r>
      <w:r w:rsidR="008E58E5">
        <w:t xml:space="preserve">comes up with a short-term priority, they will share </w:t>
      </w:r>
      <w:r w:rsidR="00C22B46">
        <w:t xml:space="preserve">it </w:t>
      </w:r>
      <w:r w:rsidR="008E58E5">
        <w:t xml:space="preserve">with the Short-Term Projects Committee.  </w:t>
      </w:r>
    </w:p>
    <w:p w14:paraId="0A51F933" w14:textId="77777777" w:rsidR="00964862" w:rsidRDefault="00964862" w:rsidP="004B0070">
      <w:pPr>
        <w:tabs>
          <w:tab w:val="left" w:pos="1440"/>
          <w:tab w:val="left" w:pos="2160"/>
        </w:tabs>
        <w:jc w:val="both"/>
      </w:pPr>
    </w:p>
    <w:p w14:paraId="646FC7C8" w14:textId="743C4391" w:rsidR="00962B72" w:rsidRDefault="00964862" w:rsidP="004B0070">
      <w:pPr>
        <w:tabs>
          <w:tab w:val="left" w:pos="1440"/>
          <w:tab w:val="left" w:pos="2160"/>
        </w:tabs>
        <w:jc w:val="both"/>
      </w:pPr>
      <w:r>
        <w:t xml:space="preserve">Chair Peterson stated that the objective of the Transportation Committee is to </w:t>
      </w:r>
      <w:r w:rsidR="000E6D8D">
        <w:t xml:space="preserve">provide feedback on a draft scoping document.  It </w:t>
      </w:r>
      <w:r w:rsidR="00C22B46">
        <w:t xml:space="preserve">will </w:t>
      </w:r>
      <w:r w:rsidR="000E6D8D">
        <w:t>focus</w:t>
      </w:r>
      <w:r w:rsidR="00C22B46">
        <w:t xml:space="preserve"> primarily </w:t>
      </w:r>
      <w:r w:rsidR="000E6D8D">
        <w:t xml:space="preserve">on the long-term, however, it will be necessary to have a short-term component as well. </w:t>
      </w:r>
      <w:r w:rsidR="00C22B46">
        <w:t xml:space="preserve"> Mayor </w:t>
      </w:r>
      <w:r w:rsidR="00647C01">
        <w:t>Beerman expressed an interest in the scoping</w:t>
      </w:r>
      <w:r w:rsidR="00962B72">
        <w:t xml:space="preserve">.  </w:t>
      </w:r>
    </w:p>
    <w:p w14:paraId="78F249F7" w14:textId="77777777" w:rsidR="00962B72" w:rsidRDefault="00962B72" w:rsidP="004B0070">
      <w:pPr>
        <w:tabs>
          <w:tab w:val="left" w:pos="1440"/>
          <w:tab w:val="left" w:pos="2160"/>
        </w:tabs>
        <w:jc w:val="both"/>
      </w:pPr>
    </w:p>
    <w:p w14:paraId="302DC534" w14:textId="08B435EA" w:rsidR="005C2DD0" w:rsidRDefault="00097A15" w:rsidP="004B0070">
      <w:pPr>
        <w:tabs>
          <w:tab w:val="left" w:pos="1440"/>
          <w:tab w:val="left" w:pos="2160"/>
        </w:tabs>
        <w:jc w:val="both"/>
      </w:pPr>
      <w:r>
        <w:t xml:space="preserve">Chair Peterson </w:t>
      </w:r>
      <w:r w:rsidR="00C22B46">
        <w:t xml:space="preserve">explained </w:t>
      </w:r>
      <w:r>
        <w:t xml:space="preserve">that in Cottonwood Heights they are dealing with issues </w:t>
      </w:r>
      <w:r w:rsidR="00A346C5">
        <w:t xml:space="preserve">on Wasatch Boulevard with regard to how to address situations involving </w:t>
      </w:r>
      <w:r w:rsidR="00C22B46">
        <w:t xml:space="preserve">motorists </w:t>
      </w:r>
      <w:r w:rsidR="00A346C5">
        <w:t>traveling from I-215 and Wasatch Boulevard who are unable to get through.  As a result</w:t>
      </w:r>
      <w:r w:rsidR="006E6BCA">
        <w:t>,</w:t>
      </w:r>
      <w:r w:rsidR="00A346C5">
        <w:t xml:space="preserve"> they cut through neighborhoods</w:t>
      </w:r>
      <w:r w:rsidR="00B7431C">
        <w:t>,</w:t>
      </w:r>
      <w:r w:rsidR="00A346C5">
        <w:t xml:space="preserve"> </w:t>
      </w:r>
      <w:r w:rsidR="00A078A8">
        <w:t xml:space="preserve">which prevents </w:t>
      </w:r>
      <w:r w:rsidR="00A346C5">
        <w:t xml:space="preserve">residents </w:t>
      </w:r>
      <w:r w:rsidR="00A078A8">
        <w:t xml:space="preserve">from </w:t>
      </w:r>
      <w:r w:rsidR="00A346C5">
        <w:t>get</w:t>
      </w:r>
      <w:r w:rsidR="00A078A8">
        <w:t xml:space="preserve">ting </w:t>
      </w:r>
      <w:r w:rsidR="00A346C5">
        <w:t xml:space="preserve">out.  </w:t>
      </w:r>
      <w:r w:rsidR="007C3FA5">
        <w:t xml:space="preserve">They discussed signage, traffic control, legislation, escorts for buses, etc.  </w:t>
      </w:r>
    </w:p>
    <w:p w14:paraId="661BE23C" w14:textId="77777777" w:rsidR="008766D6" w:rsidRDefault="008766D6" w:rsidP="004B0070">
      <w:pPr>
        <w:tabs>
          <w:tab w:val="left" w:pos="1440"/>
          <w:tab w:val="left" w:pos="2160"/>
        </w:tabs>
        <w:jc w:val="both"/>
      </w:pPr>
    </w:p>
    <w:p w14:paraId="21C4B36D" w14:textId="7B25829C" w:rsidR="004B0070" w:rsidRDefault="0028772D" w:rsidP="00A078A8">
      <w:pPr>
        <w:pStyle w:val="ListParagraph"/>
        <w:widowControl w:val="0"/>
        <w:numPr>
          <w:ilvl w:val="0"/>
          <w:numId w:val="13"/>
        </w:numPr>
        <w:tabs>
          <w:tab w:val="left" w:pos="1440"/>
          <w:tab w:val="left" w:pos="2160"/>
        </w:tabs>
        <w:ind w:hanging="720"/>
        <w:jc w:val="both"/>
        <w:rPr>
          <w:b/>
          <w:bCs/>
          <w:u w:val="single"/>
        </w:rPr>
      </w:pPr>
      <w:r>
        <w:rPr>
          <w:b/>
          <w:bCs/>
          <w:u w:val="single"/>
        </w:rPr>
        <w:t>OBJECTIVES AND GOALS</w:t>
      </w:r>
    </w:p>
    <w:p w14:paraId="3EE19B41" w14:textId="2750DB20" w:rsidR="004B0070" w:rsidRDefault="004B0070" w:rsidP="00A078A8">
      <w:pPr>
        <w:widowControl w:val="0"/>
        <w:tabs>
          <w:tab w:val="left" w:pos="1440"/>
          <w:tab w:val="left" w:pos="2160"/>
        </w:tabs>
        <w:jc w:val="both"/>
      </w:pPr>
    </w:p>
    <w:p w14:paraId="63F319B6" w14:textId="20E9AD4B" w:rsidR="00F95275" w:rsidRPr="00EC4506" w:rsidRDefault="00F0379B" w:rsidP="00A078A8">
      <w:pPr>
        <w:pStyle w:val="ListParagraph"/>
        <w:widowControl w:val="0"/>
        <w:numPr>
          <w:ilvl w:val="0"/>
          <w:numId w:val="23"/>
        </w:numPr>
        <w:tabs>
          <w:tab w:val="left" w:pos="1440"/>
          <w:tab w:val="left" w:pos="2160"/>
        </w:tabs>
        <w:ind w:left="1440" w:hanging="720"/>
        <w:jc w:val="both"/>
        <w:rPr>
          <w:b/>
          <w:bCs/>
        </w:rPr>
      </w:pPr>
      <w:r>
        <w:rPr>
          <w:b/>
          <w:bCs/>
          <w:u w:val="single"/>
        </w:rPr>
        <w:t xml:space="preserve">Chair </w:t>
      </w:r>
      <w:r w:rsidR="0028772D">
        <w:rPr>
          <w:b/>
          <w:bCs/>
          <w:u w:val="single"/>
        </w:rPr>
        <w:t>Mike Peterson will Lead a Discussion on the Current Scoping Document.</w:t>
      </w:r>
    </w:p>
    <w:p w14:paraId="59A8D512" w14:textId="2AC83805" w:rsidR="00EC4506" w:rsidRDefault="00EC4506" w:rsidP="00A078A8">
      <w:pPr>
        <w:widowControl w:val="0"/>
        <w:tabs>
          <w:tab w:val="left" w:pos="1440"/>
          <w:tab w:val="left" w:pos="2160"/>
        </w:tabs>
        <w:jc w:val="both"/>
        <w:rPr>
          <w:b/>
          <w:bCs/>
        </w:rPr>
      </w:pPr>
    </w:p>
    <w:p w14:paraId="6653DD58" w14:textId="77777777" w:rsidR="00193898" w:rsidRDefault="00546C17" w:rsidP="00A078A8">
      <w:pPr>
        <w:widowControl w:val="0"/>
        <w:tabs>
          <w:tab w:val="left" w:pos="1440"/>
          <w:tab w:val="left" w:pos="2160"/>
        </w:tabs>
        <w:jc w:val="both"/>
      </w:pPr>
      <w:r>
        <w:t>Chair Peterson clarified that the focus of the Transportation Committee is to pick up where Mountain Accord left off</w:t>
      </w:r>
      <w:r w:rsidR="00193898">
        <w:t xml:space="preserve"> and </w:t>
      </w:r>
      <w:r>
        <w:t xml:space="preserve">add to </w:t>
      </w:r>
      <w:r w:rsidR="00193898">
        <w:t xml:space="preserve">what is being provided by </w:t>
      </w:r>
      <w:r>
        <w:t xml:space="preserve">the Little Cottonwood Canyon </w:t>
      </w:r>
      <w:r w:rsidR="00193898">
        <w:t>EIS.</w:t>
      </w:r>
    </w:p>
    <w:p w14:paraId="5261C687" w14:textId="77777777" w:rsidR="00193898" w:rsidRDefault="00193898" w:rsidP="00A078A8">
      <w:pPr>
        <w:widowControl w:val="0"/>
        <w:tabs>
          <w:tab w:val="left" w:pos="1440"/>
          <w:tab w:val="left" w:pos="2160"/>
        </w:tabs>
        <w:jc w:val="both"/>
      </w:pPr>
    </w:p>
    <w:p w14:paraId="50AD2C48" w14:textId="30829406" w:rsidR="002547E4" w:rsidRDefault="00193898" w:rsidP="00A078A8">
      <w:pPr>
        <w:widowControl w:val="0"/>
        <w:tabs>
          <w:tab w:val="left" w:pos="1440"/>
          <w:tab w:val="left" w:pos="2160"/>
        </w:tabs>
        <w:jc w:val="both"/>
      </w:pPr>
      <w:r>
        <w:t xml:space="preserve">The </w:t>
      </w:r>
      <w:r w:rsidR="00546C17">
        <w:t>scope of the committee</w:t>
      </w:r>
      <w:r>
        <w:t xml:space="preserve"> was described as follows</w:t>
      </w:r>
      <w:r w:rsidR="002547E4">
        <w:t>:</w:t>
      </w:r>
    </w:p>
    <w:p w14:paraId="63974A01" w14:textId="77777777" w:rsidR="002547E4" w:rsidRDefault="002547E4" w:rsidP="00546C17">
      <w:pPr>
        <w:tabs>
          <w:tab w:val="left" w:pos="1440"/>
          <w:tab w:val="left" w:pos="2160"/>
        </w:tabs>
        <w:jc w:val="both"/>
      </w:pPr>
    </w:p>
    <w:p w14:paraId="7A0B8D48" w14:textId="5994D7D6" w:rsidR="00546C17" w:rsidRDefault="00193898" w:rsidP="00567C97">
      <w:pPr>
        <w:tabs>
          <w:tab w:val="left" w:pos="1440"/>
          <w:tab w:val="left" w:pos="2160"/>
        </w:tabs>
        <w:ind w:left="720" w:right="1008" w:hanging="720"/>
        <w:jc w:val="both"/>
      </w:pPr>
      <w:r>
        <w:tab/>
      </w:r>
      <w:r w:rsidR="00567C97">
        <w:t>‘</w:t>
      </w:r>
      <w:r w:rsidR="00546C17">
        <w:t>The group is intended to connect residents and visitors to mountain destinations, connect communities of people to job</w:t>
      </w:r>
      <w:r w:rsidR="00370E37">
        <w:t>s by way of efficient, sustainable transit choices</w:t>
      </w:r>
      <w:r w:rsidR="00A936AB">
        <w:t xml:space="preserve">.  Solutions </w:t>
      </w:r>
      <w:r>
        <w:t xml:space="preserve">will </w:t>
      </w:r>
      <w:r w:rsidR="00A936AB">
        <w:t xml:space="preserve">manage the </w:t>
      </w:r>
      <w:r w:rsidR="00D33B65">
        <w:t xml:space="preserve">impacts of a rapidly growing population in ways that will reduce reliance on automobiles and </w:t>
      </w:r>
      <w:r w:rsidR="00AF2604">
        <w:t xml:space="preserve">decrease impacts on the environment.  To impose a transit network would not only provide a more sustainable way to travel, it would also provide a powerful tool </w:t>
      </w:r>
      <w:r w:rsidR="001F4D03">
        <w:t>to shape growth, reduce sprawl, promote transit-oriented development</w:t>
      </w:r>
      <w:r w:rsidR="00DD4D7A">
        <w:t>, support economic growth, quality of life, and environmental protection.</w:t>
      </w:r>
      <w:r w:rsidR="00567C97">
        <w:t>’</w:t>
      </w:r>
      <w:r w:rsidR="00DD4D7A">
        <w:t xml:space="preserve">  </w:t>
      </w:r>
    </w:p>
    <w:p w14:paraId="283807EE" w14:textId="77777777" w:rsidR="00546C17" w:rsidRDefault="00546C17" w:rsidP="00546C17">
      <w:pPr>
        <w:tabs>
          <w:tab w:val="left" w:pos="1440"/>
          <w:tab w:val="left" w:pos="2160"/>
        </w:tabs>
        <w:jc w:val="both"/>
      </w:pPr>
    </w:p>
    <w:p w14:paraId="0D438CAB" w14:textId="3411A3AA" w:rsidR="00071419" w:rsidRDefault="007F17E9" w:rsidP="00EC4506">
      <w:pPr>
        <w:tabs>
          <w:tab w:val="left" w:pos="1440"/>
          <w:tab w:val="left" w:pos="2160"/>
        </w:tabs>
        <w:jc w:val="both"/>
      </w:pPr>
      <w:r w:rsidRPr="007F17E9">
        <w:t xml:space="preserve">Chair </w:t>
      </w:r>
      <w:r>
        <w:t xml:space="preserve">Peterson </w:t>
      </w:r>
      <w:r w:rsidR="00193898">
        <w:t xml:space="preserve">reported </w:t>
      </w:r>
      <w:r>
        <w:t xml:space="preserve">that Mountain Accord </w:t>
      </w:r>
      <w:r w:rsidR="00D656AF">
        <w:t xml:space="preserve">looks at high capacity transit in Little Cottonwood Canyon, Big Cottonwood Canyon, </w:t>
      </w:r>
      <w:r w:rsidR="00660B10">
        <w:t xml:space="preserve">and </w:t>
      </w:r>
      <w:r w:rsidR="00D656AF">
        <w:t>the Park City corridor</w:t>
      </w:r>
      <w:r w:rsidR="00660B10">
        <w:t xml:space="preserve">.  It also addresses transit incentives </w:t>
      </w:r>
      <w:r w:rsidR="000104CE">
        <w:t xml:space="preserve">and disincentives including parking, pricing strategies, </w:t>
      </w:r>
      <w:r w:rsidR="0047628C">
        <w:t xml:space="preserve">improved year-round local bus service to Big and Little Cottonwood Canyons, fast transit service from the airport to Park City, improved transit services on US 40 and I-80 between Quinn’s Junction and Kimball Junction, </w:t>
      </w:r>
      <w:r w:rsidR="00930FC6">
        <w:t>improve</w:t>
      </w:r>
      <w:r w:rsidR="00193898">
        <w:t>d</w:t>
      </w:r>
      <w:r w:rsidR="00930FC6">
        <w:t xml:space="preserve"> transit connections to Summit County, high</w:t>
      </w:r>
      <w:r w:rsidR="00193898">
        <w:t>-</w:t>
      </w:r>
      <w:r w:rsidR="00930FC6">
        <w:t xml:space="preserve">capacity transit connections to the eastern Salt Lake Valley via Wasatch Boulevard, and </w:t>
      </w:r>
      <w:r w:rsidR="009B5DD3">
        <w:t>access improvements for cyclists and pedestrians.  Chair Peterson explained that the scope is very general so they should look at specifics going forward.</w:t>
      </w:r>
    </w:p>
    <w:p w14:paraId="4B689207" w14:textId="77777777" w:rsidR="00071419" w:rsidRDefault="00071419" w:rsidP="00EC4506">
      <w:pPr>
        <w:tabs>
          <w:tab w:val="left" w:pos="1440"/>
          <w:tab w:val="left" w:pos="2160"/>
        </w:tabs>
        <w:jc w:val="both"/>
      </w:pPr>
    </w:p>
    <w:p w14:paraId="253633B1" w14:textId="6ECF73F0" w:rsidR="00FB3BE9" w:rsidRDefault="00FB3BE9" w:rsidP="00BC4BC6">
      <w:pPr>
        <w:pStyle w:val="ListParagraph"/>
        <w:numPr>
          <w:ilvl w:val="0"/>
          <w:numId w:val="13"/>
        </w:numPr>
        <w:tabs>
          <w:tab w:val="left" w:pos="1440"/>
          <w:tab w:val="left" w:pos="2160"/>
        </w:tabs>
        <w:ind w:hanging="720"/>
        <w:jc w:val="both"/>
        <w:rPr>
          <w:b/>
          <w:bCs/>
          <w:u w:val="single"/>
        </w:rPr>
      </w:pPr>
      <w:r>
        <w:rPr>
          <w:b/>
          <w:bCs/>
          <w:u w:val="single"/>
        </w:rPr>
        <w:t>PROCESS AND TIMELINE</w:t>
      </w:r>
    </w:p>
    <w:p w14:paraId="279FB70C" w14:textId="57F7BE55" w:rsidR="007E09ED" w:rsidRDefault="007E09ED" w:rsidP="007E09ED">
      <w:pPr>
        <w:tabs>
          <w:tab w:val="left" w:pos="1440"/>
          <w:tab w:val="left" w:pos="2160"/>
        </w:tabs>
        <w:jc w:val="both"/>
        <w:rPr>
          <w:b/>
          <w:bCs/>
          <w:u w:val="single"/>
        </w:rPr>
      </w:pPr>
    </w:p>
    <w:p w14:paraId="564DB6A4" w14:textId="68691C04" w:rsidR="007E09ED" w:rsidRPr="007E09ED" w:rsidRDefault="007E09ED" w:rsidP="007E09ED">
      <w:pPr>
        <w:pStyle w:val="ListParagraph"/>
        <w:numPr>
          <w:ilvl w:val="0"/>
          <w:numId w:val="25"/>
        </w:numPr>
        <w:tabs>
          <w:tab w:val="left" w:pos="1440"/>
          <w:tab w:val="left" w:pos="2160"/>
        </w:tabs>
        <w:ind w:left="1350" w:hanging="630"/>
        <w:jc w:val="both"/>
        <w:rPr>
          <w:b/>
          <w:bCs/>
        </w:rPr>
      </w:pPr>
      <w:r>
        <w:rPr>
          <w:b/>
          <w:bCs/>
          <w:u w:val="single"/>
        </w:rPr>
        <w:t>Blake Perez will Lead a Discussion on the Process and Timeline.</w:t>
      </w:r>
    </w:p>
    <w:p w14:paraId="76723840" w14:textId="64DE7CB2" w:rsidR="007E09ED" w:rsidRPr="00071419" w:rsidRDefault="007E09ED" w:rsidP="007E09ED">
      <w:pPr>
        <w:tabs>
          <w:tab w:val="left" w:pos="1440"/>
          <w:tab w:val="left" w:pos="2160"/>
        </w:tabs>
        <w:jc w:val="both"/>
      </w:pPr>
    </w:p>
    <w:p w14:paraId="1DEF113C" w14:textId="6B2986A4" w:rsidR="007F4935" w:rsidRDefault="00B35E33" w:rsidP="007E09ED">
      <w:pPr>
        <w:tabs>
          <w:tab w:val="left" w:pos="1440"/>
          <w:tab w:val="left" w:pos="2160"/>
        </w:tabs>
        <w:jc w:val="both"/>
      </w:pPr>
      <w:r>
        <w:t>CWC Deputy Director, Blake</w:t>
      </w:r>
      <w:r w:rsidR="00071419">
        <w:t xml:space="preserve"> Perez addressed the process and timeline</w:t>
      </w:r>
      <w:r w:rsidR="008A3DB1">
        <w:t xml:space="preserve">.  He </w:t>
      </w:r>
      <w:r w:rsidR="003674A5">
        <w:t xml:space="preserve">hoped the group would work in the spirit of </w:t>
      </w:r>
      <w:r w:rsidR="00060F8C">
        <w:t xml:space="preserve">coordinating with </w:t>
      </w:r>
      <w:r>
        <w:t xml:space="preserve">a </w:t>
      </w:r>
      <w:r w:rsidR="00060F8C">
        <w:t xml:space="preserve">consensus moving forward.  </w:t>
      </w:r>
      <w:r w:rsidR="00A66B5B">
        <w:t>He reported that currently</w:t>
      </w:r>
      <w:r w:rsidR="006A1790">
        <w:t>,</w:t>
      </w:r>
      <w:r w:rsidR="00A66B5B">
        <w:t xml:space="preserve"> they are in a public comment period on the scope and project deliverables</w:t>
      </w:r>
      <w:r>
        <w:t xml:space="preserve"> that </w:t>
      </w:r>
      <w:r w:rsidR="00A66B5B">
        <w:t xml:space="preserve">will close March 1.  </w:t>
      </w:r>
      <w:r>
        <w:t xml:space="preserve">Staff </w:t>
      </w:r>
      <w:r w:rsidR="00AD0BC5">
        <w:t xml:space="preserve">will then review the comments and make edits </w:t>
      </w:r>
      <w:r w:rsidR="00B04018">
        <w:t>and present the comments at the March 9 CWC Board Meeting for formal approval.  Over the next three or four months, they will explor</w:t>
      </w:r>
      <w:r>
        <w:t>e</w:t>
      </w:r>
      <w:r w:rsidR="00B04018">
        <w:t xml:space="preserve"> mode alternatives and management options</w:t>
      </w:r>
      <w:r w:rsidR="00BC406C">
        <w:t xml:space="preserve">.  They will </w:t>
      </w:r>
      <w:r>
        <w:t xml:space="preserve">obtain </w:t>
      </w:r>
      <w:r w:rsidR="00BC406C">
        <w:t>information from UDOT on various modes and engag</w:t>
      </w:r>
      <w:r>
        <w:t>e</w:t>
      </w:r>
      <w:r w:rsidR="00BC406C">
        <w:t xml:space="preserve"> with various vendors with respect to how </w:t>
      </w:r>
      <w:r>
        <w:t xml:space="preserve">it will </w:t>
      </w:r>
      <w:r w:rsidR="00BC406C">
        <w:t xml:space="preserve">look and where it will go.  At that point, there </w:t>
      </w:r>
      <w:r>
        <w:t xml:space="preserve">will be </w:t>
      </w:r>
      <w:r w:rsidR="00BC406C">
        <w:t xml:space="preserve">discussion about a transportation panel with experts </w:t>
      </w:r>
      <w:r w:rsidR="00736B73">
        <w:t xml:space="preserve">involving a Q&amp;A with the public to kick off the public comment period on the modes.  </w:t>
      </w:r>
      <w:r w:rsidR="00C36905">
        <w:t xml:space="preserve">The modes </w:t>
      </w:r>
      <w:r>
        <w:t xml:space="preserve">will </w:t>
      </w:r>
      <w:r w:rsidR="00C36905">
        <w:t xml:space="preserve">be weighed out against the criteria being established for the system.  </w:t>
      </w:r>
    </w:p>
    <w:p w14:paraId="789671A4" w14:textId="7CA37195" w:rsidR="007F4935" w:rsidRDefault="007F4935" w:rsidP="007E09ED">
      <w:pPr>
        <w:tabs>
          <w:tab w:val="left" w:pos="1440"/>
          <w:tab w:val="left" w:pos="2160"/>
        </w:tabs>
        <w:jc w:val="both"/>
      </w:pPr>
    </w:p>
    <w:p w14:paraId="235C2036" w14:textId="236525D4" w:rsidR="001D3474" w:rsidRDefault="007F4935" w:rsidP="007E09ED">
      <w:pPr>
        <w:tabs>
          <w:tab w:val="left" w:pos="1440"/>
          <w:tab w:val="left" w:pos="2160"/>
        </w:tabs>
        <w:jc w:val="both"/>
      </w:pPr>
      <w:r>
        <w:t>Mr. Perez reported that an open house will be held mid-summer</w:t>
      </w:r>
      <w:r w:rsidR="00B51F7F">
        <w:t xml:space="preserve">.  There will be a proposal development refinement between July and September as well.  A </w:t>
      </w:r>
      <w:r w:rsidR="00B35E33">
        <w:t>T</w:t>
      </w:r>
      <w:r w:rsidR="00B51F7F">
        <w:t xml:space="preserve">ransportation </w:t>
      </w:r>
      <w:r w:rsidR="00B35E33">
        <w:t>S</w:t>
      </w:r>
      <w:r w:rsidR="00B51F7F">
        <w:t xml:space="preserve">ummit was scheduled for later in the fall where they will decide on a </w:t>
      </w:r>
      <w:r w:rsidR="005D55EB">
        <w:t>locally preferred</w:t>
      </w:r>
      <w:r w:rsidR="00B51F7F">
        <w:t xml:space="preserve"> alternative.</w:t>
      </w:r>
      <w:r w:rsidR="001D3474">
        <w:t xml:space="preserve">  If they come out </w:t>
      </w:r>
      <w:r w:rsidR="00B35E33">
        <w:t xml:space="preserve">of </w:t>
      </w:r>
      <w:r w:rsidR="001D3474">
        <w:t>the summit with a good proposal, there would be an</w:t>
      </w:r>
      <w:r w:rsidR="00B35E33">
        <w:t xml:space="preserve"> additional </w:t>
      </w:r>
      <w:r w:rsidR="001D3474">
        <w:t>30-day comment period</w:t>
      </w:r>
      <w:r w:rsidR="00B35E33">
        <w:t xml:space="preserve">.  By </w:t>
      </w:r>
      <w:r w:rsidR="001D3474">
        <w:t>the end of the year</w:t>
      </w:r>
      <w:r w:rsidR="005A0A8A">
        <w:t>,</w:t>
      </w:r>
      <w:r w:rsidR="001D3474">
        <w:t xml:space="preserve"> the CWC </w:t>
      </w:r>
      <w:r w:rsidR="00B35E33">
        <w:t xml:space="preserve">should </w:t>
      </w:r>
      <w:r w:rsidR="001D3474">
        <w:t xml:space="preserve">approve and recommend a proposal to move forward with the federal designation.  </w:t>
      </w:r>
    </w:p>
    <w:p w14:paraId="530EDC9F" w14:textId="419A0007" w:rsidR="001D3474" w:rsidRDefault="001D3474" w:rsidP="007E09ED">
      <w:pPr>
        <w:tabs>
          <w:tab w:val="left" w:pos="1440"/>
          <w:tab w:val="left" w:pos="2160"/>
        </w:tabs>
        <w:jc w:val="both"/>
      </w:pPr>
    </w:p>
    <w:p w14:paraId="31F73940" w14:textId="32629813" w:rsidR="00FB3BE9" w:rsidRDefault="00FB3BE9" w:rsidP="00B35E33">
      <w:pPr>
        <w:pStyle w:val="ListParagraph"/>
        <w:keepNext/>
        <w:keepLines/>
        <w:numPr>
          <w:ilvl w:val="0"/>
          <w:numId w:val="13"/>
        </w:numPr>
        <w:tabs>
          <w:tab w:val="left" w:pos="1440"/>
          <w:tab w:val="left" w:pos="2160"/>
        </w:tabs>
        <w:ind w:hanging="720"/>
        <w:jc w:val="both"/>
        <w:rPr>
          <w:b/>
          <w:bCs/>
          <w:u w:val="single"/>
        </w:rPr>
      </w:pPr>
      <w:r>
        <w:rPr>
          <w:b/>
          <w:bCs/>
          <w:u w:val="single"/>
        </w:rPr>
        <w:lastRenderedPageBreak/>
        <w:t>TRANSPORTATION SUMMIT</w:t>
      </w:r>
    </w:p>
    <w:p w14:paraId="0B70E580" w14:textId="4B67A82A" w:rsidR="007E09ED" w:rsidRDefault="007E09ED" w:rsidP="00B35E33">
      <w:pPr>
        <w:keepNext/>
        <w:keepLines/>
        <w:tabs>
          <w:tab w:val="left" w:pos="1440"/>
          <w:tab w:val="left" w:pos="2160"/>
        </w:tabs>
        <w:jc w:val="both"/>
        <w:rPr>
          <w:b/>
          <w:bCs/>
          <w:u w:val="single"/>
        </w:rPr>
      </w:pPr>
    </w:p>
    <w:p w14:paraId="62AB1F62" w14:textId="0971374D" w:rsidR="007E09ED" w:rsidRPr="007E09ED" w:rsidRDefault="007E09ED" w:rsidP="00B35E33">
      <w:pPr>
        <w:pStyle w:val="ListParagraph"/>
        <w:keepNext/>
        <w:keepLines/>
        <w:numPr>
          <w:ilvl w:val="0"/>
          <w:numId w:val="26"/>
        </w:numPr>
        <w:tabs>
          <w:tab w:val="left" w:pos="1440"/>
          <w:tab w:val="left" w:pos="2160"/>
        </w:tabs>
        <w:ind w:left="1440" w:hanging="720"/>
        <w:jc w:val="both"/>
        <w:rPr>
          <w:b/>
          <w:bCs/>
        </w:rPr>
      </w:pPr>
      <w:r>
        <w:rPr>
          <w:b/>
          <w:bCs/>
          <w:u w:val="single"/>
        </w:rPr>
        <w:t>Ralph Becker, CWC Executive Director, will Lead a Discussion on the Tentatively Planned Transportation Summit During Fall 2020</w:t>
      </w:r>
    </w:p>
    <w:p w14:paraId="7F352128" w14:textId="2575359D" w:rsidR="007E09ED" w:rsidRPr="003245F9" w:rsidRDefault="007E09ED" w:rsidP="007E09ED">
      <w:pPr>
        <w:tabs>
          <w:tab w:val="left" w:pos="1440"/>
          <w:tab w:val="left" w:pos="2160"/>
        </w:tabs>
        <w:jc w:val="both"/>
      </w:pPr>
    </w:p>
    <w:p w14:paraId="1C9693CA" w14:textId="6B3E0286" w:rsidR="003245F9" w:rsidRDefault="003245F9" w:rsidP="007E09ED">
      <w:pPr>
        <w:tabs>
          <w:tab w:val="left" w:pos="1440"/>
          <w:tab w:val="left" w:pos="2160"/>
        </w:tabs>
        <w:jc w:val="both"/>
      </w:pPr>
      <w:r>
        <w:t xml:space="preserve">Mr. Becker reported that there are short-term issues that </w:t>
      </w:r>
      <w:r w:rsidR="00FF2E53">
        <w:t xml:space="preserve">will hopefully </w:t>
      </w:r>
      <w:r w:rsidR="00B35E33">
        <w:t xml:space="preserve">help </w:t>
      </w:r>
      <w:r w:rsidR="00FF2E53">
        <w:t xml:space="preserve">reduce traffic congestion.  </w:t>
      </w:r>
      <w:r w:rsidR="00493850">
        <w:t>Many present had been involved in infrastructure projects</w:t>
      </w:r>
      <w:r w:rsidR="00FB1424">
        <w:t xml:space="preserve"> with many long-term projects expected to be 10 years out or longer.  </w:t>
      </w:r>
      <w:r w:rsidR="001A20C9">
        <w:t xml:space="preserve">If there is a consensus around an </w:t>
      </w:r>
      <w:r w:rsidR="00522CCD">
        <w:t xml:space="preserve">approach for a mountain transportation system from the CWC, it will likely be the </w:t>
      </w:r>
      <w:r w:rsidR="00DE1043">
        <w:t xml:space="preserve">catalyst for others to act.  </w:t>
      </w:r>
      <w:r w:rsidR="00AE7461">
        <w:t xml:space="preserve">Key individuals involved were identified.  Mr. Becker explained that the hope was that if they reach a consensus that the long-term implementation </w:t>
      </w:r>
      <w:r w:rsidR="001D2302">
        <w:t>will be a collaborative effort.</w:t>
      </w:r>
    </w:p>
    <w:p w14:paraId="70ECBFA4" w14:textId="334B8992" w:rsidR="001D2302" w:rsidRDefault="001D2302" w:rsidP="007E09ED">
      <w:pPr>
        <w:tabs>
          <w:tab w:val="left" w:pos="1440"/>
          <w:tab w:val="left" w:pos="2160"/>
        </w:tabs>
        <w:jc w:val="both"/>
      </w:pPr>
    </w:p>
    <w:p w14:paraId="73E97A55" w14:textId="5B441045" w:rsidR="001D2302" w:rsidRDefault="00316A22" w:rsidP="007E09ED">
      <w:pPr>
        <w:tabs>
          <w:tab w:val="left" w:pos="1440"/>
          <w:tab w:val="left" w:pos="2160"/>
        </w:tabs>
        <w:jc w:val="both"/>
      </w:pPr>
      <w:r>
        <w:t xml:space="preserve">Mr. Becker </w:t>
      </w:r>
      <w:r w:rsidR="00445C5A">
        <w:t>stated that many involved in the upcoming summit were involved with Mountain Accord</w:t>
      </w:r>
      <w:r w:rsidR="00706E77">
        <w:t xml:space="preserve">.  He commented that </w:t>
      </w:r>
      <w:r w:rsidR="00445C5A">
        <w:t xml:space="preserve">they ultimately achieved a consensus by having four different working groups addressing four major themes.  Each came up with </w:t>
      </w:r>
      <w:r w:rsidR="00F55C8B">
        <w:t xml:space="preserve">its </w:t>
      </w:r>
      <w:r w:rsidR="00445C5A">
        <w:t>own proposal.  They then looked at common denominators and differences and brought them forward in a day</w:t>
      </w:r>
      <w:r w:rsidR="00706E77">
        <w:t>-</w:t>
      </w:r>
      <w:r w:rsidR="00445C5A">
        <w:t xml:space="preserve">long session in an effort to identify a single proposal.  </w:t>
      </w:r>
      <w:r w:rsidR="00646725">
        <w:t>Something similar was anticipated as they</w:t>
      </w:r>
      <w:r w:rsidR="00F053B0">
        <w:t xml:space="preserve"> arrive at a</w:t>
      </w:r>
      <w:r w:rsidR="00706E77">
        <w:t xml:space="preserve"> plan</w:t>
      </w:r>
      <w:r w:rsidR="00F053B0">
        <w:t xml:space="preserve">.  They </w:t>
      </w:r>
      <w:r w:rsidR="00706E77">
        <w:t xml:space="preserve">will </w:t>
      </w:r>
      <w:r w:rsidR="00F053B0">
        <w:t>look</w:t>
      </w:r>
      <w:r w:rsidR="00D35FD1">
        <w:t xml:space="preserve"> at different modes and alternatives as well as the various impacts and </w:t>
      </w:r>
      <w:r w:rsidR="00706E77">
        <w:t xml:space="preserve">the </w:t>
      </w:r>
      <w:r w:rsidR="00D35FD1">
        <w:t>advantages/disadvantages of each</w:t>
      </w:r>
      <w:r w:rsidR="008623F3">
        <w:t xml:space="preserve"> as they reach an agreement </w:t>
      </w:r>
      <w:r w:rsidR="00706E77">
        <w:t xml:space="preserve">on </w:t>
      </w:r>
      <w:r w:rsidR="008623F3">
        <w:t xml:space="preserve">the best approach for a mountain transportation system.  </w:t>
      </w:r>
    </w:p>
    <w:p w14:paraId="53F2F132" w14:textId="1250C82E" w:rsidR="005B2E1E" w:rsidRDefault="005B2E1E" w:rsidP="007E09ED">
      <w:pPr>
        <w:tabs>
          <w:tab w:val="left" w:pos="1440"/>
          <w:tab w:val="left" w:pos="2160"/>
        </w:tabs>
        <w:jc w:val="both"/>
      </w:pPr>
    </w:p>
    <w:p w14:paraId="401C5A1D" w14:textId="1BDC8117" w:rsidR="005B2E1E" w:rsidRDefault="001672E9" w:rsidP="007E09ED">
      <w:pPr>
        <w:tabs>
          <w:tab w:val="left" w:pos="1440"/>
          <w:tab w:val="left" w:pos="2160"/>
        </w:tabs>
        <w:jc w:val="both"/>
      </w:pPr>
      <w:r>
        <w:t xml:space="preserve">The Transportation Summit was expected to take place </w:t>
      </w:r>
      <w:r w:rsidR="00706E77">
        <w:t xml:space="preserve">on a Friday/Saturday </w:t>
      </w:r>
      <w:r>
        <w:t>the end of September or early October</w:t>
      </w:r>
      <w:r w:rsidR="00857383">
        <w:t xml:space="preserve">.  </w:t>
      </w:r>
    </w:p>
    <w:p w14:paraId="37E29FE2" w14:textId="02FEF19C" w:rsidR="002604E0" w:rsidRDefault="002604E0" w:rsidP="007E09ED">
      <w:pPr>
        <w:tabs>
          <w:tab w:val="left" w:pos="1440"/>
          <w:tab w:val="left" w:pos="2160"/>
        </w:tabs>
        <w:jc w:val="both"/>
      </w:pPr>
    </w:p>
    <w:p w14:paraId="0987A379" w14:textId="537C955E" w:rsidR="002604E0" w:rsidRDefault="002604E0" w:rsidP="007E09ED">
      <w:pPr>
        <w:tabs>
          <w:tab w:val="left" w:pos="1440"/>
          <w:tab w:val="left" w:pos="2160"/>
        </w:tabs>
        <w:jc w:val="both"/>
      </w:pPr>
      <w:r>
        <w:t>Chair Peterson commented that key stakeholders and partners have been invited</w:t>
      </w:r>
      <w:r w:rsidR="005553AB">
        <w:t xml:space="preserve"> who have expressed a willingness to participate.  </w:t>
      </w:r>
      <w:r w:rsidR="00321986">
        <w:t xml:space="preserve">They had the same kind of diversity with Mountain Accord.  </w:t>
      </w:r>
    </w:p>
    <w:p w14:paraId="4AABF47F" w14:textId="72129276" w:rsidR="004B5A26" w:rsidRDefault="004B5A26" w:rsidP="007E09ED">
      <w:pPr>
        <w:tabs>
          <w:tab w:val="left" w:pos="1440"/>
          <w:tab w:val="left" w:pos="2160"/>
        </w:tabs>
        <w:jc w:val="both"/>
      </w:pPr>
    </w:p>
    <w:p w14:paraId="032228A8" w14:textId="6E51D06D" w:rsidR="008F0C38" w:rsidRDefault="004B5A26" w:rsidP="00706E77">
      <w:pPr>
        <w:tabs>
          <w:tab w:val="left" w:pos="1440"/>
          <w:tab w:val="left" w:pos="2160"/>
        </w:tabs>
        <w:jc w:val="both"/>
      </w:pPr>
      <w:r>
        <w:t xml:space="preserve">Mr. Robinson stressed the importance of </w:t>
      </w:r>
      <w:r w:rsidR="00A5661B">
        <w:t>looking at mode alternatives and management and weigh</w:t>
      </w:r>
      <w:r w:rsidR="00706E77">
        <w:t>ing</w:t>
      </w:r>
      <w:r w:rsidR="00A5661B">
        <w:t xml:space="preserve"> them against the scope</w:t>
      </w:r>
      <w:r w:rsidR="00C676D0">
        <w:t xml:space="preserve">.  The metrics of a good system </w:t>
      </w:r>
      <w:r w:rsidR="000E5A67">
        <w:t xml:space="preserve">are what they are seeking public input on.  </w:t>
      </w:r>
    </w:p>
    <w:p w14:paraId="2B17C0C4" w14:textId="77777777" w:rsidR="003245F9" w:rsidRPr="003245F9" w:rsidRDefault="003245F9" w:rsidP="007E09ED">
      <w:pPr>
        <w:tabs>
          <w:tab w:val="left" w:pos="1440"/>
          <w:tab w:val="left" w:pos="2160"/>
        </w:tabs>
        <w:jc w:val="both"/>
      </w:pPr>
    </w:p>
    <w:p w14:paraId="65458FF8" w14:textId="1DC60FCC" w:rsidR="00FB3BE9" w:rsidRDefault="00FB3BE9" w:rsidP="00BC4BC6">
      <w:pPr>
        <w:pStyle w:val="ListParagraph"/>
        <w:numPr>
          <w:ilvl w:val="0"/>
          <w:numId w:val="13"/>
        </w:numPr>
        <w:tabs>
          <w:tab w:val="left" w:pos="1440"/>
          <w:tab w:val="left" w:pos="2160"/>
        </w:tabs>
        <w:ind w:hanging="720"/>
        <w:jc w:val="both"/>
        <w:rPr>
          <w:b/>
          <w:bCs/>
          <w:u w:val="single"/>
        </w:rPr>
      </w:pPr>
      <w:r>
        <w:rPr>
          <w:b/>
          <w:bCs/>
          <w:u w:val="single"/>
        </w:rPr>
        <w:t>ADDITIONAL ITEMS</w:t>
      </w:r>
    </w:p>
    <w:p w14:paraId="52E5ABC2" w14:textId="43DC8CDB" w:rsidR="00FB3BE9" w:rsidRDefault="00FB3BE9" w:rsidP="00FB3BE9">
      <w:pPr>
        <w:tabs>
          <w:tab w:val="left" w:pos="1440"/>
          <w:tab w:val="left" w:pos="2160"/>
        </w:tabs>
        <w:jc w:val="both"/>
        <w:rPr>
          <w:b/>
          <w:bCs/>
          <w:u w:val="single"/>
        </w:rPr>
      </w:pPr>
    </w:p>
    <w:p w14:paraId="008CC6CE" w14:textId="77616D2C" w:rsidR="00D228D1" w:rsidRDefault="00D228D1" w:rsidP="00D228D1">
      <w:pPr>
        <w:tabs>
          <w:tab w:val="left" w:pos="1440"/>
          <w:tab w:val="left" w:pos="2160"/>
        </w:tabs>
        <w:jc w:val="both"/>
      </w:pPr>
      <w:r>
        <w:t xml:space="preserve">Chair Peterson reiterated that transportation was identified as a critical concern.  The Transportation Committee was formed to create something of value with interim short-term goals and objectives including trails and the environmental dashboard.  Various committees were formed to move the work forward.  </w:t>
      </w:r>
    </w:p>
    <w:p w14:paraId="33B381BD" w14:textId="77777777" w:rsidR="00D228D1" w:rsidRDefault="00D228D1" w:rsidP="00D228D1">
      <w:pPr>
        <w:tabs>
          <w:tab w:val="left" w:pos="1440"/>
          <w:tab w:val="left" w:pos="2160"/>
        </w:tabs>
        <w:jc w:val="both"/>
      </w:pPr>
    </w:p>
    <w:p w14:paraId="0884EC48" w14:textId="6C40E2E0" w:rsidR="00D228D1" w:rsidRDefault="00D228D1" w:rsidP="00D228D1">
      <w:pPr>
        <w:tabs>
          <w:tab w:val="left" w:pos="1440"/>
          <w:tab w:val="left" w:pos="2160"/>
        </w:tabs>
        <w:jc w:val="both"/>
      </w:pPr>
      <w:r>
        <w:t xml:space="preserve">Mr. Robinson reported that there are three CWC Board Members assigned to each of the three committees.  He serves as a floating member of </w:t>
      </w:r>
      <w:r w:rsidR="00706E77">
        <w:t>each</w:t>
      </w:r>
      <w:r>
        <w:t xml:space="preserve">.  </w:t>
      </w:r>
    </w:p>
    <w:p w14:paraId="6E69431C" w14:textId="77777777" w:rsidR="00D228D1" w:rsidRDefault="00D228D1" w:rsidP="00D228D1">
      <w:pPr>
        <w:tabs>
          <w:tab w:val="left" w:pos="1440"/>
          <w:tab w:val="left" w:pos="2160"/>
        </w:tabs>
        <w:jc w:val="both"/>
      </w:pPr>
    </w:p>
    <w:p w14:paraId="57406D2A" w14:textId="3E90377E" w:rsidR="00D228D1" w:rsidRDefault="00D228D1" w:rsidP="00D228D1">
      <w:pPr>
        <w:tabs>
          <w:tab w:val="left" w:pos="1440"/>
          <w:tab w:val="left" w:pos="2160"/>
        </w:tabs>
        <w:jc w:val="both"/>
      </w:pPr>
      <w:r>
        <w:t xml:space="preserve">A question was raised about how to manage short and long-term solutions.  Mr. Robinson stressed that the Transportation Committee should focus solely on transportation issues.  The Short-Term Projects Committee will have broader purview but not as keen an interest in transportation.  </w:t>
      </w:r>
    </w:p>
    <w:p w14:paraId="5DA8BA59" w14:textId="77777777" w:rsidR="00D228D1" w:rsidRDefault="00D228D1" w:rsidP="00D228D1">
      <w:pPr>
        <w:tabs>
          <w:tab w:val="left" w:pos="1440"/>
          <w:tab w:val="left" w:pos="2160"/>
        </w:tabs>
        <w:jc w:val="both"/>
      </w:pPr>
    </w:p>
    <w:p w14:paraId="2D01DD39" w14:textId="169AE867" w:rsidR="00D228D1" w:rsidRDefault="00D228D1" w:rsidP="00D228D1">
      <w:pPr>
        <w:tabs>
          <w:tab w:val="left" w:pos="1440"/>
          <w:tab w:val="left" w:pos="2160"/>
        </w:tabs>
        <w:jc w:val="both"/>
      </w:pPr>
      <w:r>
        <w:lastRenderedPageBreak/>
        <w:t>Mayor Beerman commented that similar conversations have been ongoing for a long time.  He hoped th</w:t>
      </w:r>
      <w:r w:rsidR="00706E77">
        <w:t>e</w:t>
      </w:r>
      <w:r>
        <w:t xml:space="preserve"> committee can help regain momentum.  For example, th</w:t>
      </w:r>
      <w:r w:rsidR="00706E77">
        <w:t>e</w:t>
      </w:r>
      <w:r>
        <w:t xml:space="preserve"> group can look at bus schedules on a more technical level and provide solutions for moving those forward</w:t>
      </w:r>
      <w:r w:rsidR="00706E77">
        <w:t xml:space="preserve">, </w:t>
      </w:r>
      <w:r>
        <w:t>build</w:t>
      </w:r>
      <w:r w:rsidR="00706E77">
        <w:t>ing</w:t>
      </w:r>
      <w:r>
        <w:t xml:space="preserve"> political will</w:t>
      </w:r>
      <w:r w:rsidR="00706E77">
        <w:t>,</w:t>
      </w:r>
      <w:r>
        <w:t xml:space="preserve"> and financial means.  </w:t>
      </w:r>
    </w:p>
    <w:p w14:paraId="3B9094F8" w14:textId="77777777" w:rsidR="00D228D1" w:rsidRDefault="00D228D1" w:rsidP="00D228D1">
      <w:pPr>
        <w:tabs>
          <w:tab w:val="left" w:pos="1440"/>
          <w:tab w:val="left" w:pos="2160"/>
        </w:tabs>
        <w:jc w:val="both"/>
      </w:pPr>
    </w:p>
    <w:p w14:paraId="34AFCFF3" w14:textId="7061F7EC" w:rsidR="00D228D1" w:rsidRDefault="00D228D1" w:rsidP="00D228D1">
      <w:pPr>
        <w:tabs>
          <w:tab w:val="left" w:pos="1440"/>
          <w:tab w:val="left" w:pos="2160"/>
        </w:tabs>
        <w:jc w:val="both"/>
      </w:pPr>
      <w:r>
        <w:t>Mr. Becker reported that there has been a working group involving UTA</w:t>
      </w:r>
      <w:r w:rsidR="00BC0E5C">
        <w:t xml:space="preserve">, </w:t>
      </w:r>
      <w:r>
        <w:t>the CWC</w:t>
      </w:r>
      <w:r w:rsidR="00BC0E5C">
        <w:t xml:space="preserve">, </w:t>
      </w:r>
      <w:r>
        <w:t xml:space="preserve">ski area general managers, UTA </w:t>
      </w:r>
      <w:r w:rsidR="00BC0E5C">
        <w:t xml:space="preserve">staff, </w:t>
      </w:r>
      <w:r>
        <w:t xml:space="preserve">and others who have been focused on immediate </w:t>
      </w:r>
      <w:r w:rsidR="00BC0E5C">
        <w:t xml:space="preserve">work </w:t>
      </w:r>
      <w:r>
        <w:t xml:space="preserve">that can be done.  The group continues to meet and work toward immediate action that can be taken.  With regard to bus service improvements, many supported that idea and came forward with </w:t>
      </w:r>
      <w:r w:rsidR="00BC0E5C">
        <w:t xml:space="preserve">funding </w:t>
      </w:r>
      <w:r>
        <w:t xml:space="preserve">to </w:t>
      </w:r>
      <w:r w:rsidR="002074FB">
        <w:t xml:space="preserve">move projects forward very </w:t>
      </w:r>
      <w:r>
        <w:t xml:space="preserve">quickly.  Mr. Becker explained that they will continue to work on short-term solutions.  </w:t>
      </w:r>
    </w:p>
    <w:p w14:paraId="57C97FA8" w14:textId="77777777" w:rsidR="00D228D1" w:rsidRDefault="00D228D1" w:rsidP="00D228D1">
      <w:pPr>
        <w:tabs>
          <w:tab w:val="left" w:pos="1440"/>
          <w:tab w:val="left" w:pos="2160"/>
        </w:tabs>
        <w:jc w:val="both"/>
      </w:pPr>
    </w:p>
    <w:p w14:paraId="68333CD3" w14:textId="44E827A0" w:rsidR="00D228D1" w:rsidRDefault="00D228D1" w:rsidP="00D228D1">
      <w:pPr>
        <w:tabs>
          <w:tab w:val="left" w:pos="1440"/>
          <w:tab w:val="left" w:pos="2160"/>
        </w:tabs>
        <w:jc w:val="both"/>
      </w:pPr>
      <w:r>
        <w:t xml:space="preserve">Carl Fisher had fundamental questions.  He recognized that there is a transportation problem in the canyons and asked fundamentally who they are serving with the </w:t>
      </w:r>
      <w:r w:rsidR="002074FB">
        <w:t>M</w:t>
      </w:r>
      <w:r>
        <w:t xml:space="preserve">ountain </w:t>
      </w:r>
      <w:r w:rsidR="002074FB">
        <w:t>T</w:t>
      </w:r>
      <w:r>
        <w:t xml:space="preserve">ransportation </w:t>
      </w:r>
      <w:r w:rsidR="002074FB">
        <w:t>P</w:t>
      </w:r>
      <w:r>
        <w:t xml:space="preserve">lan.  He questioned whether they were inducing </w:t>
      </w:r>
      <w:r w:rsidR="002074FB">
        <w:t xml:space="preserve">or managing </w:t>
      </w:r>
      <w:r>
        <w:t xml:space="preserve">visitation.  He also asked if the concept of capacity is something that the committee is willing to address and if those involved are financially invested in an outcome.  Chair Peterson </w:t>
      </w:r>
      <w:r w:rsidR="007A5D5E">
        <w:t xml:space="preserve">explained </w:t>
      </w:r>
      <w:r>
        <w:t xml:space="preserve">that Mountain Accord defers to each of the questions raised and they remain at the forefront.  </w:t>
      </w:r>
    </w:p>
    <w:p w14:paraId="10B160F8" w14:textId="77777777" w:rsidR="00D228D1" w:rsidRDefault="00D228D1" w:rsidP="00D228D1">
      <w:pPr>
        <w:tabs>
          <w:tab w:val="left" w:pos="1440"/>
          <w:tab w:val="left" w:pos="2160"/>
        </w:tabs>
        <w:jc w:val="both"/>
      </w:pPr>
    </w:p>
    <w:p w14:paraId="7FE1B64C" w14:textId="021B14E0" w:rsidR="00D228D1" w:rsidRDefault="00D228D1" w:rsidP="00D228D1">
      <w:pPr>
        <w:tabs>
          <w:tab w:val="left" w:pos="1440"/>
          <w:tab w:val="left" w:pos="2160"/>
        </w:tabs>
        <w:jc w:val="both"/>
      </w:pPr>
      <w:r>
        <w:t>In response to a question</w:t>
      </w:r>
      <w:r w:rsidR="007A5D5E">
        <w:t xml:space="preserve"> posed</w:t>
      </w:r>
      <w:r>
        <w:t xml:space="preserve">, Chair Peterson stated that the first step is to meet with all of the stakeholders.  Resources will be introduced.  A broad breadth of feedback is needed on what is proposed to determine whether they can </w:t>
      </w:r>
      <w:r w:rsidR="007A5D5E">
        <w:t xml:space="preserve">reach </w:t>
      </w:r>
      <w:r>
        <w:t xml:space="preserve">a consensus.    </w:t>
      </w:r>
    </w:p>
    <w:p w14:paraId="3788AA76" w14:textId="6B5B9DDF" w:rsidR="00287007" w:rsidRDefault="00287007" w:rsidP="00D228D1">
      <w:pPr>
        <w:tabs>
          <w:tab w:val="left" w:pos="1440"/>
          <w:tab w:val="left" w:pos="2160"/>
        </w:tabs>
        <w:jc w:val="both"/>
      </w:pPr>
    </w:p>
    <w:p w14:paraId="207D44C5" w14:textId="3BF07622" w:rsidR="00C674CD" w:rsidRDefault="00287007" w:rsidP="00D228D1">
      <w:pPr>
        <w:tabs>
          <w:tab w:val="left" w:pos="1440"/>
          <w:tab w:val="left" w:pos="2160"/>
        </w:tabs>
        <w:jc w:val="both"/>
      </w:pPr>
      <w:r>
        <w:t xml:space="preserve">Mayor Knopp </w:t>
      </w:r>
      <w:r w:rsidR="00256227">
        <w:t xml:space="preserve">stressed the need to address both short and long-term goals.  </w:t>
      </w:r>
      <w:r w:rsidR="007A5D5E">
        <w:t>It was confirmed that t</w:t>
      </w:r>
      <w:r w:rsidR="00E32F61">
        <w:t xml:space="preserve">he </w:t>
      </w:r>
      <w:r w:rsidR="007A5D5E">
        <w:t xml:space="preserve">Transportation </w:t>
      </w:r>
      <w:r w:rsidR="00E32F61">
        <w:t>Committee will meet monthly</w:t>
      </w:r>
      <w:r w:rsidR="00D01425">
        <w:t xml:space="preserve">.  He questioned whether they </w:t>
      </w:r>
      <w:r w:rsidR="005D55EB">
        <w:t>could</w:t>
      </w:r>
      <w:r w:rsidR="00D01425">
        <w:t xml:space="preserve"> wait one year for short-term projects.  He sug</w:t>
      </w:r>
      <w:r w:rsidR="00630F52">
        <w:t xml:space="preserve">gested they </w:t>
      </w:r>
      <w:r w:rsidR="007A5D5E">
        <w:t xml:space="preserve">substantially </w:t>
      </w:r>
      <w:r w:rsidR="00630F52">
        <w:t xml:space="preserve">tighten up that timeline </w:t>
      </w:r>
      <w:r w:rsidR="00B4575E">
        <w:t xml:space="preserve">and </w:t>
      </w:r>
      <w:r w:rsidR="007A5D5E">
        <w:t xml:space="preserve">encourage </w:t>
      </w:r>
      <w:r w:rsidR="00B4575E">
        <w:t xml:space="preserve">various cities to contribute.  The first step should be to increase bus service and get cars off the road.  </w:t>
      </w:r>
      <w:r w:rsidR="00A37961">
        <w:t xml:space="preserve">Buses </w:t>
      </w:r>
      <w:r w:rsidR="007A5D5E">
        <w:t xml:space="preserve">were thought to be </w:t>
      </w:r>
      <w:r w:rsidR="00A37961">
        <w:t xml:space="preserve">the best way to accomplish that in the short-term.  </w:t>
      </w:r>
      <w:r w:rsidR="00C674CD">
        <w:t xml:space="preserve">Dave Fields commented that two other groups are focusing on that.  </w:t>
      </w:r>
      <w:r w:rsidR="00494EEE">
        <w:t xml:space="preserve">Mr. Robinson stated that the purview of the Short-Term Committee could be </w:t>
      </w:r>
      <w:r w:rsidR="00BF3883">
        <w:t>curtailed to exclude transportation</w:t>
      </w:r>
      <w:r w:rsidR="007A5D5E">
        <w:t xml:space="preserve"> issues</w:t>
      </w:r>
      <w:r w:rsidR="00BF3883">
        <w:t xml:space="preserve">.  </w:t>
      </w:r>
    </w:p>
    <w:p w14:paraId="0CA2ED91" w14:textId="172BA5DF" w:rsidR="000E7DFD" w:rsidRDefault="000E7DFD" w:rsidP="00D228D1">
      <w:pPr>
        <w:tabs>
          <w:tab w:val="left" w:pos="1440"/>
          <w:tab w:val="left" w:pos="2160"/>
        </w:tabs>
        <w:jc w:val="both"/>
      </w:pPr>
    </w:p>
    <w:p w14:paraId="16E34735" w14:textId="049F389B" w:rsidR="008677B9" w:rsidRDefault="000E7DFD" w:rsidP="00D228D1">
      <w:pPr>
        <w:tabs>
          <w:tab w:val="left" w:pos="1440"/>
          <w:tab w:val="left" w:pos="2160"/>
        </w:tabs>
        <w:jc w:val="both"/>
      </w:pPr>
      <w:r>
        <w:t>Chair Peterson suggested they get an update from UTA on</w:t>
      </w:r>
      <w:r w:rsidR="007A5D5E">
        <w:t xml:space="preserve"> </w:t>
      </w:r>
      <w:r>
        <w:t>ongoing efforts</w:t>
      </w:r>
      <w:r w:rsidR="00922813">
        <w:t xml:space="preserve">.  </w:t>
      </w:r>
      <w:r w:rsidR="008677B9">
        <w:t>Mr. Becker commented that there are at least two groups focused on short-term transportation solutions.  A working group began meet</w:t>
      </w:r>
      <w:r w:rsidR="007A5D5E">
        <w:t xml:space="preserve">ing </w:t>
      </w:r>
      <w:r w:rsidR="008677B9">
        <w:t>last year</w:t>
      </w:r>
      <w:r w:rsidR="007D2924">
        <w:t xml:space="preserve"> </w:t>
      </w:r>
      <w:r w:rsidR="007A5D5E">
        <w:t xml:space="preserve">and have come </w:t>
      </w:r>
      <w:r w:rsidR="007D2924">
        <w:t xml:space="preserve">up with </w:t>
      </w:r>
      <w:r w:rsidR="007A5D5E">
        <w:t xml:space="preserve">numerous </w:t>
      </w:r>
      <w:r w:rsidR="007D2924">
        <w:t xml:space="preserve">ideas.  They were able to get one of them </w:t>
      </w:r>
      <w:r w:rsidR="007A5D5E">
        <w:t xml:space="preserve">accomplished </w:t>
      </w:r>
      <w:r w:rsidR="007D2924">
        <w:t xml:space="preserve">this year.  </w:t>
      </w:r>
      <w:r w:rsidR="00512057">
        <w:t>Additional ideas would be forthcoming</w:t>
      </w:r>
      <w:r w:rsidR="008C79F7">
        <w:t xml:space="preserve">.  </w:t>
      </w:r>
      <w:r w:rsidR="00D75C75">
        <w:t>Many were involved and spen</w:t>
      </w:r>
      <w:r w:rsidR="00512057">
        <w:t>t</w:t>
      </w:r>
      <w:r w:rsidR="00D75C75">
        <w:t xml:space="preserve"> </w:t>
      </w:r>
      <w:r w:rsidR="00512057">
        <w:t xml:space="preserve">numerous </w:t>
      </w:r>
      <w:r w:rsidR="00D75C75">
        <w:t xml:space="preserve">hours evaluating various alternatives.  </w:t>
      </w:r>
      <w:r w:rsidR="00512057">
        <w:t>It was suggested that p</w:t>
      </w:r>
      <w:r w:rsidR="00AD3F5B">
        <w:t xml:space="preserve">erhaps it would be appropriate to have them report to this group.  </w:t>
      </w:r>
      <w:r w:rsidR="00C333C5">
        <w:t xml:space="preserve">Ways to involve both groups were discussed.  </w:t>
      </w:r>
      <w:r w:rsidR="00CA7AD5">
        <w:t xml:space="preserve">It was suggested that </w:t>
      </w:r>
      <w:r w:rsidR="00512057">
        <w:t xml:space="preserve">the Transportation Committee </w:t>
      </w:r>
      <w:r w:rsidR="005E7C55">
        <w:t xml:space="preserve">receive feedback on </w:t>
      </w:r>
      <w:r w:rsidR="0055636C">
        <w:t>short</w:t>
      </w:r>
      <w:r w:rsidR="005E7C55">
        <w:t xml:space="preserve">-term or interim measures with respect to transportation </w:t>
      </w:r>
      <w:r w:rsidR="0055636C">
        <w:t xml:space="preserve">as </w:t>
      </w:r>
      <w:r w:rsidR="005E7C55">
        <w:t xml:space="preserve">part of the </w:t>
      </w:r>
      <w:r w:rsidR="0055636C">
        <w:t xml:space="preserve">Transportation Committee </w:t>
      </w:r>
      <w:r w:rsidR="005E7C55">
        <w:t>agenda</w:t>
      </w:r>
      <w:r w:rsidR="0055636C">
        <w:t xml:space="preserve"> going forward.  </w:t>
      </w:r>
    </w:p>
    <w:p w14:paraId="5253B5B0" w14:textId="69E829B7" w:rsidR="0055636C" w:rsidRDefault="0055636C" w:rsidP="00D228D1">
      <w:pPr>
        <w:tabs>
          <w:tab w:val="left" w:pos="1440"/>
          <w:tab w:val="left" w:pos="2160"/>
        </w:tabs>
        <w:jc w:val="both"/>
      </w:pPr>
    </w:p>
    <w:p w14:paraId="0A953D02" w14:textId="605F921C" w:rsidR="0055636C" w:rsidRDefault="0055636C" w:rsidP="00D228D1">
      <w:pPr>
        <w:tabs>
          <w:tab w:val="left" w:pos="1440"/>
          <w:tab w:val="left" w:pos="2160"/>
        </w:tabs>
        <w:jc w:val="both"/>
      </w:pPr>
      <w:r>
        <w:t xml:space="preserve">Mr. Robinson </w:t>
      </w:r>
      <w:r w:rsidR="007F233A">
        <w:t xml:space="preserve">stated that in addition to some </w:t>
      </w:r>
      <w:r w:rsidR="00512057">
        <w:t xml:space="preserve">funding, </w:t>
      </w:r>
      <w:r w:rsidR="007F233A">
        <w:t xml:space="preserve">UTA </w:t>
      </w:r>
      <w:r w:rsidR="002D6ED4">
        <w:t xml:space="preserve">and UDOT </w:t>
      </w:r>
      <w:r w:rsidR="00512057">
        <w:t xml:space="preserve">have offered to </w:t>
      </w:r>
      <w:r w:rsidR="007F233A">
        <w:t>lend their expertise</w:t>
      </w:r>
      <w:r w:rsidR="00685359">
        <w:t xml:space="preserve"> as well as staff and others </w:t>
      </w:r>
      <w:r w:rsidR="00341467">
        <w:t xml:space="preserve">with regard to </w:t>
      </w:r>
      <w:r w:rsidR="00685359">
        <w:t>transportation and transit</w:t>
      </w:r>
      <w:r w:rsidR="00341467">
        <w:t xml:space="preserve"> issues</w:t>
      </w:r>
      <w:r w:rsidR="00685359">
        <w:t xml:space="preserve">.  There are vendors who </w:t>
      </w:r>
      <w:r w:rsidR="00BB2D6A">
        <w:t xml:space="preserve">can also provide ideas without jeopardizing </w:t>
      </w:r>
      <w:r w:rsidR="00D12091">
        <w:t>future participati</w:t>
      </w:r>
      <w:r w:rsidR="00341467">
        <w:t xml:space="preserve">on </w:t>
      </w:r>
      <w:r w:rsidR="00D12091">
        <w:t xml:space="preserve">in the bidding process.  </w:t>
      </w:r>
      <w:r w:rsidR="00112765">
        <w:t xml:space="preserve">He suggested they organize around the resources that are </w:t>
      </w:r>
      <w:r w:rsidR="00341467">
        <w:t xml:space="preserve">already </w:t>
      </w:r>
      <w:r w:rsidR="00112765">
        <w:t xml:space="preserve">in place.  </w:t>
      </w:r>
      <w:r w:rsidR="00DF6DF0">
        <w:t xml:space="preserve">The </w:t>
      </w:r>
      <w:r w:rsidR="00341467">
        <w:t xml:space="preserve">primary </w:t>
      </w:r>
      <w:r w:rsidR="00DF6DF0">
        <w:t xml:space="preserve">challenge will be to reach a consensus.  </w:t>
      </w:r>
    </w:p>
    <w:p w14:paraId="21EFDDF0" w14:textId="20BED5F4" w:rsidR="005D5CE0" w:rsidRDefault="005D5CE0" w:rsidP="00D228D1">
      <w:pPr>
        <w:tabs>
          <w:tab w:val="left" w:pos="1440"/>
          <w:tab w:val="left" w:pos="2160"/>
        </w:tabs>
        <w:jc w:val="both"/>
      </w:pPr>
    </w:p>
    <w:p w14:paraId="4AB342DF" w14:textId="7E2880BA" w:rsidR="005D5CE0" w:rsidRDefault="005D5CE0" w:rsidP="00D228D1">
      <w:pPr>
        <w:tabs>
          <w:tab w:val="left" w:pos="1440"/>
          <w:tab w:val="left" w:pos="2160"/>
        </w:tabs>
        <w:jc w:val="both"/>
      </w:pPr>
      <w:r>
        <w:t xml:space="preserve">Mr. Becker </w:t>
      </w:r>
      <w:r w:rsidR="00341467">
        <w:t xml:space="preserve">reported </w:t>
      </w:r>
      <w:r w:rsidR="00A4034F">
        <w:t>that staff discussed with CWC</w:t>
      </w:r>
      <w:r w:rsidR="00E449DA">
        <w:t xml:space="preserve">’s legal </w:t>
      </w:r>
      <w:r w:rsidR="00A4034F">
        <w:t xml:space="preserve">counsel at length ways to hold meetings while remaining in compliance with the Open and Public Meetings Act.  </w:t>
      </w:r>
      <w:r w:rsidR="00447A3E">
        <w:t>He explained that the official members of the Transportation Committee are CWC Board Members.  In the event that they get more than a quorum of the full board at a meeting</w:t>
      </w:r>
      <w:r w:rsidR="003F390D">
        <w:t>, it is being noticed as both a Transportation Committee Meeting of the CWC and the CWC</w:t>
      </w:r>
      <w:r w:rsidR="0057389F">
        <w:t xml:space="preserve"> </w:t>
      </w:r>
      <w:r w:rsidR="00E449DA">
        <w:t xml:space="preserve">as a whole </w:t>
      </w:r>
      <w:r w:rsidR="0057389F">
        <w:t xml:space="preserve">who will be the formal voting members.  </w:t>
      </w:r>
    </w:p>
    <w:p w14:paraId="07ADB606" w14:textId="73393579" w:rsidR="00EA73E2" w:rsidRDefault="00EA73E2" w:rsidP="00D228D1">
      <w:pPr>
        <w:tabs>
          <w:tab w:val="left" w:pos="1440"/>
          <w:tab w:val="left" w:pos="2160"/>
        </w:tabs>
        <w:jc w:val="both"/>
      </w:pPr>
    </w:p>
    <w:p w14:paraId="0725043D" w14:textId="4E6E4C62" w:rsidR="0019747A" w:rsidRDefault="00A659F3" w:rsidP="00D228D1">
      <w:pPr>
        <w:tabs>
          <w:tab w:val="left" w:pos="1440"/>
          <w:tab w:val="left" w:pos="2160"/>
        </w:tabs>
        <w:jc w:val="both"/>
      </w:pPr>
      <w:r>
        <w:t xml:space="preserve">Mayor Beerman </w:t>
      </w:r>
      <w:r w:rsidR="00FE398F">
        <w:t xml:space="preserve">commented on parameters and referred to the scope </w:t>
      </w:r>
      <w:r w:rsidR="00E449DA">
        <w:t xml:space="preserve">of </w:t>
      </w:r>
      <w:r w:rsidR="00FE398F">
        <w:t xml:space="preserve">Mountain Accord.  </w:t>
      </w:r>
      <w:r w:rsidR="00610E75">
        <w:t xml:space="preserve">He wanted to make sure the group </w:t>
      </w:r>
      <w:r w:rsidR="00E449DA">
        <w:t>wa</w:t>
      </w:r>
      <w:r w:rsidR="00610E75">
        <w:t xml:space="preserve">s comfortable.  </w:t>
      </w:r>
      <w:r w:rsidR="00837564">
        <w:t>A decision needed to be made about whether the group is seasonal or year</w:t>
      </w:r>
      <w:r w:rsidR="00E449DA">
        <w:t>-</w:t>
      </w:r>
      <w:r w:rsidR="00837564">
        <w:t xml:space="preserve">round.  </w:t>
      </w:r>
      <w:r w:rsidR="00E449DA">
        <w:t xml:space="preserve">Another </w:t>
      </w:r>
      <w:r w:rsidR="007076B0">
        <w:t xml:space="preserve">question pertained to visitors versus residents.  </w:t>
      </w:r>
      <w:r w:rsidR="00CA5933">
        <w:t xml:space="preserve">The assumption was that it would focus on both.  </w:t>
      </w:r>
      <w:r w:rsidR="00C5581B">
        <w:t xml:space="preserve">The question of who is served remained unresolved.  </w:t>
      </w:r>
      <w:r w:rsidR="00E449DA">
        <w:t xml:space="preserve">Mayor Beerman </w:t>
      </w:r>
      <w:r w:rsidR="00AE27DC">
        <w:t xml:space="preserve">assumed that because of growth they </w:t>
      </w:r>
      <w:r w:rsidR="00E449DA">
        <w:t xml:space="preserve">will </w:t>
      </w:r>
      <w:r w:rsidR="00AE27DC">
        <w:t xml:space="preserve">be dealing with residents and visitors.  </w:t>
      </w:r>
      <w:r w:rsidR="00071613">
        <w:t xml:space="preserve">The outstanding question dealt with whether to set thresholds. </w:t>
      </w:r>
      <w:r w:rsidR="00E11CB0">
        <w:t xml:space="preserve"> They should assume there will be growth but </w:t>
      </w:r>
      <w:r w:rsidR="00E449DA">
        <w:t xml:space="preserve">determine </w:t>
      </w:r>
      <w:r w:rsidR="00E11CB0">
        <w:t>at what pace</w:t>
      </w:r>
      <w:r w:rsidR="001355F6">
        <w:t xml:space="preserve"> they can realistically accommodate that growth.  Threshold issues were discussed.  </w:t>
      </w:r>
      <w:r w:rsidR="00942CCF">
        <w:t>Chair Peterson reported that the Stakeholders Council is addressing capacity</w:t>
      </w:r>
      <w:r w:rsidR="001355F6">
        <w:t xml:space="preserve"> </w:t>
      </w:r>
      <w:r w:rsidR="00942CCF">
        <w:t>and may be a resource.</w:t>
      </w:r>
    </w:p>
    <w:p w14:paraId="55482C73" w14:textId="77777777" w:rsidR="0019747A" w:rsidRDefault="0019747A" w:rsidP="00D228D1">
      <w:pPr>
        <w:tabs>
          <w:tab w:val="left" w:pos="1440"/>
          <w:tab w:val="left" w:pos="2160"/>
        </w:tabs>
        <w:jc w:val="both"/>
      </w:pPr>
    </w:p>
    <w:p w14:paraId="011B21BC" w14:textId="0A4154F2" w:rsidR="00DA363A" w:rsidRDefault="00E449DA" w:rsidP="00D228D1">
      <w:pPr>
        <w:tabs>
          <w:tab w:val="left" w:pos="1440"/>
          <w:tab w:val="left" w:pos="2160"/>
        </w:tabs>
        <w:jc w:val="both"/>
      </w:pPr>
      <w:r>
        <w:t xml:space="preserve">Mike </w:t>
      </w:r>
      <w:r w:rsidR="00523E78">
        <w:t>Maughan raised the question of who has jurisdiction over</w:t>
      </w:r>
      <w:r w:rsidR="00850B5B">
        <w:t xml:space="preserve"> </w:t>
      </w:r>
      <w:r w:rsidR="00523E78">
        <w:t xml:space="preserve">capacity.  </w:t>
      </w:r>
      <w:r w:rsidR="00036ABE">
        <w:t xml:space="preserve">Mayor Knopp pointed out that the one entity </w:t>
      </w:r>
      <w:r w:rsidR="00F8572A">
        <w:t xml:space="preserve">that </w:t>
      </w:r>
      <w:bookmarkStart w:id="0" w:name="_GoBack"/>
      <w:bookmarkEnd w:id="0"/>
      <w:r w:rsidR="00036ABE">
        <w:t xml:space="preserve">is not represented is the </w:t>
      </w:r>
      <w:r>
        <w:t xml:space="preserve">U.S. </w:t>
      </w:r>
      <w:r w:rsidR="00036ABE">
        <w:t>Forest Service who ha</w:t>
      </w:r>
      <w:r>
        <w:t>s</w:t>
      </w:r>
      <w:r w:rsidR="00036ABE">
        <w:t xml:space="preserve"> very definite opinions.  </w:t>
      </w:r>
      <w:r w:rsidR="008B0244">
        <w:t xml:space="preserve">It was suggested that they be encouraged to have a representative present.  </w:t>
      </w:r>
    </w:p>
    <w:p w14:paraId="198762E4" w14:textId="77777777" w:rsidR="00DA363A" w:rsidRDefault="00DA363A" w:rsidP="00D228D1">
      <w:pPr>
        <w:tabs>
          <w:tab w:val="left" w:pos="1440"/>
          <w:tab w:val="left" w:pos="2160"/>
        </w:tabs>
        <w:jc w:val="both"/>
      </w:pPr>
    </w:p>
    <w:p w14:paraId="74C55645" w14:textId="52BAB947" w:rsidR="00EA73E2" w:rsidRDefault="00DA363A" w:rsidP="00D228D1">
      <w:pPr>
        <w:tabs>
          <w:tab w:val="left" w:pos="1440"/>
          <w:tab w:val="left" w:pos="2160"/>
        </w:tabs>
        <w:jc w:val="both"/>
      </w:pPr>
      <w:r>
        <w:t xml:space="preserve">Mayor Beerman </w:t>
      </w:r>
      <w:r w:rsidR="000F2D4A">
        <w:t xml:space="preserve">stated that it has always been paramount that they protect the </w:t>
      </w:r>
      <w:r w:rsidR="00797A61">
        <w:t xml:space="preserve">quality of the experience and the environment in the canyons.  </w:t>
      </w:r>
      <w:r w:rsidR="002915DF">
        <w:t xml:space="preserve">Any recommendation should be made through the filter of whether it will harm the natural environment.  </w:t>
      </w:r>
    </w:p>
    <w:p w14:paraId="6062A7C4" w14:textId="04C67259" w:rsidR="00B417E5" w:rsidRDefault="00B417E5" w:rsidP="00D228D1">
      <w:pPr>
        <w:tabs>
          <w:tab w:val="left" w:pos="1440"/>
          <w:tab w:val="left" w:pos="2160"/>
        </w:tabs>
        <w:jc w:val="both"/>
      </w:pPr>
    </w:p>
    <w:p w14:paraId="4C1D795A" w14:textId="74E04D5C" w:rsidR="00B417E5" w:rsidRDefault="00B417E5" w:rsidP="00D228D1">
      <w:pPr>
        <w:tabs>
          <w:tab w:val="left" w:pos="1440"/>
          <w:tab w:val="left" w:pos="2160"/>
        </w:tabs>
        <w:jc w:val="both"/>
      </w:pPr>
      <w:r>
        <w:t xml:space="preserve">Mr. </w:t>
      </w:r>
      <w:r w:rsidR="00341F9F">
        <w:t xml:space="preserve">Robinson </w:t>
      </w:r>
      <w:r w:rsidR="003E057B">
        <w:t xml:space="preserve">suggested </w:t>
      </w:r>
      <w:r w:rsidR="00341F9F">
        <w:t>that when looking at modes of transportation they consider capacity, cost, and other metrics</w:t>
      </w:r>
      <w:r w:rsidR="00D3416A">
        <w:t xml:space="preserve"> and determine which provide</w:t>
      </w:r>
      <w:r w:rsidR="003E057B">
        <w:t>s</w:t>
      </w:r>
      <w:r w:rsidR="00D3416A">
        <w:t xml:space="preserve"> the most capacity.  </w:t>
      </w:r>
      <w:r w:rsidR="00FA4EAA">
        <w:t xml:space="preserve">He believed that the dynamic tension that may exist involves </w:t>
      </w:r>
      <w:r w:rsidR="003E057B">
        <w:t xml:space="preserve">the fact that </w:t>
      </w:r>
      <w:r w:rsidR="00FA4EAA">
        <w:t xml:space="preserve">those that brought the capacity are eager to have more and those who were worried about too much are eager to have less.  </w:t>
      </w:r>
    </w:p>
    <w:p w14:paraId="5A2AEC6D" w14:textId="233CEC27" w:rsidR="00DF07BA" w:rsidRDefault="00DF07BA" w:rsidP="00D228D1">
      <w:pPr>
        <w:tabs>
          <w:tab w:val="left" w:pos="1440"/>
          <w:tab w:val="left" w:pos="2160"/>
        </w:tabs>
        <w:jc w:val="both"/>
      </w:pPr>
    </w:p>
    <w:p w14:paraId="733C6982" w14:textId="2FE39CEB" w:rsidR="00DF07BA" w:rsidRDefault="00DF07BA" w:rsidP="00D228D1">
      <w:pPr>
        <w:tabs>
          <w:tab w:val="left" w:pos="1440"/>
          <w:tab w:val="left" w:pos="2160"/>
        </w:tabs>
        <w:jc w:val="both"/>
      </w:pPr>
      <w:r>
        <w:t xml:space="preserve">Kim Mayhew stated that this year </w:t>
      </w:r>
      <w:r w:rsidR="00CC2E14">
        <w:t xml:space="preserve">the Unified Police Department </w:t>
      </w:r>
      <w:r w:rsidR="003E057B">
        <w:t>(“UPD”)</w:t>
      </w:r>
      <w:r w:rsidR="00CC2E14">
        <w:t xml:space="preserve">has taken it upon </w:t>
      </w:r>
      <w:r w:rsidR="003E057B">
        <w:t xml:space="preserve">itself </w:t>
      </w:r>
      <w:r w:rsidR="00CC2E14">
        <w:t xml:space="preserve">to protect the health and safety of </w:t>
      </w:r>
      <w:r w:rsidR="003E057B">
        <w:t xml:space="preserve">visitors </w:t>
      </w:r>
      <w:r w:rsidR="00CC2E14">
        <w:t xml:space="preserve">and chose to close the canyon.  </w:t>
      </w:r>
      <w:r w:rsidR="00621F94">
        <w:t xml:space="preserve">She pointed out that capacity involves being responsible and understanding that circumstances will guide decisions </w:t>
      </w:r>
      <w:r w:rsidR="00EE31CD">
        <w:t xml:space="preserve">regarding </w:t>
      </w:r>
      <w:r w:rsidR="00621F94">
        <w:t xml:space="preserve">capacity.  </w:t>
      </w:r>
      <w:r w:rsidR="00377243">
        <w:t>Possible metering of transportation modes was</w:t>
      </w:r>
      <w:r w:rsidR="00EE31CD">
        <w:t xml:space="preserve"> discussed</w:t>
      </w:r>
      <w:r w:rsidR="00377243">
        <w:t>.</w:t>
      </w:r>
      <w:r w:rsidR="00221CCB">
        <w:t xml:space="preserve">  </w:t>
      </w:r>
    </w:p>
    <w:p w14:paraId="15913FA6" w14:textId="22915F25" w:rsidR="00221CCB" w:rsidRDefault="00221CCB" w:rsidP="00D228D1">
      <w:pPr>
        <w:tabs>
          <w:tab w:val="left" w:pos="1440"/>
          <w:tab w:val="left" w:pos="2160"/>
        </w:tabs>
        <w:jc w:val="both"/>
      </w:pPr>
    </w:p>
    <w:p w14:paraId="3DFBE223" w14:textId="0D0DCD71" w:rsidR="00221CCB" w:rsidRDefault="00221CCB" w:rsidP="00D228D1">
      <w:pPr>
        <w:tabs>
          <w:tab w:val="left" w:pos="1440"/>
          <w:tab w:val="left" w:pos="2160"/>
        </w:tabs>
        <w:jc w:val="both"/>
      </w:pPr>
      <w:r>
        <w:t xml:space="preserve">Mr. Becker commented </w:t>
      </w:r>
      <w:r w:rsidR="008667FF">
        <w:t xml:space="preserve">that </w:t>
      </w:r>
      <w:r>
        <w:t xml:space="preserve">visitor management can be evaluated as they look at each mode and how it </w:t>
      </w:r>
      <w:r w:rsidR="008667FF">
        <w:t xml:space="preserve">will </w:t>
      </w:r>
      <w:r>
        <w:t xml:space="preserve">work as part of a </w:t>
      </w:r>
      <w:r w:rsidR="008667FF">
        <w:t>M</w:t>
      </w:r>
      <w:r>
        <w:t xml:space="preserve">ountain </w:t>
      </w:r>
      <w:r w:rsidR="008667FF">
        <w:t>T</w:t>
      </w:r>
      <w:r>
        <w:t xml:space="preserve">ransportation </w:t>
      </w:r>
      <w:r w:rsidR="008667FF">
        <w:t>S</w:t>
      </w:r>
      <w:r>
        <w:t xml:space="preserve">ystem.  They can look specifically at how many people it delivers </w:t>
      </w:r>
      <w:r w:rsidR="00CF7072">
        <w:t xml:space="preserve">as well as the impacts relative to each mode.  </w:t>
      </w:r>
      <w:r w:rsidR="008E0DE3">
        <w:t>Mr. Robinson explained that capacity is a function of mode</w:t>
      </w:r>
      <w:r w:rsidR="00553E2E">
        <w:t xml:space="preserve">.  </w:t>
      </w:r>
      <w:r w:rsidR="00F44B37">
        <w:t xml:space="preserve">They will not be able to resolve inflation or capacity until they better understand the modes.  </w:t>
      </w:r>
    </w:p>
    <w:p w14:paraId="08751AB2" w14:textId="7B9D1B6F" w:rsidR="00280D91" w:rsidRDefault="00280D91" w:rsidP="00D228D1">
      <w:pPr>
        <w:tabs>
          <w:tab w:val="left" w:pos="1440"/>
          <w:tab w:val="left" w:pos="2160"/>
        </w:tabs>
        <w:jc w:val="both"/>
      </w:pPr>
    </w:p>
    <w:p w14:paraId="406F3D13" w14:textId="50C1062F" w:rsidR="00A91F48" w:rsidRDefault="00280D91" w:rsidP="00D228D1">
      <w:pPr>
        <w:tabs>
          <w:tab w:val="left" w:pos="1440"/>
          <w:tab w:val="left" w:pos="2160"/>
        </w:tabs>
        <w:jc w:val="both"/>
      </w:pPr>
      <w:r>
        <w:t>Mr. Becker suggested that the Committee determine what they want to achieve in the mountains</w:t>
      </w:r>
      <w:r w:rsidR="00C72551">
        <w:t>.  Ms. Mayhew remarked that when they have single-occupancy vehicles traveling up and down the canyons on snowy day</w:t>
      </w:r>
      <w:r w:rsidR="001753F3">
        <w:t>s</w:t>
      </w:r>
      <w:r w:rsidR="00C72551">
        <w:t>, the</w:t>
      </w:r>
      <w:r w:rsidR="001C7D77">
        <w:t xml:space="preserve"> mode and conditions change the </w:t>
      </w:r>
      <w:r w:rsidR="00042DF5">
        <w:t xml:space="preserve">overall </w:t>
      </w:r>
      <w:r w:rsidR="001C7D77">
        <w:t xml:space="preserve">experience.  Education should be provided </w:t>
      </w:r>
      <w:r w:rsidR="00042DF5">
        <w:t xml:space="preserve">regarding how to best </w:t>
      </w:r>
      <w:r w:rsidR="001C7D77">
        <w:t xml:space="preserve">get up and down the canyon.  </w:t>
      </w:r>
    </w:p>
    <w:p w14:paraId="13F70CF5" w14:textId="77777777" w:rsidR="00A91F48" w:rsidRDefault="00A91F48" w:rsidP="00D228D1">
      <w:pPr>
        <w:tabs>
          <w:tab w:val="left" w:pos="1440"/>
          <w:tab w:val="left" w:pos="2160"/>
        </w:tabs>
        <w:jc w:val="both"/>
      </w:pPr>
    </w:p>
    <w:p w14:paraId="3D0EE8EF" w14:textId="77777777" w:rsidR="00660D5C" w:rsidRDefault="00A91F48" w:rsidP="00D228D1">
      <w:pPr>
        <w:tabs>
          <w:tab w:val="left" w:pos="1440"/>
          <w:tab w:val="left" w:pos="2160"/>
        </w:tabs>
        <w:jc w:val="both"/>
      </w:pPr>
      <w:r>
        <w:t xml:space="preserve">Chair Peterson stated that all of the public comments received will be summarized and presented at the March 9, meeting.  </w:t>
      </w:r>
      <w:r w:rsidR="000B223F">
        <w:t>They will then begin meeting with experts</w:t>
      </w:r>
      <w:r w:rsidR="005957CC">
        <w:t xml:space="preserve">.  </w:t>
      </w:r>
    </w:p>
    <w:p w14:paraId="4061A312" w14:textId="77777777" w:rsidR="00660D5C" w:rsidRDefault="00660D5C" w:rsidP="00D228D1">
      <w:pPr>
        <w:tabs>
          <w:tab w:val="left" w:pos="1440"/>
          <w:tab w:val="left" w:pos="2160"/>
        </w:tabs>
        <w:jc w:val="both"/>
      </w:pPr>
    </w:p>
    <w:p w14:paraId="43BC20CD" w14:textId="2EAC2FE7" w:rsidR="00D33207" w:rsidRPr="00FB3BE9" w:rsidRDefault="00660D5C" w:rsidP="00D33207">
      <w:pPr>
        <w:tabs>
          <w:tab w:val="left" w:pos="1440"/>
          <w:tab w:val="left" w:pos="2160"/>
        </w:tabs>
        <w:jc w:val="both"/>
        <w:rPr>
          <w:b/>
          <w:bCs/>
          <w:u w:val="single"/>
        </w:rPr>
      </w:pPr>
      <w:r>
        <w:t xml:space="preserve">Mr. Fisher asked if they can be successful without the </w:t>
      </w:r>
      <w:r w:rsidR="00042DF5">
        <w:t xml:space="preserve">involvement of the </w:t>
      </w:r>
      <w:r>
        <w:t xml:space="preserve">Governor and the Legislature.  Mr. Becker stated that </w:t>
      </w:r>
      <w:r w:rsidR="007D1A97">
        <w:t xml:space="preserve">CWC staff have met with </w:t>
      </w:r>
      <w:r w:rsidR="00042DF5">
        <w:t xml:space="preserve">both </w:t>
      </w:r>
      <w:r w:rsidR="007D1A97">
        <w:t xml:space="preserve">and </w:t>
      </w:r>
      <w:r w:rsidR="00D33207">
        <w:t>representatives have been assigned on their behalf</w:t>
      </w:r>
      <w:r w:rsidR="007D1A97">
        <w:t xml:space="preserve">.  </w:t>
      </w:r>
    </w:p>
    <w:p w14:paraId="3B3891EC" w14:textId="1B899916" w:rsidR="00D228D1" w:rsidRPr="00FB3BE9" w:rsidRDefault="00D228D1" w:rsidP="00FB3BE9">
      <w:pPr>
        <w:tabs>
          <w:tab w:val="left" w:pos="1440"/>
          <w:tab w:val="left" w:pos="2160"/>
        </w:tabs>
        <w:jc w:val="both"/>
        <w:rPr>
          <w:b/>
          <w:bCs/>
          <w:u w:val="single"/>
        </w:rPr>
      </w:pPr>
    </w:p>
    <w:p w14:paraId="43A5015F" w14:textId="1743F5B7" w:rsidR="00C71F97" w:rsidRPr="00BC4BC6" w:rsidRDefault="00913232" w:rsidP="00BC4BC6">
      <w:pPr>
        <w:pStyle w:val="ListParagraph"/>
        <w:numPr>
          <w:ilvl w:val="0"/>
          <w:numId w:val="13"/>
        </w:numPr>
        <w:tabs>
          <w:tab w:val="left" w:pos="1440"/>
          <w:tab w:val="left" w:pos="2160"/>
        </w:tabs>
        <w:ind w:hanging="720"/>
        <w:jc w:val="both"/>
        <w:rPr>
          <w:b/>
          <w:bCs/>
          <w:u w:val="single"/>
        </w:rPr>
      </w:pPr>
      <w:r>
        <w:rPr>
          <w:b/>
          <w:bCs/>
          <w:u w:val="single"/>
        </w:rPr>
        <w:t>A</w:t>
      </w:r>
      <w:r w:rsidR="00C71F97" w:rsidRPr="00BC4BC6">
        <w:rPr>
          <w:b/>
          <w:bCs/>
          <w:u w:val="single"/>
        </w:rPr>
        <w:t>DJOURNMENT</w:t>
      </w:r>
    </w:p>
    <w:p w14:paraId="70A0EAF9" w14:textId="28D62868" w:rsidR="00C71F97" w:rsidRDefault="00C71F97" w:rsidP="00995AB0">
      <w:pPr>
        <w:keepNext/>
        <w:keepLines/>
        <w:jc w:val="both"/>
        <w:rPr>
          <w:iCs/>
        </w:rPr>
      </w:pPr>
    </w:p>
    <w:p w14:paraId="3AD8E7A9" w14:textId="25AFBF57" w:rsidR="00432930" w:rsidRPr="00432930" w:rsidRDefault="00432930" w:rsidP="00995AB0">
      <w:pPr>
        <w:keepNext/>
        <w:keepLines/>
        <w:jc w:val="both"/>
        <w:rPr>
          <w:iCs/>
        </w:rPr>
      </w:pPr>
      <w:r>
        <w:rPr>
          <w:b/>
          <w:bCs/>
          <w:iCs/>
        </w:rPr>
        <w:t xml:space="preserve">MOTION:  </w:t>
      </w:r>
      <w:r>
        <w:rPr>
          <w:iCs/>
        </w:rPr>
        <w:t xml:space="preserve">Mayor Beerman moved to adjourn.  </w:t>
      </w:r>
      <w:r w:rsidR="00D33207">
        <w:rPr>
          <w:iCs/>
        </w:rPr>
        <w:t>The motion passed with the unanimous consent of the Committee Members.</w:t>
      </w:r>
    </w:p>
    <w:p w14:paraId="1368747C" w14:textId="77777777" w:rsidR="00432930" w:rsidRDefault="00432930" w:rsidP="00995AB0">
      <w:pPr>
        <w:keepNext/>
        <w:keepLines/>
        <w:jc w:val="both"/>
        <w:rPr>
          <w:iCs/>
        </w:rPr>
      </w:pPr>
    </w:p>
    <w:p w14:paraId="4E653F92" w14:textId="5DCF9428" w:rsidR="007E6CC8" w:rsidRPr="007E6CC8" w:rsidRDefault="008215EF" w:rsidP="007E6CC8">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at</w:t>
      </w:r>
      <w:r w:rsidR="00F31D31">
        <w:rPr>
          <w:bCs/>
        </w:rPr>
        <w:t xml:space="preserve"> </w:t>
      </w:r>
      <w:r w:rsidR="00C07737">
        <w:rPr>
          <w:bCs/>
        </w:rPr>
        <w:t xml:space="preserve">approximately </w:t>
      </w:r>
      <w:r w:rsidR="004D2A7E">
        <w:rPr>
          <w:bCs/>
        </w:rPr>
        <w:t xml:space="preserve">3:34 </w:t>
      </w:r>
      <w:r w:rsidR="007E09ED">
        <w:rPr>
          <w:bCs/>
        </w:rPr>
        <w:t>p</w:t>
      </w:r>
      <w:r w:rsidR="001101BE">
        <w:rPr>
          <w:bCs/>
        </w:rPr>
        <w:t>.m.</w:t>
      </w:r>
      <w:r w:rsidR="001101BE">
        <w:rPr>
          <w:b/>
          <w:i/>
          <w:iCs/>
        </w:rPr>
        <w:t xml:space="preserve"> </w:t>
      </w:r>
      <w:r w:rsidR="007E6CC8">
        <w:rPr>
          <w:b/>
          <w:i/>
          <w:iCs/>
        </w:rPr>
        <w:br w:type="page"/>
      </w:r>
    </w:p>
    <w:p w14:paraId="09C5FF4E" w14:textId="742A4670"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7E09ED">
        <w:rPr>
          <w:b/>
          <w:i/>
          <w:iCs/>
        </w:rPr>
        <w:t xml:space="preserve"> Tuesday</w:t>
      </w:r>
      <w:r w:rsidR="004A5916">
        <w:rPr>
          <w:b/>
          <w:i/>
          <w:iCs/>
        </w:rPr>
        <w:t>,</w:t>
      </w:r>
      <w:r w:rsidR="00056A20">
        <w:rPr>
          <w:b/>
          <w:i/>
          <w:iCs/>
        </w:rPr>
        <w:t xml:space="preserve"> </w:t>
      </w:r>
      <w:r w:rsidR="007E6CC8">
        <w:rPr>
          <w:b/>
          <w:i/>
          <w:iCs/>
        </w:rPr>
        <w:t>February 2</w:t>
      </w:r>
      <w:r w:rsidR="007E09ED">
        <w:rPr>
          <w:b/>
          <w:i/>
          <w:iCs/>
        </w:rPr>
        <w:t>5</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43BAE" w14:textId="77777777" w:rsidR="006C3355" w:rsidRDefault="006C3355">
      <w:r>
        <w:separator/>
      </w:r>
    </w:p>
  </w:endnote>
  <w:endnote w:type="continuationSeparator" w:id="0">
    <w:p w14:paraId="32B9D740" w14:textId="77777777" w:rsidR="006C3355" w:rsidRDefault="006C3355">
      <w:r>
        <w:continuationSeparator/>
      </w:r>
    </w:p>
  </w:endnote>
  <w:endnote w:type="continuationNotice" w:id="1">
    <w:p w14:paraId="35CD951C" w14:textId="77777777" w:rsidR="006C3355" w:rsidRDefault="006C33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218BC8B"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7E09ED">
      <w:rPr>
        <w:i/>
        <w:sz w:val="18"/>
        <w:szCs w:val="18"/>
        <w:lang w:val="en-CA"/>
      </w:rPr>
      <w:t xml:space="preserve"> Transportation</w:t>
    </w:r>
    <w:r w:rsidR="00E464A5">
      <w:rPr>
        <w:i/>
        <w:sz w:val="18"/>
        <w:szCs w:val="18"/>
        <w:lang w:val="en-CA"/>
      </w:rPr>
      <w:t xml:space="preserve"> Committee </w:t>
    </w:r>
    <w:r w:rsidR="002F37AC">
      <w:rPr>
        <w:i/>
        <w:sz w:val="18"/>
        <w:szCs w:val="18"/>
        <w:lang w:val="en-CA"/>
      </w:rPr>
      <w:t xml:space="preserve">Meeting – </w:t>
    </w:r>
    <w:r w:rsidR="00056A20">
      <w:rPr>
        <w:i/>
        <w:sz w:val="18"/>
        <w:szCs w:val="18"/>
        <w:lang w:val="en-CA"/>
      </w:rPr>
      <w:t>0</w:t>
    </w:r>
    <w:r w:rsidR="00A11B5A">
      <w:rPr>
        <w:i/>
        <w:sz w:val="18"/>
        <w:szCs w:val="18"/>
        <w:lang w:val="en-CA"/>
      </w:rPr>
      <w:t>2</w:t>
    </w:r>
    <w:r w:rsidR="00917017">
      <w:rPr>
        <w:i/>
        <w:sz w:val="18"/>
        <w:szCs w:val="18"/>
        <w:lang w:val="en-CA"/>
      </w:rPr>
      <w:t>/</w:t>
    </w:r>
    <w:r w:rsidR="00A11B5A">
      <w:rPr>
        <w:i/>
        <w:sz w:val="18"/>
        <w:szCs w:val="18"/>
        <w:lang w:val="en-CA"/>
      </w:rPr>
      <w:t>2</w:t>
    </w:r>
    <w:r w:rsidR="007E09ED">
      <w:rPr>
        <w:i/>
        <w:sz w:val="18"/>
        <w:szCs w:val="18"/>
        <w:lang w:val="en-CA"/>
      </w:rPr>
      <w:t>5</w:t>
    </w:r>
    <w:r w:rsidR="005005C5">
      <w:rPr>
        <w:i/>
        <w:sz w:val="18"/>
        <w:szCs w:val="18"/>
        <w:lang w:val="en-CA"/>
      </w:rPr>
      <w:t>/</w:t>
    </w:r>
    <w:r w:rsidR="002F37AC">
      <w:rPr>
        <w:i/>
        <w:sz w:val="18"/>
        <w:szCs w:val="18"/>
        <w:lang w:val="en-CA"/>
      </w:rPr>
      <w:t>20</w:t>
    </w:r>
    <w:r w:rsidR="00056A20">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879B4" w14:textId="77777777" w:rsidR="006C3355" w:rsidRDefault="006C3355">
      <w:r>
        <w:separator/>
      </w:r>
    </w:p>
  </w:footnote>
  <w:footnote w:type="continuationSeparator" w:id="0">
    <w:p w14:paraId="1D6BA1FA" w14:textId="77777777" w:rsidR="006C3355" w:rsidRDefault="006C3355">
      <w:r>
        <w:continuationSeparator/>
      </w:r>
    </w:p>
  </w:footnote>
  <w:footnote w:type="continuationNotice" w:id="1">
    <w:p w14:paraId="1F55E47A" w14:textId="77777777" w:rsidR="006C3355" w:rsidRDefault="006C33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C4185B40"/>
    <w:lvl w:ilvl="0" w:tplc="613EED0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9"/>
  </w:num>
  <w:num w:numId="4">
    <w:abstractNumId w:val="0"/>
  </w:num>
  <w:num w:numId="5">
    <w:abstractNumId w:val="8"/>
  </w:num>
  <w:num w:numId="6">
    <w:abstractNumId w:val="21"/>
  </w:num>
  <w:num w:numId="7">
    <w:abstractNumId w:val="5"/>
  </w:num>
  <w:num w:numId="8">
    <w:abstractNumId w:val="14"/>
  </w:num>
  <w:num w:numId="9">
    <w:abstractNumId w:val="4"/>
  </w:num>
  <w:num w:numId="10">
    <w:abstractNumId w:val="20"/>
  </w:num>
  <w:num w:numId="11">
    <w:abstractNumId w:val="17"/>
  </w:num>
  <w:num w:numId="12">
    <w:abstractNumId w:val="26"/>
  </w:num>
  <w:num w:numId="13">
    <w:abstractNumId w:val="1"/>
  </w:num>
  <w:num w:numId="14">
    <w:abstractNumId w:val="22"/>
  </w:num>
  <w:num w:numId="15">
    <w:abstractNumId w:val="12"/>
  </w:num>
  <w:num w:numId="16">
    <w:abstractNumId w:val="23"/>
  </w:num>
  <w:num w:numId="17">
    <w:abstractNumId w:val="19"/>
  </w:num>
  <w:num w:numId="18">
    <w:abstractNumId w:val="18"/>
  </w:num>
  <w:num w:numId="19">
    <w:abstractNumId w:val="3"/>
  </w:num>
  <w:num w:numId="20">
    <w:abstractNumId w:val="25"/>
  </w:num>
  <w:num w:numId="21">
    <w:abstractNumId w:val="24"/>
  </w:num>
  <w:num w:numId="22">
    <w:abstractNumId w:val="6"/>
  </w:num>
  <w:num w:numId="23">
    <w:abstractNumId w:val="10"/>
  </w:num>
  <w:num w:numId="24">
    <w:abstractNumId w:val="15"/>
  </w:num>
  <w:num w:numId="25">
    <w:abstractNumId w:val="11"/>
  </w:num>
  <w:num w:numId="26">
    <w:abstractNumId w:val="13"/>
  </w:num>
  <w:num w:numId="27">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wFAIeN9tktAAAA"/>
  </w:docVars>
  <w:rsids>
    <w:rsidRoot w:val="00227B9E"/>
    <w:rsid w:val="00000079"/>
    <w:rsid w:val="000001EA"/>
    <w:rsid w:val="0000034D"/>
    <w:rsid w:val="00000D65"/>
    <w:rsid w:val="00000E1F"/>
    <w:rsid w:val="00000F64"/>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416"/>
    <w:rsid w:val="00007616"/>
    <w:rsid w:val="00007621"/>
    <w:rsid w:val="0000799A"/>
    <w:rsid w:val="00007E59"/>
    <w:rsid w:val="000104CE"/>
    <w:rsid w:val="000104E0"/>
    <w:rsid w:val="0001058B"/>
    <w:rsid w:val="00010933"/>
    <w:rsid w:val="00010C84"/>
    <w:rsid w:val="0001116D"/>
    <w:rsid w:val="0001126E"/>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37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A09"/>
    <w:rsid w:val="00027798"/>
    <w:rsid w:val="000279E4"/>
    <w:rsid w:val="00027DEC"/>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ABE"/>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812"/>
    <w:rsid w:val="000448CB"/>
    <w:rsid w:val="00045093"/>
    <w:rsid w:val="00045222"/>
    <w:rsid w:val="000457A9"/>
    <w:rsid w:val="00045B0E"/>
    <w:rsid w:val="00045BFA"/>
    <w:rsid w:val="00045DC2"/>
    <w:rsid w:val="00045ED6"/>
    <w:rsid w:val="00046167"/>
    <w:rsid w:val="00046605"/>
    <w:rsid w:val="00046757"/>
    <w:rsid w:val="00046759"/>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3DE9"/>
    <w:rsid w:val="00094222"/>
    <w:rsid w:val="00094311"/>
    <w:rsid w:val="000944D3"/>
    <w:rsid w:val="000948AD"/>
    <w:rsid w:val="00094C7F"/>
    <w:rsid w:val="0009553A"/>
    <w:rsid w:val="00095598"/>
    <w:rsid w:val="00095857"/>
    <w:rsid w:val="00095B9A"/>
    <w:rsid w:val="00095DD9"/>
    <w:rsid w:val="00096428"/>
    <w:rsid w:val="00096C45"/>
    <w:rsid w:val="00097A15"/>
    <w:rsid w:val="00097AC3"/>
    <w:rsid w:val="00097C97"/>
    <w:rsid w:val="00097F61"/>
    <w:rsid w:val="000A06F2"/>
    <w:rsid w:val="000A0849"/>
    <w:rsid w:val="000A0A90"/>
    <w:rsid w:val="000A0C8D"/>
    <w:rsid w:val="000A1186"/>
    <w:rsid w:val="000A1255"/>
    <w:rsid w:val="000A17CE"/>
    <w:rsid w:val="000A18FF"/>
    <w:rsid w:val="000A1928"/>
    <w:rsid w:val="000A1BFA"/>
    <w:rsid w:val="000A1E95"/>
    <w:rsid w:val="000A24B9"/>
    <w:rsid w:val="000A268A"/>
    <w:rsid w:val="000A2AF7"/>
    <w:rsid w:val="000A2CE4"/>
    <w:rsid w:val="000A2F47"/>
    <w:rsid w:val="000A3069"/>
    <w:rsid w:val="000A373F"/>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8F"/>
    <w:rsid w:val="000A7883"/>
    <w:rsid w:val="000A7BEF"/>
    <w:rsid w:val="000A7F14"/>
    <w:rsid w:val="000B04BB"/>
    <w:rsid w:val="000B0514"/>
    <w:rsid w:val="000B0BDC"/>
    <w:rsid w:val="000B0E40"/>
    <w:rsid w:val="000B1031"/>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3E06"/>
    <w:rsid w:val="000D4907"/>
    <w:rsid w:val="000D51B1"/>
    <w:rsid w:val="000D521B"/>
    <w:rsid w:val="000D58D8"/>
    <w:rsid w:val="000D5E5F"/>
    <w:rsid w:val="000D7108"/>
    <w:rsid w:val="000D71CF"/>
    <w:rsid w:val="000D72BB"/>
    <w:rsid w:val="000D7360"/>
    <w:rsid w:val="000D7646"/>
    <w:rsid w:val="000D767F"/>
    <w:rsid w:val="000D7A53"/>
    <w:rsid w:val="000D7FCC"/>
    <w:rsid w:val="000E0072"/>
    <w:rsid w:val="000E0147"/>
    <w:rsid w:val="000E024E"/>
    <w:rsid w:val="000E0536"/>
    <w:rsid w:val="000E084E"/>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67"/>
    <w:rsid w:val="000E5AAC"/>
    <w:rsid w:val="000E5EE4"/>
    <w:rsid w:val="000E63D7"/>
    <w:rsid w:val="000E6497"/>
    <w:rsid w:val="000E66B1"/>
    <w:rsid w:val="000E699C"/>
    <w:rsid w:val="000E6D8D"/>
    <w:rsid w:val="000E6DBA"/>
    <w:rsid w:val="000E74BF"/>
    <w:rsid w:val="000E78E2"/>
    <w:rsid w:val="000E7CF4"/>
    <w:rsid w:val="000E7DFD"/>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D4A"/>
    <w:rsid w:val="000F31C2"/>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3D6"/>
    <w:rsid w:val="00110CBA"/>
    <w:rsid w:val="0011138F"/>
    <w:rsid w:val="00111B71"/>
    <w:rsid w:val="00111D10"/>
    <w:rsid w:val="0011207D"/>
    <w:rsid w:val="001124D4"/>
    <w:rsid w:val="00112765"/>
    <w:rsid w:val="00113779"/>
    <w:rsid w:val="00113D92"/>
    <w:rsid w:val="00114206"/>
    <w:rsid w:val="0011438C"/>
    <w:rsid w:val="00114668"/>
    <w:rsid w:val="001149D4"/>
    <w:rsid w:val="00114A76"/>
    <w:rsid w:val="001150DB"/>
    <w:rsid w:val="00115171"/>
    <w:rsid w:val="0011538F"/>
    <w:rsid w:val="001156D8"/>
    <w:rsid w:val="0011588B"/>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6A"/>
    <w:rsid w:val="00132FD8"/>
    <w:rsid w:val="00132FF0"/>
    <w:rsid w:val="00133139"/>
    <w:rsid w:val="0013399B"/>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9C"/>
    <w:rsid w:val="00137930"/>
    <w:rsid w:val="00137AB8"/>
    <w:rsid w:val="00140298"/>
    <w:rsid w:val="00140363"/>
    <w:rsid w:val="00140C29"/>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E2D"/>
    <w:rsid w:val="00157FE7"/>
    <w:rsid w:val="001600BA"/>
    <w:rsid w:val="001605E3"/>
    <w:rsid w:val="001608C1"/>
    <w:rsid w:val="001608EF"/>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9B7"/>
    <w:rsid w:val="00164D50"/>
    <w:rsid w:val="00164EA2"/>
    <w:rsid w:val="001650FC"/>
    <w:rsid w:val="00165137"/>
    <w:rsid w:val="00165272"/>
    <w:rsid w:val="00165324"/>
    <w:rsid w:val="00165BC7"/>
    <w:rsid w:val="00166182"/>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2B3"/>
    <w:rsid w:val="0019263F"/>
    <w:rsid w:val="00193305"/>
    <w:rsid w:val="00193898"/>
    <w:rsid w:val="00193997"/>
    <w:rsid w:val="00193BB0"/>
    <w:rsid w:val="00193C86"/>
    <w:rsid w:val="00193E61"/>
    <w:rsid w:val="00194003"/>
    <w:rsid w:val="001942F7"/>
    <w:rsid w:val="0019455B"/>
    <w:rsid w:val="00194D1F"/>
    <w:rsid w:val="0019532A"/>
    <w:rsid w:val="001955A3"/>
    <w:rsid w:val="001956BE"/>
    <w:rsid w:val="00195C3E"/>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B24"/>
    <w:rsid w:val="001A531F"/>
    <w:rsid w:val="001A5B72"/>
    <w:rsid w:val="001A6004"/>
    <w:rsid w:val="001A64D0"/>
    <w:rsid w:val="001A6DB2"/>
    <w:rsid w:val="001A6E70"/>
    <w:rsid w:val="001A6F1E"/>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9AA"/>
    <w:rsid w:val="001B2A6B"/>
    <w:rsid w:val="001B31BB"/>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03"/>
    <w:rsid w:val="001F4DB6"/>
    <w:rsid w:val="001F50F0"/>
    <w:rsid w:val="001F524C"/>
    <w:rsid w:val="001F59C5"/>
    <w:rsid w:val="001F5AF6"/>
    <w:rsid w:val="001F5B8F"/>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52C"/>
    <w:rsid w:val="00203BD3"/>
    <w:rsid w:val="00204562"/>
    <w:rsid w:val="002045A1"/>
    <w:rsid w:val="00204985"/>
    <w:rsid w:val="00204DC9"/>
    <w:rsid w:val="002051D3"/>
    <w:rsid w:val="00205537"/>
    <w:rsid w:val="00205689"/>
    <w:rsid w:val="002056D0"/>
    <w:rsid w:val="00205894"/>
    <w:rsid w:val="00205A82"/>
    <w:rsid w:val="00205BDF"/>
    <w:rsid w:val="00205F0B"/>
    <w:rsid w:val="0020621E"/>
    <w:rsid w:val="0020632F"/>
    <w:rsid w:val="002067C0"/>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2008"/>
    <w:rsid w:val="002124B2"/>
    <w:rsid w:val="00212D8D"/>
    <w:rsid w:val="00213512"/>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1CCB"/>
    <w:rsid w:val="00222109"/>
    <w:rsid w:val="002221A8"/>
    <w:rsid w:val="00222DB4"/>
    <w:rsid w:val="00222EFB"/>
    <w:rsid w:val="00222FF9"/>
    <w:rsid w:val="0022328F"/>
    <w:rsid w:val="00223518"/>
    <w:rsid w:val="00223712"/>
    <w:rsid w:val="00223FD9"/>
    <w:rsid w:val="002242C0"/>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72D"/>
    <w:rsid w:val="00287B3D"/>
    <w:rsid w:val="00287C1A"/>
    <w:rsid w:val="00290267"/>
    <w:rsid w:val="002902D5"/>
    <w:rsid w:val="0029038F"/>
    <w:rsid w:val="00290858"/>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2B07"/>
    <w:rsid w:val="002B3017"/>
    <w:rsid w:val="002B34F3"/>
    <w:rsid w:val="002B371A"/>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3B2"/>
    <w:rsid w:val="002D34B5"/>
    <w:rsid w:val="002D3859"/>
    <w:rsid w:val="002D42B7"/>
    <w:rsid w:val="002D452C"/>
    <w:rsid w:val="002D4A83"/>
    <w:rsid w:val="002D4D3A"/>
    <w:rsid w:val="002D4F70"/>
    <w:rsid w:val="002D5310"/>
    <w:rsid w:val="002D593C"/>
    <w:rsid w:val="002D5CA5"/>
    <w:rsid w:val="002D5E75"/>
    <w:rsid w:val="002D5EDC"/>
    <w:rsid w:val="002D5F39"/>
    <w:rsid w:val="002D622C"/>
    <w:rsid w:val="002D69C5"/>
    <w:rsid w:val="002D6ED4"/>
    <w:rsid w:val="002D6FEA"/>
    <w:rsid w:val="002D707A"/>
    <w:rsid w:val="002D74B6"/>
    <w:rsid w:val="002D7535"/>
    <w:rsid w:val="002D76D8"/>
    <w:rsid w:val="002D7E07"/>
    <w:rsid w:val="002D7E9A"/>
    <w:rsid w:val="002D7FBB"/>
    <w:rsid w:val="002D7FE6"/>
    <w:rsid w:val="002E0080"/>
    <w:rsid w:val="002E074B"/>
    <w:rsid w:val="002E077C"/>
    <w:rsid w:val="002E1047"/>
    <w:rsid w:val="002E171C"/>
    <w:rsid w:val="002E1E83"/>
    <w:rsid w:val="002E2324"/>
    <w:rsid w:val="002E2A33"/>
    <w:rsid w:val="002E2EFC"/>
    <w:rsid w:val="002E32A1"/>
    <w:rsid w:val="002E33F6"/>
    <w:rsid w:val="002E3CD3"/>
    <w:rsid w:val="002E4B98"/>
    <w:rsid w:val="002E4C26"/>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91"/>
    <w:rsid w:val="002F6DB1"/>
    <w:rsid w:val="002F6F52"/>
    <w:rsid w:val="002F74C1"/>
    <w:rsid w:val="003000EE"/>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E44"/>
    <w:rsid w:val="00302F93"/>
    <w:rsid w:val="00303505"/>
    <w:rsid w:val="00303876"/>
    <w:rsid w:val="003038BC"/>
    <w:rsid w:val="00303AE4"/>
    <w:rsid w:val="00303BCD"/>
    <w:rsid w:val="00303F14"/>
    <w:rsid w:val="003040E6"/>
    <w:rsid w:val="0030426F"/>
    <w:rsid w:val="00304497"/>
    <w:rsid w:val="003045D5"/>
    <w:rsid w:val="00305011"/>
    <w:rsid w:val="00305A30"/>
    <w:rsid w:val="003060F5"/>
    <w:rsid w:val="0030685E"/>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7017"/>
    <w:rsid w:val="0031724E"/>
    <w:rsid w:val="00317478"/>
    <w:rsid w:val="0032041C"/>
    <w:rsid w:val="003207E7"/>
    <w:rsid w:val="003208C5"/>
    <w:rsid w:val="00320EED"/>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D8B"/>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467"/>
    <w:rsid w:val="003419C5"/>
    <w:rsid w:val="00341EC9"/>
    <w:rsid w:val="00341F9F"/>
    <w:rsid w:val="00342164"/>
    <w:rsid w:val="0034234A"/>
    <w:rsid w:val="00342736"/>
    <w:rsid w:val="00342999"/>
    <w:rsid w:val="00342DA0"/>
    <w:rsid w:val="00342E48"/>
    <w:rsid w:val="003430B6"/>
    <w:rsid w:val="003435CE"/>
    <w:rsid w:val="003436E5"/>
    <w:rsid w:val="0034382F"/>
    <w:rsid w:val="00343B9C"/>
    <w:rsid w:val="003442A6"/>
    <w:rsid w:val="0034487D"/>
    <w:rsid w:val="00344B22"/>
    <w:rsid w:val="00344D53"/>
    <w:rsid w:val="00344FC6"/>
    <w:rsid w:val="00345122"/>
    <w:rsid w:val="0034514B"/>
    <w:rsid w:val="003457F9"/>
    <w:rsid w:val="003458EC"/>
    <w:rsid w:val="003466C3"/>
    <w:rsid w:val="00346E29"/>
    <w:rsid w:val="0034779B"/>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B92"/>
    <w:rsid w:val="00373D61"/>
    <w:rsid w:val="00374E2F"/>
    <w:rsid w:val="00374FA0"/>
    <w:rsid w:val="00374FA1"/>
    <w:rsid w:val="00375316"/>
    <w:rsid w:val="00375E38"/>
    <w:rsid w:val="003761E3"/>
    <w:rsid w:val="0037661A"/>
    <w:rsid w:val="00376EE0"/>
    <w:rsid w:val="00376FDE"/>
    <w:rsid w:val="00377243"/>
    <w:rsid w:val="00377C11"/>
    <w:rsid w:val="003805B6"/>
    <w:rsid w:val="003808EA"/>
    <w:rsid w:val="00380E1C"/>
    <w:rsid w:val="00381B34"/>
    <w:rsid w:val="00381F5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3CF3"/>
    <w:rsid w:val="00394087"/>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40E"/>
    <w:rsid w:val="003E664B"/>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90D"/>
    <w:rsid w:val="003F3E44"/>
    <w:rsid w:val="003F3EDB"/>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1056"/>
    <w:rsid w:val="00421087"/>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FE7"/>
    <w:rsid w:val="00425255"/>
    <w:rsid w:val="00425BFB"/>
    <w:rsid w:val="00425CA5"/>
    <w:rsid w:val="00426717"/>
    <w:rsid w:val="0042736F"/>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40036"/>
    <w:rsid w:val="00440C0C"/>
    <w:rsid w:val="00440D0F"/>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C5A"/>
    <w:rsid w:val="00445D30"/>
    <w:rsid w:val="00445D78"/>
    <w:rsid w:val="004460D6"/>
    <w:rsid w:val="00446131"/>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28C"/>
    <w:rsid w:val="00476321"/>
    <w:rsid w:val="00476532"/>
    <w:rsid w:val="004766A0"/>
    <w:rsid w:val="00476837"/>
    <w:rsid w:val="00476BF7"/>
    <w:rsid w:val="004773B0"/>
    <w:rsid w:val="004773E0"/>
    <w:rsid w:val="00477AB6"/>
    <w:rsid w:val="00477D37"/>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1F0"/>
    <w:rsid w:val="00490231"/>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427"/>
    <w:rsid w:val="004B64B7"/>
    <w:rsid w:val="004B70A6"/>
    <w:rsid w:val="004B7378"/>
    <w:rsid w:val="004B786C"/>
    <w:rsid w:val="004B7915"/>
    <w:rsid w:val="004B79C8"/>
    <w:rsid w:val="004B7A41"/>
    <w:rsid w:val="004B7D1E"/>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D002A"/>
    <w:rsid w:val="004D004F"/>
    <w:rsid w:val="004D016A"/>
    <w:rsid w:val="004D0264"/>
    <w:rsid w:val="004D0285"/>
    <w:rsid w:val="004D0FF3"/>
    <w:rsid w:val="004D1161"/>
    <w:rsid w:val="004D128D"/>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4A2"/>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F54"/>
    <w:rsid w:val="004F0592"/>
    <w:rsid w:val="004F0C8A"/>
    <w:rsid w:val="004F0FF6"/>
    <w:rsid w:val="004F10D0"/>
    <w:rsid w:val="004F12FD"/>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1C6"/>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A12"/>
    <w:rsid w:val="00536BD9"/>
    <w:rsid w:val="00536DE2"/>
    <w:rsid w:val="00536E71"/>
    <w:rsid w:val="00536F0B"/>
    <w:rsid w:val="00537208"/>
    <w:rsid w:val="005375DF"/>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76F"/>
    <w:rsid w:val="0055384C"/>
    <w:rsid w:val="005538D2"/>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C"/>
    <w:rsid w:val="00565FF8"/>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0E4"/>
    <w:rsid w:val="00576A28"/>
    <w:rsid w:val="00576C99"/>
    <w:rsid w:val="00576CBB"/>
    <w:rsid w:val="005773D9"/>
    <w:rsid w:val="00577419"/>
    <w:rsid w:val="0057760F"/>
    <w:rsid w:val="0057792A"/>
    <w:rsid w:val="00577948"/>
    <w:rsid w:val="00577A1F"/>
    <w:rsid w:val="00580049"/>
    <w:rsid w:val="00580944"/>
    <w:rsid w:val="00580A96"/>
    <w:rsid w:val="00580C63"/>
    <w:rsid w:val="00580D07"/>
    <w:rsid w:val="00580E44"/>
    <w:rsid w:val="00580EA4"/>
    <w:rsid w:val="00580F5A"/>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F5"/>
    <w:rsid w:val="0059117A"/>
    <w:rsid w:val="005911F5"/>
    <w:rsid w:val="00591371"/>
    <w:rsid w:val="005915F6"/>
    <w:rsid w:val="00591A09"/>
    <w:rsid w:val="00591D4A"/>
    <w:rsid w:val="00591E51"/>
    <w:rsid w:val="005925B9"/>
    <w:rsid w:val="00592A3F"/>
    <w:rsid w:val="005934A2"/>
    <w:rsid w:val="005941A5"/>
    <w:rsid w:val="005941B3"/>
    <w:rsid w:val="00594C57"/>
    <w:rsid w:val="00594CB7"/>
    <w:rsid w:val="0059518F"/>
    <w:rsid w:val="0059535F"/>
    <w:rsid w:val="005953AB"/>
    <w:rsid w:val="00595463"/>
    <w:rsid w:val="005955A5"/>
    <w:rsid w:val="005957CC"/>
    <w:rsid w:val="00595973"/>
    <w:rsid w:val="00595C99"/>
    <w:rsid w:val="0059640D"/>
    <w:rsid w:val="0059682F"/>
    <w:rsid w:val="00596949"/>
    <w:rsid w:val="00596D6D"/>
    <w:rsid w:val="00597005"/>
    <w:rsid w:val="0059787C"/>
    <w:rsid w:val="00597AC9"/>
    <w:rsid w:val="00597DB5"/>
    <w:rsid w:val="005A01E2"/>
    <w:rsid w:val="005A06D5"/>
    <w:rsid w:val="005A072B"/>
    <w:rsid w:val="005A0A8A"/>
    <w:rsid w:val="005A0F0B"/>
    <w:rsid w:val="005A10D8"/>
    <w:rsid w:val="005A10FC"/>
    <w:rsid w:val="005A12D8"/>
    <w:rsid w:val="005A1413"/>
    <w:rsid w:val="005A17F4"/>
    <w:rsid w:val="005A186A"/>
    <w:rsid w:val="005A25A2"/>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A4E"/>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F6C"/>
    <w:rsid w:val="005E0149"/>
    <w:rsid w:val="005E015A"/>
    <w:rsid w:val="005E07E5"/>
    <w:rsid w:val="005E0B33"/>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E7C55"/>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B4A"/>
    <w:rsid w:val="00626E77"/>
    <w:rsid w:val="0062709F"/>
    <w:rsid w:val="00627193"/>
    <w:rsid w:val="00627555"/>
    <w:rsid w:val="006278CF"/>
    <w:rsid w:val="00627956"/>
    <w:rsid w:val="00630043"/>
    <w:rsid w:val="006300B0"/>
    <w:rsid w:val="00630301"/>
    <w:rsid w:val="0063070A"/>
    <w:rsid w:val="00630E33"/>
    <w:rsid w:val="00630F52"/>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1D"/>
    <w:rsid w:val="00635C58"/>
    <w:rsid w:val="00635ED7"/>
    <w:rsid w:val="0063605A"/>
    <w:rsid w:val="00636761"/>
    <w:rsid w:val="0063697E"/>
    <w:rsid w:val="00636B39"/>
    <w:rsid w:val="00636E91"/>
    <w:rsid w:val="006379D4"/>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5BA"/>
    <w:rsid w:val="006445D4"/>
    <w:rsid w:val="006446F3"/>
    <w:rsid w:val="00644855"/>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400B"/>
    <w:rsid w:val="00674307"/>
    <w:rsid w:val="006747EF"/>
    <w:rsid w:val="00674BB3"/>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897"/>
    <w:rsid w:val="00684040"/>
    <w:rsid w:val="00684925"/>
    <w:rsid w:val="00684961"/>
    <w:rsid w:val="00685107"/>
    <w:rsid w:val="006851E0"/>
    <w:rsid w:val="00685359"/>
    <w:rsid w:val="006857CE"/>
    <w:rsid w:val="006859A2"/>
    <w:rsid w:val="006859A6"/>
    <w:rsid w:val="0068681F"/>
    <w:rsid w:val="00686E79"/>
    <w:rsid w:val="0068712A"/>
    <w:rsid w:val="00687148"/>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2BE8"/>
    <w:rsid w:val="006A2EA3"/>
    <w:rsid w:val="006A3427"/>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3339"/>
    <w:rsid w:val="006B395C"/>
    <w:rsid w:val="006B42F9"/>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D54"/>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742"/>
    <w:rsid w:val="006D5B48"/>
    <w:rsid w:val="006D60FE"/>
    <w:rsid w:val="006D6216"/>
    <w:rsid w:val="006D62F0"/>
    <w:rsid w:val="006D7399"/>
    <w:rsid w:val="006D76D7"/>
    <w:rsid w:val="006D7A79"/>
    <w:rsid w:val="006D7A8F"/>
    <w:rsid w:val="006D7F6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B43"/>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E7F"/>
    <w:rsid w:val="006F3FEB"/>
    <w:rsid w:val="006F408C"/>
    <w:rsid w:val="006F4189"/>
    <w:rsid w:val="006F462F"/>
    <w:rsid w:val="006F47D7"/>
    <w:rsid w:val="006F4ABC"/>
    <w:rsid w:val="006F4B50"/>
    <w:rsid w:val="006F51DB"/>
    <w:rsid w:val="006F548E"/>
    <w:rsid w:val="006F54B9"/>
    <w:rsid w:val="006F56D3"/>
    <w:rsid w:val="006F6619"/>
    <w:rsid w:val="006F6AAA"/>
    <w:rsid w:val="006F6BA9"/>
    <w:rsid w:val="006F6E76"/>
    <w:rsid w:val="006F745A"/>
    <w:rsid w:val="006F764B"/>
    <w:rsid w:val="006F7902"/>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7BD"/>
    <w:rsid w:val="0070389B"/>
    <w:rsid w:val="00703991"/>
    <w:rsid w:val="00703BDF"/>
    <w:rsid w:val="00703C36"/>
    <w:rsid w:val="00703C9A"/>
    <w:rsid w:val="007040A5"/>
    <w:rsid w:val="0070416C"/>
    <w:rsid w:val="00704588"/>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60193"/>
    <w:rsid w:val="0076069D"/>
    <w:rsid w:val="00760C8C"/>
    <w:rsid w:val="007612B0"/>
    <w:rsid w:val="007612DB"/>
    <w:rsid w:val="0076156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4BF"/>
    <w:rsid w:val="00770789"/>
    <w:rsid w:val="00770887"/>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DF4"/>
    <w:rsid w:val="007753A8"/>
    <w:rsid w:val="007754B6"/>
    <w:rsid w:val="00775BF8"/>
    <w:rsid w:val="00775C33"/>
    <w:rsid w:val="00775DFB"/>
    <w:rsid w:val="0077643C"/>
    <w:rsid w:val="00776570"/>
    <w:rsid w:val="00776831"/>
    <w:rsid w:val="00777043"/>
    <w:rsid w:val="007770AB"/>
    <w:rsid w:val="0077712F"/>
    <w:rsid w:val="007778A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198"/>
    <w:rsid w:val="007842B2"/>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BB7"/>
    <w:rsid w:val="007A4BF3"/>
    <w:rsid w:val="007A4FDA"/>
    <w:rsid w:val="007A58F6"/>
    <w:rsid w:val="007A591D"/>
    <w:rsid w:val="007A5B9C"/>
    <w:rsid w:val="007A5D06"/>
    <w:rsid w:val="007A5D5E"/>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C88"/>
    <w:rsid w:val="007C7D69"/>
    <w:rsid w:val="007C7E8B"/>
    <w:rsid w:val="007D0158"/>
    <w:rsid w:val="007D0811"/>
    <w:rsid w:val="007D084B"/>
    <w:rsid w:val="007D0C3D"/>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58"/>
    <w:rsid w:val="007D5A7F"/>
    <w:rsid w:val="007D5C43"/>
    <w:rsid w:val="007D5CC5"/>
    <w:rsid w:val="007D5D74"/>
    <w:rsid w:val="007D5E2A"/>
    <w:rsid w:val="007D6395"/>
    <w:rsid w:val="007D6540"/>
    <w:rsid w:val="007D6A20"/>
    <w:rsid w:val="007D6BF8"/>
    <w:rsid w:val="007D74D3"/>
    <w:rsid w:val="007D79B9"/>
    <w:rsid w:val="007D7C13"/>
    <w:rsid w:val="007E0934"/>
    <w:rsid w:val="007E09ED"/>
    <w:rsid w:val="007E0D86"/>
    <w:rsid w:val="007E1029"/>
    <w:rsid w:val="007E14DF"/>
    <w:rsid w:val="007E1616"/>
    <w:rsid w:val="007E1F7B"/>
    <w:rsid w:val="007E2298"/>
    <w:rsid w:val="007E2395"/>
    <w:rsid w:val="007E2DA2"/>
    <w:rsid w:val="007E3804"/>
    <w:rsid w:val="007E3DBE"/>
    <w:rsid w:val="007E475D"/>
    <w:rsid w:val="007E4CE7"/>
    <w:rsid w:val="007E52EB"/>
    <w:rsid w:val="007E5BBB"/>
    <w:rsid w:val="007E5E90"/>
    <w:rsid w:val="007E652A"/>
    <w:rsid w:val="007E65FF"/>
    <w:rsid w:val="007E664B"/>
    <w:rsid w:val="007E685D"/>
    <w:rsid w:val="007E6A3C"/>
    <w:rsid w:val="007E6CC8"/>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434A"/>
    <w:rsid w:val="007F477C"/>
    <w:rsid w:val="007F4935"/>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ED"/>
    <w:rsid w:val="0080301E"/>
    <w:rsid w:val="008030B9"/>
    <w:rsid w:val="008033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170"/>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8D9"/>
    <w:rsid w:val="0085067A"/>
    <w:rsid w:val="008506E9"/>
    <w:rsid w:val="008508A5"/>
    <w:rsid w:val="00850B5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64"/>
    <w:rsid w:val="008677B9"/>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79B"/>
    <w:rsid w:val="00887901"/>
    <w:rsid w:val="00887D0B"/>
    <w:rsid w:val="00890180"/>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674"/>
    <w:rsid w:val="008B1858"/>
    <w:rsid w:val="008B1F67"/>
    <w:rsid w:val="008B202C"/>
    <w:rsid w:val="008B238A"/>
    <w:rsid w:val="008B295B"/>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48F"/>
    <w:rsid w:val="008C1819"/>
    <w:rsid w:val="008C1A79"/>
    <w:rsid w:val="008C1FB5"/>
    <w:rsid w:val="008C2396"/>
    <w:rsid w:val="008C23FD"/>
    <w:rsid w:val="008C2445"/>
    <w:rsid w:val="008C2752"/>
    <w:rsid w:val="008C2777"/>
    <w:rsid w:val="008C3100"/>
    <w:rsid w:val="008C3145"/>
    <w:rsid w:val="008C32E1"/>
    <w:rsid w:val="008C3A4F"/>
    <w:rsid w:val="008C3EAF"/>
    <w:rsid w:val="008C4007"/>
    <w:rsid w:val="008C4219"/>
    <w:rsid w:val="008C45DD"/>
    <w:rsid w:val="008C489A"/>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51D7"/>
    <w:rsid w:val="008D53C5"/>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0DE3"/>
    <w:rsid w:val="008E0E94"/>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E5B"/>
    <w:rsid w:val="00906FD2"/>
    <w:rsid w:val="009071AD"/>
    <w:rsid w:val="009073D2"/>
    <w:rsid w:val="009076EF"/>
    <w:rsid w:val="00907ABE"/>
    <w:rsid w:val="00907F27"/>
    <w:rsid w:val="0091035C"/>
    <w:rsid w:val="009106A8"/>
    <w:rsid w:val="009112A8"/>
    <w:rsid w:val="009113CB"/>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0E1"/>
    <w:rsid w:val="00916168"/>
    <w:rsid w:val="009162C7"/>
    <w:rsid w:val="009164F1"/>
    <w:rsid w:val="00916967"/>
    <w:rsid w:val="00916D73"/>
    <w:rsid w:val="00917017"/>
    <w:rsid w:val="00917131"/>
    <w:rsid w:val="0091729E"/>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3193"/>
    <w:rsid w:val="009233DB"/>
    <w:rsid w:val="00923707"/>
    <w:rsid w:val="00923809"/>
    <w:rsid w:val="00923B16"/>
    <w:rsid w:val="00923B9A"/>
    <w:rsid w:val="00923C52"/>
    <w:rsid w:val="00924546"/>
    <w:rsid w:val="009247CC"/>
    <w:rsid w:val="00924A5C"/>
    <w:rsid w:val="00924CFD"/>
    <w:rsid w:val="00924D2D"/>
    <w:rsid w:val="00924F2F"/>
    <w:rsid w:val="009255C4"/>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AE0"/>
    <w:rsid w:val="00930B50"/>
    <w:rsid w:val="00930FC6"/>
    <w:rsid w:val="00931124"/>
    <w:rsid w:val="009316CB"/>
    <w:rsid w:val="00931939"/>
    <w:rsid w:val="00931E16"/>
    <w:rsid w:val="00931E6E"/>
    <w:rsid w:val="00932846"/>
    <w:rsid w:val="00932DD4"/>
    <w:rsid w:val="00932FA7"/>
    <w:rsid w:val="0093323A"/>
    <w:rsid w:val="00933352"/>
    <w:rsid w:val="00933A5B"/>
    <w:rsid w:val="00933D23"/>
    <w:rsid w:val="00933EE2"/>
    <w:rsid w:val="00934448"/>
    <w:rsid w:val="009348C7"/>
    <w:rsid w:val="00934A91"/>
    <w:rsid w:val="00934B0E"/>
    <w:rsid w:val="00934B45"/>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503"/>
    <w:rsid w:val="009446E6"/>
    <w:rsid w:val="00945AB9"/>
    <w:rsid w:val="00946154"/>
    <w:rsid w:val="00946194"/>
    <w:rsid w:val="009463D0"/>
    <w:rsid w:val="00946455"/>
    <w:rsid w:val="00946A21"/>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FA1"/>
    <w:rsid w:val="0098416E"/>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8C8"/>
    <w:rsid w:val="00991D52"/>
    <w:rsid w:val="00992582"/>
    <w:rsid w:val="009925D4"/>
    <w:rsid w:val="00993230"/>
    <w:rsid w:val="00993886"/>
    <w:rsid w:val="00993999"/>
    <w:rsid w:val="00994AE3"/>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447"/>
    <w:rsid w:val="009B3D56"/>
    <w:rsid w:val="009B3F60"/>
    <w:rsid w:val="009B4837"/>
    <w:rsid w:val="009B487B"/>
    <w:rsid w:val="009B4900"/>
    <w:rsid w:val="009B4CCB"/>
    <w:rsid w:val="009B4E46"/>
    <w:rsid w:val="009B4FF7"/>
    <w:rsid w:val="009B5C41"/>
    <w:rsid w:val="009B5DD3"/>
    <w:rsid w:val="009B638B"/>
    <w:rsid w:val="009B6850"/>
    <w:rsid w:val="009B69F9"/>
    <w:rsid w:val="009B6A2C"/>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04"/>
    <w:rsid w:val="009E3A67"/>
    <w:rsid w:val="009E3CCC"/>
    <w:rsid w:val="009E41EE"/>
    <w:rsid w:val="009E42A4"/>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2CC3"/>
    <w:rsid w:val="009F305B"/>
    <w:rsid w:val="009F343D"/>
    <w:rsid w:val="009F356E"/>
    <w:rsid w:val="009F378E"/>
    <w:rsid w:val="009F3999"/>
    <w:rsid w:val="009F420B"/>
    <w:rsid w:val="009F4743"/>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1297"/>
    <w:rsid w:val="00A0173C"/>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EB5"/>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75"/>
    <w:rsid w:val="00A13885"/>
    <w:rsid w:val="00A13C6C"/>
    <w:rsid w:val="00A1437A"/>
    <w:rsid w:val="00A147BA"/>
    <w:rsid w:val="00A14804"/>
    <w:rsid w:val="00A14D52"/>
    <w:rsid w:val="00A14F0F"/>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6C5"/>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CB8"/>
    <w:rsid w:val="00A90ED5"/>
    <w:rsid w:val="00A91094"/>
    <w:rsid w:val="00A910D9"/>
    <w:rsid w:val="00A913FD"/>
    <w:rsid w:val="00A91616"/>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D73"/>
    <w:rsid w:val="00A950B7"/>
    <w:rsid w:val="00A95454"/>
    <w:rsid w:val="00A95540"/>
    <w:rsid w:val="00A956E4"/>
    <w:rsid w:val="00A958F3"/>
    <w:rsid w:val="00A95D38"/>
    <w:rsid w:val="00A96045"/>
    <w:rsid w:val="00A96408"/>
    <w:rsid w:val="00A9699E"/>
    <w:rsid w:val="00A9706C"/>
    <w:rsid w:val="00A97362"/>
    <w:rsid w:val="00A977F5"/>
    <w:rsid w:val="00A97A6F"/>
    <w:rsid w:val="00A97A74"/>
    <w:rsid w:val="00AA11D6"/>
    <w:rsid w:val="00AA191A"/>
    <w:rsid w:val="00AA1F29"/>
    <w:rsid w:val="00AA1FD3"/>
    <w:rsid w:val="00AA219B"/>
    <w:rsid w:val="00AA259E"/>
    <w:rsid w:val="00AA2D13"/>
    <w:rsid w:val="00AA2D2D"/>
    <w:rsid w:val="00AA2E0F"/>
    <w:rsid w:val="00AA33D9"/>
    <w:rsid w:val="00AA3643"/>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8B1"/>
    <w:rsid w:val="00AC6A68"/>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B16"/>
    <w:rsid w:val="00AD2403"/>
    <w:rsid w:val="00AD29D7"/>
    <w:rsid w:val="00AD2C3C"/>
    <w:rsid w:val="00AD2E7D"/>
    <w:rsid w:val="00AD3173"/>
    <w:rsid w:val="00AD3212"/>
    <w:rsid w:val="00AD3510"/>
    <w:rsid w:val="00AD3521"/>
    <w:rsid w:val="00AD3804"/>
    <w:rsid w:val="00AD3CF1"/>
    <w:rsid w:val="00AD3F5B"/>
    <w:rsid w:val="00AD4064"/>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7374"/>
    <w:rsid w:val="00AE7461"/>
    <w:rsid w:val="00AE75D2"/>
    <w:rsid w:val="00AE7750"/>
    <w:rsid w:val="00AE7FC2"/>
    <w:rsid w:val="00AF00F6"/>
    <w:rsid w:val="00AF01E5"/>
    <w:rsid w:val="00AF0407"/>
    <w:rsid w:val="00AF0433"/>
    <w:rsid w:val="00AF0960"/>
    <w:rsid w:val="00AF0A02"/>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8BA"/>
    <w:rsid w:val="00AF5399"/>
    <w:rsid w:val="00AF5A02"/>
    <w:rsid w:val="00AF5A5B"/>
    <w:rsid w:val="00AF63BF"/>
    <w:rsid w:val="00AF65DD"/>
    <w:rsid w:val="00AF6E90"/>
    <w:rsid w:val="00AF73AF"/>
    <w:rsid w:val="00AF799E"/>
    <w:rsid w:val="00AF7D90"/>
    <w:rsid w:val="00AF7DEF"/>
    <w:rsid w:val="00B005BD"/>
    <w:rsid w:val="00B01282"/>
    <w:rsid w:val="00B0137A"/>
    <w:rsid w:val="00B01689"/>
    <w:rsid w:val="00B01761"/>
    <w:rsid w:val="00B01D3E"/>
    <w:rsid w:val="00B020FE"/>
    <w:rsid w:val="00B021CC"/>
    <w:rsid w:val="00B0291F"/>
    <w:rsid w:val="00B02A18"/>
    <w:rsid w:val="00B0393F"/>
    <w:rsid w:val="00B04018"/>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C9"/>
    <w:rsid w:val="00B2455F"/>
    <w:rsid w:val="00B245B7"/>
    <w:rsid w:val="00B24F19"/>
    <w:rsid w:val="00B25384"/>
    <w:rsid w:val="00B256BE"/>
    <w:rsid w:val="00B2593B"/>
    <w:rsid w:val="00B259C1"/>
    <w:rsid w:val="00B25B1F"/>
    <w:rsid w:val="00B25BA0"/>
    <w:rsid w:val="00B25EDE"/>
    <w:rsid w:val="00B25F2C"/>
    <w:rsid w:val="00B261E3"/>
    <w:rsid w:val="00B26CCB"/>
    <w:rsid w:val="00B26DA2"/>
    <w:rsid w:val="00B26E26"/>
    <w:rsid w:val="00B26E60"/>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A85"/>
    <w:rsid w:val="00B51C25"/>
    <w:rsid w:val="00B51F7F"/>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31C"/>
    <w:rsid w:val="00B74729"/>
    <w:rsid w:val="00B74C54"/>
    <w:rsid w:val="00B7525C"/>
    <w:rsid w:val="00B7527B"/>
    <w:rsid w:val="00B754A1"/>
    <w:rsid w:val="00B75504"/>
    <w:rsid w:val="00B7581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87CEA"/>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04"/>
    <w:rsid w:val="00BB204D"/>
    <w:rsid w:val="00BB2655"/>
    <w:rsid w:val="00BB2D6A"/>
    <w:rsid w:val="00BB3544"/>
    <w:rsid w:val="00BB367D"/>
    <w:rsid w:val="00BB36A1"/>
    <w:rsid w:val="00BB3A4C"/>
    <w:rsid w:val="00BB3A84"/>
    <w:rsid w:val="00BB3B75"/>
    <w:rsid w:val="00BB3BF8"/>
    <w:rsid w:val="00BB3D86"/>
    <w:rsid w:val="00BB3DB5"/>
    <w:rsid w:val="00BB3ED5"/>
    <w:rsid w:val="00BB41ED"/>
    <w:rsid w:val="00BB4790"/>
    <w:rsid w:val="00BB48DC"/>
    <w:rsid w:val="00BB4C1B"/>
    <w:rsid w:val="00BB4D14"/>
    <w:rsid w:val="00BB50AD"/>
    <w:rsid w:val="00BB541B"/>
    <w:rsid w:val="00BB5857"/>
    <w:rsid w:val="00BB5929"/>
    <w:rsid w:val="00BB5CFC"/>
    <w:rsid w:val="00BB5DDB"/>
    <w:rsid w:val="00BB6E44"/>
    <w:rsid w:val="00BB709C"/>
    <w:rsid w:val="00BB737A"/>
    <w:rsid w:val="00BB7947"/>
    <w:rsid w:val="00BB7A4D"/>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F24"/>
    <w:rsid w:val="00BC406C"/>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4F3"/>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971"/>
    <w:rsid w:val="00C01E5A"/>
    <w:rsid w:val="00C020D8"/>
    <w:rsid w:val="00C029BD"/>
    <w:rsid w:val="00C02AF2"/>
    <w:rsid w:val="00C02C2A"/>
    <w:rsid w:val="00C02D33"/>
    <w:rsid w:val="00C03065"/>
    <w:rsid w:val="00C03251"/>
    <w:rsid w:val="00C03B1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C9"/>
    <w:rsid w:val="00C126DB"/>
    <w:rsid w:val="00C126E0"/>
    <w:rsid w:val="00C12703"/>
    <w:rsid w:val="00C129B2"/>
    <w:rsid w:val="00C12A31"/>
    <w:rsid w:val="00C12E65"/>
    <w:rsid w:val="00C12EA1"/>
    <w:rsid w:val="00C12FF7"/>
    <w:rsid w:val="00C13247"/>
    <w:rsid w:val="00C13403"/>
    <w:rsid w:val="00C13874"/>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DE3"/>
    <w:rsid w:val="00C20EC8"/>
    <w:rsid w:val="00C21714"/>
    <w:rsid w:val="00C21779"/>
    <w:rsid w:val="00C221F9"/>
    <w:rsid w:val="00C228F7"/>
    <w:rsid w:val="00C22B46"/>
    <w:rsid w:val="00C22E7F"/>
    <w:rsid w:val="00C2303D"/>
    <w:rsid w:val="00C2322E"/>
    <w:rsid w:val="00C23452"/>
    <w:rsid w:val="00C234C0"/>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402"/>
    <w:rsid w:val="00C34AD7"/>
    <w:rsid w:val="00C34CEE"/>
    <w:rsid w:val="00C350BC"/>
    <w:rsid w:val="00C3578D"/>
    <w:rsid w:val="00C357A4"/>
    <w:rsid w:val="00C35FB6"/>
    <w:rsid w:val="00C35FCF"/>
    <w:rsid w:val="00C36673"/>
    <w:rsid w:val="00C36905"/>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B1A"/>
    <w:rsid w:val="00C46F08"/>
    <w:rsid w:val="00C470D2"/>
    <w:rsid w:val="00C47406"/>
    <w:rsid w:val="00C475FC"/>
    <w:rsid w:val="00C47A75"/>
    <w:rsid w:val="00C47E92"/>
    <w:rsid w:val="00C47F0A"/>
    <w:rsid w:val="00C47FAE"/>
    <w:rsid w:val="00C50190"/>
    <w:rsid w:val="00C50276"/>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E44"/>
    <w:rsid w:val="00C561F3"/>
    <w:rsid w:val="00C5670E"/>
    <w:rsid w:val="00C567C0"/>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2476"/>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6C9"/>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8A4"/>
    <w:rsid w:val="00CC0E97"/>
    <w:rsid w:val="00CC0F80"/>
    <w:rsid w:val="00CC106E"/>
    <w:rsid w:val="00CC12A7"/>
    <w:rsid w:val="00CC14F4"/>
    <w:rsid w:val="00CC1B1D"/>
    <w:rsid w:val="00CC24C9"/>
    <w:rsid w:val="00CC24D2"/>
    <w:rsid w:val="00CC2571"/>
    <w:rsid w:val="00CC2978"/>
    <w:rsid w:val="00CC2CBC"/>
    <w:rsid w:val="00CC2D08"/>
    <w:rsid w:val="00CC2E14"/>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CF4"/>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C24"/>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D2B"/>
    <w:rsid w:val="00D07505"/>
    <w:rsid w:val="00D07601"/>
    <w:rsid w:val="00D07803"/>
    <w:rsid w:val="00D07B6F"/>
    <w:rsid w:val="00D07C71"/>
    <w:rsid w:val="00D10176"/>
    <w:rsid w:val="00D1048F"/>
    <w:rsid w:val="00D1050D"/>
    <w:rsid w:val="00D106D6"/>
    <w:rsid w:val="00D10780"/>
    <w:rsid w:val="00D10E6A"/>
    <w:rsid w:val="00D1100C"/>
    <w:rsid w:val="00D11700"/>
    <w:rsid w:val="00D11A4A"/>
    <w:rsid w:val="00D11A80"/>
    <w:rsid w:val="00D11EF8"/>
    <w:rsid w:val="00D12091"/>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6011E"/>
    <w:rsid w:val="00D607D1"/>
    <w:rsid w:val="00D60AC1"/>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DC3"/>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979"/>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A3B"/>
    <w:rsid w:val="00DB0B03"/>
    <w:rsid w:val="00DB0C4D"/>
    <w:rsid w:val="00DB0CDC"/>
    <w:rsid w:val="00DB0D3D"/>
    <w:rsid w:val="00DB17F4"/>
    <w:rsid w:val="00DB1865"/>
    <w:rsid w:val="00DB1AF0"/>
    <w:rsid w:val="00DB1B65"/>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7E5"/>
    <w:rsid w:val="00DB4B4F"/>
    <w:rsid w:val="00DB50F5"/>
    <w:rsid w:val="00DB67B7"/>
    <w:rsid w:val="00DB6CC4"/>
    <w:rsid w:val="00DB6DBD"/>
    <w:rsid w:val="00DB7068"/>
    <w:rsid w:val="00DB7526"/>
    <w:rsid w:val="00DB79A6"/>
    <w:rsid w:val="00DB7B3D"/>
    <w:rsid w:val="00DB7D38"/>
    <w:rsid w:val="00DB7E9B"/>
    <w:rsid w:val="00DC02BF"/>
    <w:rsid w:val="00DC0455"/>
    <w:rsid w:val="00DC04A6"/>
    <w:rsid w:val="00DC0609"/>
    <w:rsid w:val="00DC08F1"/>
    <w:rsid w:val="00DC0CCC"/>
    <w:rsid w:val="00DC0D41"/>
    <w:rsid w:val="00DC0FA8"/>
    <w:rsid w:val="00DC1164"/>
    <w:rsid w:val="00DC11C5"/>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D69"/>
    <w:rsid w:val="00DD5D91"/>
    <w:rsid w:val="00DD5E26"/>
    <w:rsid w:val="00DD69E7"/>
    <w:rsid w:val="00DD6AA8"/>
    <w:rsid w:val="00DD6BC0"/>
    <w:rsid w:val="00DD6BD9"/>
    <w:rsid w:val="00DD6D56"/>
    <w:rsid w:val="00DD774F"/>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3E0E"/>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D39"/>
    <w:rsid w:val="00DF0D7D"/>
    <w:rsid w:val="00DF10B4"/>
    <w:rsid w:val="00DF10E5"/>
    <w:rsid w:val="00DF189D"/>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FE0"/>
    <w:rsid w:val="00DF6BCB"/>
    <w:rsid w:val="00DF6DF0"/>
    <w:rsid w:val="00DF7E60"/>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390"/>
    <w:rsid w:val="00E15933"/>
    <w:rsid w:val="00E15CB9"/>
    <w:rsid w:val="00E15CD8"/>
    <w:rsid w:val="00E15D3D"/>
    <w:rsid w:val="00E160D9"/>
    <w:rsid w:val="00E16869"/>
    <w:rsid w:val="00E1687A"/>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5BB"/>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F3E"/>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E70"/>
    <w:rsid w:val="00E76F2C"/>
    <w:rsid w:val="00E76FEB"/>
    <w:rsid w:val="00E77338"/>
    <w:rsid w:val="00E77764"/>
    <w:rsid w:val="00E778F9"/>
    <w:rsid w:val="00E77DC0"/>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8A1"/>
    <w:rsid w:val="00EA5951"/>
    <w:rsid w:val="00EA5F6B"/>
    <w:rsid w:val="00EA61B5"/>
    <w:rsid w:val="00EA67C8"/>
    <w:rsid w:val="00EA688D"/>
    <w:rsid w:val="00EA6F99"/>
    <w:rsid w:val="00EA7114"/>
    <w:rsid w:val="00EA73E2"/>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765"/>
    <w:rsid w:val="00EB781F"/>
    <w:rsid w:val="00EB7A3C"/>
    <w:rsid w:val="00EB7A64"/>
    <w:rsid w:val="00EB7CF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506"/>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312"/>
    <w:rsid w:val="00EE0793"/>
    <w:rsid w:val="00EE08C5"/>
    <w:rsid w:val="00EE1357"/>
    <w:rsid w:val="00EE15F4"/>
    <w:rsid w:val="00EE1D3F"/>
    <w:rsid w:val="00EE1F86"/>
    <w:rsid w:val="00EE21A4"/>
    <w:rsid w:val="00EE23A9"/>
    <w:rsid w:val="00EE252C"/>
    <w:rsid w:val="00EE2D23"/>
    <w:rsid w:val="00EE2DD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761"/>
    <w:rsid w:val="00EE6904"/>
    <w:rsid w:val="00EE6AA3"/>
    <w:rsid w:val="00EE6CCA"/>
    <w:rsid w:val="00EE6EEC"/>
    <w:rsid w:val="00EE74AC"/>
    <w:rsid w:val="00EE7594"/>
    <w:rsid w:val="00EE7C07"/>
    <w:rsid w:val="00EF059E"/>
    <w:rsid w:val="00EF0C9F"/>
    <w:rsid w:val="00EF0D44"/>
    <w:rsid w:val="00EF131C"/>
    <w:rsid w:val="00EF1322"/>
    <w:rsid w:val="00EF175A"/>
    <w:rsid w:val="00EF1BAF"/>
    <w:rsid w:val="00EF1F9C"/>
    <w:rsid w:val="00EF2048"/>
    <w:rsid w:val="00EF236C"/>
    <w:rsid w:val="00EF23C7"/>
    <w:rsid w:val="00EF28B3"/>
    <w:rsid w:val="00EF2F6C"/>
    <w:rsid w:val="00EF313A"/>
    <w:rsid w:val="00EF3720"/>
    <w:rsid w:val="00EF3912"/>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A1"/>
    <w:rsid w:val="00F005A9"/>
    <w:rsid w:val="00F00718"/>
    <w:rsid w:val="00F008CC"/>
    <w:rsid w:val="00F00AAC"/>
    <w:rsid w:val="00F00BE4"/>
    <w:rsid w:val="00F00BE5"/>
    <w:rsid w:val="00F00C94"/>
    <w:rsid w:val="00F00C95"/>
    <w:rsid w:val="00F01356"/>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FDB"/>
    <w:rsid w:val="00F242AB"/>
    <w:rsid w:val="00F2431C"/>
    <w:rsid w:val="00F24444"/>
    <w:rsid w:val="00F244E6"/>
    <w:rsid w:val="00F2450C"/>
    <w:rsid w:val="00F24657"/>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E0F"/>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83B"/>
    <w:rsid w:val="00F55C8B"/>
    <w:rsid w:val="00F55E1D"/>
    <w:rsid w:val="00F55FE5"/>
    <w:rsid w:val="00F569CC"/>
    <w:rsid w:val="00F569F6"/>
    <w:rsid w:val="00F56B1C"/>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33"/>
    <w:rsid w:val="00F823DC"/>
    <w:rsid w:val="00F82918"/>
    <w:rsid w:val="00F82950"/>
    <w:rsid w:val="00F82C34"/>
    <w:rsid w:val="00F83130"/>
    <w:rsid w:val="00F831B2"/>
    <w:rsid w:val="00F831B8"/>
    <w:rsid w:val="00F837F1"/>
    <w:rsid w:val="00F83CB8"/>
    <w:rsid w:val="00F8437B"/>
    <w:rsid w:val="00F851BC"/>
    <w:rsid w:val="00F85327"/>
    <w:rsid w:val="00F8572A"/>
    <w:rsid w:val="00F85B76"/>
    <w:rsid w:val="00F85FD0"/>
    <w:rsid w:val="00F8603F"/>
    <w:rsid w:val="00F86827"/>
    <w:rsid w:val="00F8727F"/>
    <w:rsid w:val="00F87480"/>
    <w:rsid w:val="00F875A6"/>
    <w:rsid w:val="00F87741"/>
    <w:rsid w:val="00F87CAC"/>
    <w:rsid w:val="00F90525"/>
    <w:rsid w:val="00F9093D"/>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F52"/>
    <w:rsid w:val="00F960FC"/>
    <w:rsid w:val="00F962B7"/>
    <w:rsid w:val="00F9655E"/>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424"/>
    <w:rsid w:val="00FB153D"/>
    <w:rsid w:val="00FB18F0"/>
    <w:rsid w:val="00FB1A43"/>
    <w:rsid w:val="00FB1B2B"/>
    <w:rsid w:val="00FB1C3D"/>
    <w:rsid w:val="00FB2142"/>
    <w:rsid w:val="00FB2455"/>
    <w:rsid w:val="00FB2546"/>
    <w:rsid w:val="00FB25C1"/>
    <w:rsid w:val="00FB287D"/>
    <w:rsid w:val="00FB295D"/>
    <w:rsid w:val="00FB2ABE"/>
    <w:rsid w:val="00FB2DD5"/>
    <w:rsid w:val="00FB3286"/>
    <w:rsid w:val="00FB3A8A"/>
    <w:rsid w:val="00FB3BE2"/>
    <w:rsid w:val="00FB3BE9"/>
    <w:rsid w:val="00FB3C9C"/>
    <w:rsid w:val="00FB3D04"/>
    <w:rsid w:val="00FB40CE"/>
    <w:rsid w:val="00FB41FE"/>
    <w:rsid w:val="00FB4205"/>
    <w:rsid w:val="00FB4C06"/>
    <w:rsid w:val="00FB523F"/>
    <w:rsid w:val="00FB5885"/>
    <w:rsid w:val="00FB5D1E"/>
    <w:rsid w:val="00FB670A"/>
    <w:rsid w:val="00FB6716"/>
    <w:rsid w:val="00FB7018"/>
    <w:rsid w:val="00FB734C"/>
    <w:rsid w:val="00FB737F"/>
    <w:rsid w:val="00FB73EE"/>
    <w:rsid w:val="00FB74D2"/>
    <w:rsid w:val="00FB754E"/>
    <w:rsid w:val="00FB7BD1"/>
    <w:rsid w:val="00FB7EDE"/>
    <w:rsid w:val="00FC048D"/>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FDA"/>
    <w:rsid w:val="00FC5260"/>
    <w:rsid w:val="00FC53DE"/>
    <w:rsid w:val="00FC5912"/>
    <w:rsid w:val="00FC6268"/>
    <w:rsid w:val="00FC65C1"/>
    <w:rsid w:val="00FC6706"/>
    <w:rsid w:val="00FC6757"/>
    <w:rsid w:val="00FC685A"/>
    <w:rsid w:val="00FC6F4C"/>
    <w:rsid w:val="00FC71D8"/>
    <w:rsid w:val="00FC75DB"/>
    <w:rsid w:val="00FC771C"/>
    <w:rsid w:val="00FC7851"/>
    <w:rsid w:val="00FC7A92"/>
    <w:rsid w:val="00FC7CC5"/>
    <w:rsid w:val="00FC7EA9"/>
    <w:rsid w:val="00FD00DC"/>
    <w:rsid w:val="00FD0591"/>
    <w:rsid w:val="00FD0E12"/>
    <w:rsid w:val="00FD10EC"/>
    <w:rsid w:val="00FD14E6"/>
    <w:rsid w:val="00FD1703"/>
    <w:rsid w:val="00FD1CD2"/>
    <w:rsid w:val="00FD1EA9"/>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F9821-5285-4A51-9320-1B017C57B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09</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848</cp:revision>
  <cp:lastPrinted>2016-03-01T15:48:00Z</cp:lastPrinted>
  <dcterms:created xsi:type="dcterms:W3CDTF">2020-01-29T20:15:00Z</dcterms:created>
  <dcterms:modified xsi:type="dcterms:W3CDTF">2020-03-05T20:47:00Z</dcterms:modified>
</cp:coreProperties>
</file>